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pPr w:leftFromText="180" w:rightFromText="180" w:vertAnchor="page" w:horzAnchor="margin" w:tblpX="-144" w:tblpY="511"/>
        <w:tblW w:w="10350" w:type="dxa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6372"/>
        <w:gridCol w:w="1890"/>
      </w:tblGrid>
      <w:tr w:rsidR="00911354" w:rsidRPr="008E1325" w14:paraId="12A01984" w14:textId="77777777" w:rsidTr="007400D5">
        <w:tc>
          <w:tcPr>
            <w:tcW w:w="2088" w:type="dxa"/>
            <w:shd w:val="clear" w:color="auto" w:fill="943634"/>
          </w:tcPr>
          <w:p w14:paraId="505FF635" w14:textId="77777777" w:rsidR="008E1325" w:rsidRPr="008E1325" w:rsidRDefault="008E1325" w:rsidP="00B30DD7">
            <w:pPr>
              <w:pStyle w:val="Heading1"/>
              <w:spacing w:before="0"/>
              <w:jc w:val="center"/>
              <w:rPr>
                <w:color w:val="000000"/>
                <w:sz w:val="24"/>
                <w:szCs w:val="56"/>
              </w:rPr>
            </w:pPr>
          </w:p>
          <w:p w14:paraId="0C75211E" w14:textId="3F2F7A77" w:rsidR="008E1325" w:rsidRPr="00911354" w:rsidRDefault="008E1325" w:rsidP="00B30DD7">
            <w:pPr>
              <w:jc w:val="center"/>
              <w:rPr>
                <w:rFonts w:ascii="Cambria" w:hAnsi="Cambria"/>
                <w:b/>
                <w:color w:val="FFFFFF"/>
                <w:sz w:val="20"/>
              </w:rPr>
            </w:pPr>
            <w:r w:rsidRPr="00911354">
              <w:rPr>
                <w:rFonts w:ascii="Cambria" w:hAnsi="Cambria"/>
                <w:b/>
                <w:color w:val="FFFFFF"/>
                <w:sz w:val="20"/>
              </w:rPr>
              <w:t xml:space="preserve">Volume: </w:t>
            </w:r>
            <w:r w:rsidR="007400D5">
              <w:rPr>
                <w:rFonts w:ascii="Cambria" w:hAnsi="Cambria"/>
                <w:b/>
                <w:color w:val="FFFFFF"/>
                <w:sz w:val="20"/>
              </w:rPr>
              <w:t>M</w:t>
            </w:r>
            <w:r w:rsidRPr="00911354">
              <w:rPr>
                <w:rFonts w:ascii="Cambria" w:hAnsi="Cambria"/>
                <w:b/>
                <w:color w:val="FFFFFF"/>
                <w:sz w:val="20"/>
              </w:rPr>
              <w:t>, Issue:</w:t>
            </w:r>
            <w:r w:rsidR="00B30DD7">
              <w:rPr>
                <w:rFonts w:ascii="Cambria" w:hAnsi="Cambria"/>
                <w:b/>
                <w:color w:val="FFFFFF"/>
                <w:sz w:val="20"/>
              </w:rPr>
              <w:t xml:space="preserve"> n</w:t>
            </w:r>
          </w:p>
          <w:p w14:paraId="04842D35" w14:textId="77777777" w:rsidR="008E1325" w:rsidRPr="00911354" w:rsidRDefault="008E1325" w:rsidP="00B30DD7">
            <w:pPr>
              <w:jc w:val="center"/>
              <w:rPr>
                <w:rFonts w:ascii="Cambria" w:hAnsi="Cambria"/>
                <w:b/>
                <w:color w:val="FFFFFF"/>
                <w:sz w:val="20"/>
              </w:rPr>
            </w:pPr>
            <w:r w:rsidRPr="00911354">
              <w:rPr>
                <w:rFonts w:ascii="Cambria" w:hAnsi="Cambria"/>
                <w:b/>
                <w:color w:val="FFFFFF"/>
                <w:sz w:val="20"/>
              </w:rPr>
              <w:t>Page: 1-</w:t>
            </w:r>
            <w:r w:rsidR="00B30DD7">
              <w:rPr>
                <w:rFonts w:ascii="Cambria" w:hAnsi="Cambria"/>
                <w:b/>
                <w:color w:val="FFFFFF"/>
                <w:sz w:val="20"/>
              </w:rPr>
              <w:t>xx</w:t>
            </w:r>
          </w:p>
          <w:p w14:paraId="5DC6EB4C" w14:textId="18D63E68" w:rsidR="008E1325" w:rsidRPr="008E1325" w:rsidRDefault="007400D5" w:rsidP="00B30DD7">
            <w:pPr>
              <w:jc w:val="center"/>
            </w:pPr>
            <w:r>
              <w:rPr>
                <w:rFonts w:ascii="Cambria" w:hAnsi="Cambria"/>
                <w:b/>
                <w:color w:val="FFFFFF"/>
                <w:sz w:val="20"/>
              </w:rPr>
              <w:t>YEAR</w:t>
            </w:r>
          </w:p>
        </w:tc>
        <w:tc>
          <w:tcPr>
            <w:tcW w:w="6372" w:type="dxa"/>
          </w:tcPr>
          <w:p w14:paraId="3FB66B01" w14:textId="77777777" w:rsidR="007400D5" w:rsidRDefault="007400D5" w:rsidP="007400D5">
            <w:pPr>
              <w:jc w:val="center"/>
              <w:rPr>
                <w:rFonts w:ascii="Cambria" w:hAnsi="Cambria"/>
                <w:b/>
                <w:bCs/>
                <w:color w:val="009900"/>
                <w:sz w:val="28"/>
                <w:szCs w:val="28"/>
              </w:rPr>
            </w:pPr>
          </w:p>
          <w:p w14:paraId="64786B4A" w14:textId="324C99D6" w:rsidR="007400D5" w:rsidRPr="00423849" w:rsidRDefault="007400D5" w:rsidP="007400D5">
            <w:pPr>
              <w:jc w:val="center"/>
              <w:rPr>
                <w:rFonts w:ascii="Cambria" w:hAnsi="Cambria"/>
                <w:b/>
                <w:bCs/>
                <w:color w:val="009900"/>
                <w:sz w:val="28"/>
                <w:szCs w:val="28"/>
              </w:rPr>
            </w:pPr>
            <w:r w:rsidRPr="00423849">
              <w:rPr>
                <w:rFonts w:ascii="Cambria" w:hAnsi="Cambria"/>
                <w:b/>
                <w:bCs/>
                <w:color w:val="009900"/>
                <w:sz w:val="28"/>
                <w:szCs w:val="28"/>
              </w:rPr>
              <w:t>International Journal of Science and Business</w:t>
            </w:r>
          </w:p>
          <w:p w14:paraId="7AB8D078" w14:textId="77777777" w:rsidR="007400D5" w:rsidRDefault="007400D5" w:rsidP="007400D5">
            <w:pPr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</w:p>
          <w:p w14:paraId="7E30BC97" w14:textId="0D3FA39A" w:rsidR="008E1325" w:rsidRPr="007400D5" w:rsidRDefault="007400D5" w:rsidP="007400D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</w:rPr>
            </w:pPr>
            <w:r w:rsidRPr="008E1325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Journal homepage: </w:t>
            </w:r>
            <w:hyperlink r:id="rId7" w:history="1">
              <w:r w:rsidRPr="008E1325">
                <w:rPr>
                  <w:rStyle w:val="Hyperlink"/>
                  <w:rFonts w:ascii="Cambria" w:hAnsi="Cambria"/>
                  <w:b/>
                  <w:bCs/>
                  <w:sz w:val="22"/>
                  <w:szCs w:val="22"/>
                </w:rPr>
                <w:t>ijsab.com/</w:t>
              </w:r>
              <w:proofErr w:type="spellStart"/>
              <w:r w:rsidRPr="008E1325">
                <w:rPr>
                  <w:rStyle w:val="Hyperlink"/>
                  <w:rFonts w:ascii="Cambria" w:hAnsi="Cambria"/>
                  <w:b/>
                  <w:bCs/>
                  <w:sz w:val="22"/>
                  <w:szCs w:val="22"/>
                </w:rPr>
                <w:t>ijsb</w:t>
              </w:r>
              <w:proofErr w:type="spellEnd"/>
            </w:hyperlink>
          </w:p>
        </w:tc>
        <w:tc>
          <w:tcPr>
            <w:tcW w:w="1890" w:type="dxa"/>
          </w:tcPr>
          <w:p w14:paraId="2EBFE425" w14:textId="77777777" w:rsidR="008E1325" w:rsidRPr="008E1325" w:rsidRDefault="009122B5" w:rsidP="00B30DD7">
            <w:pPr>
              <w:pStyle w:val="Heading1"/>
              <w:spacing w:before="0"/>
              <w:jc w:val="center"/>
              <w:rPr>
                <w:color w:val="000000"/>
                <w:sz w:val="24"/>
                <w:szCs w:val="56"/>
              </w:rPr>
            </w:pPr>
            <w:r>
              <w:rPr>
                <w:noProof/>
                <w:color w:val="000000"/>
                <w:sz w:val="24"/>
                <w:szCs w:val="56"/>
              </w:rPr>
              <w:drawing>
                <wp:inline distT="0" distB="0" distL="0" distR="0" wp14:anchorId="25EF7030" wp14:editId="6DAFADDD">
                  <wp:extent cx="1026795" cy="893445"/>
                  <wp:effectExtent l="19050" t="0" r="1905" b="0"/>
                  <wp:docPr id="2" name="Picture 2" descr="IJSB_logo_20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JSB_logo_20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795" cy="893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FF87AA" w14:textId="77777777" w:rsidR="006A5220" w:rsidRDefault="006A5220" w:rsidP="00773F22">
      <w:pPr>
        <w:pStyle w:val="Heading1"/>
        <w:spacing w:before="0"/>
        <w:jc w:val="center"/>
        <w:rPr>
          <w:color w:val="000000"/>
          <w:sz w:val="24"/>
          <w:szCs w:val="56"/>
        </w:rPr>
      </w:pPr>
    </w:p>
    <w:p w14:paraId="40044CC4" w14:textId="77777777" w:rsidR="00FC5226" w:rsidRDefault="00FC5226" w:rsidP="00FC5226">
      <w:pPr>
        <w:pStyle w:val="Heading1"/>
        <w:spacing w:before="0"/>
        <w:jc w:val="center"/>
        <w:rPr>
          <w:color w:val="000000"/>
          <w:sz w:val="56"/>
          <w:szCs w:val="44"/>
        </w:rPr>
      </w:pPr>
      <w:r>
        <w:rPr>
          <w:color w:val="000000"/>
          <w:sz w:val="56"/>
          <w:szCs w:val="44"/>
        </w:rPr>
        <w:t xml:space="preserve">Title of your Manuscript </w:t>
      </w:r>
    </w:p>
    <w:p w14:paraId="0001C40A" w14:textId="77777777" w:rsidR="00FC5226" w:rsidRDefault="00FC5226" w:rsidP="00FC5226">
      <w:pPr>
        <w:pStyle w:val="Heading1"/>
        <w:spacing w:before="0"/>
        <w:jc w:val="center"/>
        <w:rPr>
          <w:color w:val="000000"/>
          <w:sz w:val="56"/>
          <w:szCs w:val="44"/>
        </w:rPr>
      </w:pPr>
      <w:r>
        <w:rPr>
          <w:color w:val="000000"/>
          <w:sz w:val="56"/>
          <w:szCs w:val="44"/>
        </w:rPr>
        <w:t>(Font: Cambria, size: 27, Bold)</w:t>
      </w:r>
    </w:p>
    <w:p w14:paraId="5ECA5606" w14:textId="77777777" w:rsidR="00FC5226" w:rsidRDefault="00FC5226" w:rsidP="00FC5226">
      <w:pPr>
        <w:pStyle w:val="Heading1"/>
        <w:spacing w:before="0"/>
        <w:jc w:val="center"/>
        <w:rPr>
          <w:bCs w:val="0"/>
          <w:color w:val="000000"/>
          <w:sz w:val="26"/>
          <w:szCs w:val="24"/>
        </w:rPr>
      </w:pPr>
    </w:p>
    <w:p w14:paraId="13530C56" w14:textId="77777777" w:rsidR="00FC5226" w:rsidRDefault="00FC5226" w:rsidP="00FC5226">
      <w:pPr>
        <w:pStyle w:val="Heading1"/>
        <w:spacing w:before="0"/>
        <w:jc w:val="center"/>
        <w:rPr>
          <w:bCs w:val="0"/>
          <w:color w:val="000000"/>
          <w:sz w:val="26"/>
          <w:szCs w:val="24"/>
        </w:rPr>
      </w:pPr>
      <w:r>
        <w:rPr>
          <w:bCs w:val="0"/>
          <w:color w:val="000000"/>
          <w:sz w:val="26"/>
          <w:szCs w:val="24"/>
        </w:rPr>
        <w:t>Author1, Author</w:t>
      </w:r>
      <w:proofErr w:type="gramStart"/>
      <w:r>
        <w:rPr>
          <w:bCs w:val="0"/>
          <w:color w:val="000000"/>
          <w:sz w:val="26"/>
          <w:szCs w:val="24"/>
        </w:rPr>
        <w:t>2,...</w:t>
      </w:r>
      <w:proofErr w:type="gramEnd"/>
      <w:r>
        <w:rPr>
          <w:bCs w:val="0"/>
          <w:color w:val="000000"/>
          <w:sz w:val="26"/>
          <w:szCs w:val="24"/>
        </w:rPr>
        <w:t xml:space="preserve">.. &amp; </w:t>
      </w:r>
      <w:proofErr w:type="spellStart"/>
      <w:r>
        <w:rPr>
          <w:bCs w:val="0"/>
          <w:color w:val="000000"/>
          <w:sz w:val="26"/>
          <w:szCs w:val="24"/>
        </w:rPr>
        <w:t>AuthorN</w:t>
      </w:r>
      <w:proofErr w:type="spellEnd"/>
    </w:p>
    <w:p w14:paraId="740CECA5" w14:textId="77777777" w:rsidR="00FC5226" w:rsidRDefault="00FC5226" w:rsidP="00FC5226">
      <w:pPr>
        <w:jc w:val="center"/>
        <w:rPr>
          <w:bCs/>
          <w:color w:val="000000"/>
          <w:sz w:val="26"/>
        </w:rPr>
      </w:pPr>
      <w:r>
        <w:rPr>
          <w:bCs/>
          <w:color w:val="000000"/>
          <w:sz w:val="26"/>
        </w:rPr>
        <w:t>(Font: Cambria, Size: 12, Bold)</w:t>
      </w:r>
    </w:p>
    <w:p w14:paraId="2EDF78FE" w14:textId="77777777" w:rsidR="006E26AC" w:rsidRPr="00FD5357" w:rsidRDefault="006E26AC" w:rsidP="006E26AC">
      <w:pPr>
        <w:jc w:val="center"/>
        <w:rPr>
          <w:rFonts w:ascii="Cambria" w:hAnsi="Cambria" w:cs="Times New Roman"/>
          <w:b/>
          <w:bCs/>
        </w:rPr>
      </w:pPr>
    </w:p>
    <w:p w14:paraId="4E317646" w14:textId="77777777" w:rsidR="006E26AC" w:rsidRPr="00982840" w:rsidRDefault="006E26AC" w:rsidP="006E26AC"/>
    <w:tbl>
      <w:tblPr>
        <w:tblW w:w="10278" w:type="dxa"/>
        <w:tblLayout w:type="fixed"/>
        <w:tblLook w:val="0000" w:firstRow="0" w:lastRow="0" w:firstColumn="0" w:lastColumn="0" w:noHBand="0" w:noVBand="0"/>
      </w:tblPr>
      <w:tblGrid>
        <w:gridCol w:w="8024"/>
        <w:gridCol w:w="2254"/>
      </w:tblGrid>
      <w:tr w:rsidR="006E26AC" w14:paraId="04D9B24F" w14:textId="77777777" w:rsidTr="004259A2">
        <w:trPr>
          <w:trHeight w:val="4473"/>
        </w:trPr>
        <w:tc>
          <w:tcPr>
            <w:tcW w:w="8024" w:type="dxa"/>
          </w:tcPr>
          <w:p w14:paraId="5A9338A4" w14:textId="77777777" w:rsidR="00FC5226" w:rsidRPr="005A137F" w:rsidRDefault="00FC5226" w:rsidP="00FC5226">
            <w:pPr>
              <w:spacing w:before="100" w:beforeAutospacing="1" w:after="100" w:afterAutospacing="1"/>
              <w:outlineLvl w:val="0"/>
              <w:rPr>
                <w:rFonts w:ascii="Cambria" w:hAnsi="Cambria"/>
                <w:b/>
                <w:bCs/>
                <w:color w:val="000000"/>
                <w:kern w:val="36"/>
                <w:sz w:val="26"/>
                <w:szCs w:val="28"/>
              </w:rPr>
            </w:pPr>
            <w:r>
              <w:rPr>
                <w:rFonts w:ascii="Cambria" w:hAnsi="Cambria"/>
                <w:b/>
                <w:bCs/>
                <w:color w:val="000000"/>
                <w:kern w:val="36"/>
                <w:sz w:val="26"/>
                <w:szCs w:val="28"/>
              </w:rPr>
              <w:t xml:space="preserve">Abstract: </w:t>
            </w:r>
            <w:r w:rsidRPr="005A137F">
              <w:rPr>
                <w:rFonts w:ascii="Cambria" w:hAnsi="Cambria"/>
                <w:b/>
                <w:bCs/>
                <w:color w:val="000000"/>
                <w:sz w:val="26"/>
              </w:rPr>
              <w:t>(Font: Cambria, Size: 1</w:t>
            </w:r>
            <w:r>
              <w:rPr>
                <w:rFonts w:ascii="Cambria" w:hAnsi="Cambria"/>
                <w:b/>
                <w:bCs/>
                <w:color w:val="000000"/>
                <w:sz w:val="26"/>
              </w:rPr>
              <w:t>2</w:t>
            </w:r>
            <w:r w:rsidRPr="005A137F">
              <w:rPr>
                <w:rFonts w:ascii="Cambria" w:hAnsi="Cambria"/>
                <w:b/>
                <w:bCs/>
                <w:color w:val="000000"/>
                <w:sz w:val="26"/>
              </w:rPr>
              <w:t>, Bold)</w:t>
            </w:r>
          </w:p>
          <w:p w14:paraId="5CF0C3EB" w14:textId="77777777" w:rsidR="00FC5226" w:rsidRDefault="00FC5226" w:rsidP="00FC5226">
            <w:pPr>
              <w:jc w:val="both"/>
              <w:rPr>
                <w:rFonts w:ascii="Cambria" w:hAnsi="Cambria"/>
                <w:bCs/>
                <w:color w:val="000000"/>
                <w:sz w:val="26"/>
              </w:rPr>
            </w:pPr>
            <w:r>
              <w:rPr>
                <w:rFonts w:ascii="Cambria" w:hAnsi="Cambria"/>
                <w:bCs/>
                <w:color w:val="000000"/>
                <w:sz w:val="26"/>
              </w:rPr>
              <w:t>Your abstract here</w:t>
            </w:r>
          </w:p>
          <w:p w14:paraId="1B98EE22" w14:textId="77777777" w:rsidR="00016006" w:rsidRPr="00016006" w:rsidRDefault="00FC5226" w:rsidP="00FC5226">
            <w:pPr>
              <w:pStyle w:val="Header"/>
              <w:jc w:val="both"/>
              <w:rPr>
                <w:rFonts w:ascii="Cambria" w:hAnsi="Cambria"/>
                <w:b w:val="0"/>
                <w:i w:val="0"/>
                <w:sz w:val="24"/>
                <w:szCs w:val="24"/>
              </w:rPr>
            </w:pPr>
            <w:r w:rsidRPr="005A137F">
              <w:rPr>
                <w:rFonts w:ascii="Cambria" w:hAnsi="Cambria"/>
                <w:bCs w:val="0"/>
                <w:color w:val="000000"/>
                <w:sz w:val="26"/>
              </w:rPr>
              <w:t>(Font: Cambria, Size: 1</w:t>
            </w:r>
            <w:r>
              <w:rPr>
                <w:rFonts w:ascii="Cambria" w:hAnsi="Cambria"/>
                <w:bCs w:val="0"/>
                <w:color w:val="000000"/>
                <w:sz w:val="26"/>
              </w:rPr>
              <w:t>2</w:t>
            </w:r>
            <w:r w:rsidRPr="005A137F">
              <w:rPr>
                <w:rFonts w:ascii="Cambria" w:hAnsi="Cambria"/>
                <w:bCs w:val="0"/>
                <w:color w:val="000000"/>
                <w:sz w:val="26"/>
              </w:rPr>
              <w:t>, Line Spacing: 1)</w:t>
            </w:r>
          </w:p>
          <w:p w14:paraId="54F44712" w14:textId="77777777" w:rsidR="006E26AC" w:rsidRPr="008B1757" w:rsidRDefault="006E26AC" w:rsidP="004259A2">
            <w:pPr>
              <w:jc w:val="both"/>
              <w:rPr>
                <w:rFonts w:ascii="Cambria" w:hAnsi="Cambria"/>
                <w:color w:val="000000"/>
              </w:rPr>
            </w:pPr>
          </w:p>
        </w:tc>
        <w:tc>
          <w:tcPr>
            <w:tcW w:w="2254" w:type="dxa"/>
          </w:tcPr>
          <w:p w14:paraId="3A576AA3" w14:textId="77777777" w:rsidR="006E26AC" w:rsidRDefault="009122B5" w:rsidP="004259A2">
            <w:pPr>
              <w:spacing w:before="100" w:beforeAutospacing="1"/>
              <w:outlineLvl w:val="0"/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</w:pPr>
            <w:r>
              <w:rPr>
                <w:rFonts w:ascii="Cambria" w:hAnsi="Cambria"/>
                <w:b/>
                <w:bCs/>
                <w:noProof/>
                <w:color w:val="000000"/>
                <w:kern w:val="36"/>
                <w:sz w:val="22"/>
              </w:rPr>
              <w:drawing>
                <wp:inline distT="0" distB="0" distL="0" distR="0" wp14:anchorId="07ADDB9E" wp14:editId="33CEF844">
                  <wp:extent cx="1456055" cy="1456055"/>
                  <wp:effectExtent l="19050" t="0" r="0" b="0"/>
                  <wp:docPr id="1" name="Picture 1" descr="kaya-qr-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a-qr-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6055" cy="1456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A2B4AC" w14:textId="77777777" w:rsidR="006E26AC" w:rsidRDefault="006E26AC" w:rsidP="004259A2">
            <w:pPr>
              <w:jc w:val="right"/>
              <w:outlineLvl w:val="0"/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</w:pPr>
            <w:r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  <w:t>IJSB</w:t>
            </w:r>
          </w:p>
          <w:p w14:paraId="6AFA12EF" w14:textId="77777777" w:rsidR="006E26AC" w:rsidRDefault="006E26AC" w:rsidP="004259A2">
            <w:pPr>
              <w:jc w:val="right"/>
              <w:outlineLvl w:val="0"/>
              <w:rPr>
                <w:rFonts w:ascii="Cambria" w:eastAsia="Calibri" w:hAnsi="Cambria" w:cs="AdvOT8cb2ddbd"/>
                <w:sz w:val="16"/>
                <w:szCs w:val="18"/>
              </w:rPr>
            </w:pPr>
            <w:r>
              <w:rPr>
                <w:rFonts w:ascii="Cambria" w:eastAsia="Calibri" w:hAnsi="Cambria" w:cs="AdvOT8cb2ddbd"/>
                <w:sz w:val="16"/>
                <w:szCs w:val="18"/>
              </w:rPr>
              <w:t xml:space="preserve">Accepted </w:t>
            </w:r>
            <w:r w:rsidR="00016006">
              <w:rPr>
                <w:rFonts w:ascii="Cambria" w:eastAsia="Calibri" w:hAnsi="Cambria" w:cs="AdvOT8cb2ddbd"/>
                <w:sz w:val="16"/>
                <w:szCs w:val="18"/>
              </w:rPr>
              <w:t>11</w:t>
            </w:r>
            <w:r>
              <w:rPr>
                <w:rFonts w:ascii="Cambria" w:eastAsia="Calibri" w:hAnsi="Cambria" w:cs="AdvOT8cb2ddbd"/>
                <w:sz w:val="16"/>
                <w:szCs w:val="18"/>
              </w:rPr>
              <w:t xml:space="preserve"> </w:t>
            </w:r>
            <w:r w:rsidR="00016006">
              <w:rPr>
                <w:rFonts w:ascii="Cambria" w:eastAsia="Calibri" w:hAnsi="Cambria" w:cs="AdvOT8cb2ddbd"/>
                <w:sz w:val="16"/>
                <w:szCs w:val="18"/>
              </w:rPr>
              <w:t>December</w:t>
            </w:r>
            <w:r>
              <w:rPr>
                <w:rFonts w:ascii="Cambria" w:eastAsia="Calibri" w:hAnsi="Cambria" w:cs="AdvOT8cb2ddbd"/>
                <w:sz w:val="16"/>
                <w:szCs w:val="18"/>
              </w:rPr>
              <w:t xml:space="preserve"> 2020</w:t>
            </w:r>
          </w:p>
          <w:p w14:paraId="16B53C9C" w14:textId="77777777" w:rsidR="006E26AC" w:rsidRDefault="006E26AC" w:rsidP="004259A2">
            <w:pPr>
              <w:jc w:val="right"/>
              <w:outlineLvl w:val="0"/>
              <w:rPr>
                <w:rFonts w:ascii="Cambria" w:eastAsia="Calibri" w:hAnsi="Cambria" w:cs="AdvOT8cb2ddbd"/>
                <w:sz w:val="16"/>
                <w:szCs w:val="18"/>
              </w:rPr>
            </w:pPr>
            <w:r>
              <w:rPr>
                <w:rFonts w:ascii="Cambria" w:eastAsia="Calibri" w:hAnsi="Cambria" w:cs="AdvOT8cb2ddbd"/>
                <w:sz w:val="16"/>
                <w:szCs w:val="18"/>
              </w:rPr>
              <w:t>Published xx Month 2020</w:t>
            </w:r>
          </w:p>
          <w:p w14:paraId="41E2E1CC" w14:textId="77777777" w:rsidR="006E26AC" w:rsidRPr="00806CC1" w:rsidRDefault="006E26AC" w:rsidP="004259A2">
            <w:pPr>
              <w:jc w:val="right"/>
              <w:outlineLvl w:val="0"/>
              <w:rPr>
                <w:rFonts w:ascii="Cambria" w:hAnsi="Cambria"/>
                <w:color w:val="000000"/>
                <w:sz w:val="14"/>
                <w:szCs w:val="16"/>
              </w:rPr>
            </w:pPr>
            <w:r>
              <w:rPr>
                <w:rFonts w:ascii="Cambria" w:hAnsi="Cambria"/>
                <w:color w:val="000000"/>
                <w:sz w:val="14"/>
                <w:szCs w:val="16"/>
              </w:rPr>
              <w:t xml:space="preserve">DOI: </w:t>
            </w:r>
            <w:proofErr w:type="spellStart"/>
            <w:r>
              <w:rPr>
                <w:rFonts w:ascii="Cambria" w:hAnsi="Cambria"/>
                <w:color w:val="000000"/>
                <w:sz w:val="14"/>
                <w:szCs w:val="16"/>
              </w:rPr>
              <w:t>After_final_publication</w:t>
            </w:r>
            <w:proofErr w:type="spellEnd"/>
          </w:p>
          <w:p w14:paraId="5345E499" w14:textId="77777777" w:rsidR="006E26AC" w:rsidRDefault="006E26AC" w:rsidP="004259A2">
            <w:pPr>
              <w:rPr>
                <w:rFonts w:ascii="Cambria" w:hAnsi="Cambria"/>
                <w:sz w:val="22"/>
              </w:rPr>
            </w:pPr>
          </w:p>
          <w:p w14:paraId="615287F1" w14:textId="77777777" w:rsidR="007400D5" w:rsidRDefault="007400D5" w:rsidP="004259A2">
            <w:pPr>
              <w:rPr>
                <w:rFonts w:ascii="Cambria" w:hAnsi="Cambria"/>
                <w:sz w:val="22"/>
              </w:rPr>
            </w:pPr>
          </w:p>
          <w:p w14:paraId="5598735D" w14:textId="77777777" w:rsidR="007400D5" w:rsidRDefault="007400D5" w:rsidP="004259A2">
            <w:pPr>
              <w:rPr>
                <w:rFonts w:ascii="Cambria" w:hAnsi="Cambria"/>
                <w:sz w:val="22"/>
              </w:rPr>
            </w:pPr>
          </w:p>
          <w:p w14:paraId="7DD8EA13" w14:textId="77777777" w:rsidR="007400D5" w:rsidRDefault="007400D5" w:rsidP="004259A2">
            <w:pPr>
              <w:rPr>
                <w:rFonts w:ascii="Cambria" w:hAnsi="Cambria"/>
                <w:sz w:val="22"/>
              </w:rPr>
            </w:pPr>
          </w:p>
          <w:p w14:paraId="0598E586" w14:textId="77777777" w:rsidR="007400D5" w:rsidRPr="00140189" w:rsidRDefault="007400D5" w:rsidP="007400D5">
            <w:pPr>
              <w:jc w:val="center"/>
              <w:outlineLvl w:val="0"/>
              <w:rPr>
                <w:rFonts w:ascii="Cambria" w:hAnsi="Cambria"/>
                <w:color w:val="000000"/>
                <w:sz w:val="10"/>
                <w:szCs w:val="10"/>
              </w:rPr>
            </w:pPr>
            <w:r w:rsidRPr="00140189">
              <w:rPr>
                <w:rFonts w:ascii="Cambria" w:hAnsi="Cambria"/>
                <w:color w:val="000000"/>
                <w:sz w:val="10"/>
                <w:szCs w:val="10"/>
              </w:rPr>
              <w:t>ISSN: 2520-4750 (Online) 2521-3040 (Print)</w:t>
            </w:r>
          </w:p>
          <w:p w14:paraId="55A9FAA7" w14:textId="6CB969AD" w:rsidR="007400D5" w:rsidRDefault="00D15EBA" w:rsidP="007400D5">
            <w:pPr>
              <w:jc w:val="right"/>
              <w:outlineLvl w:val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5C1E6A" wp14:editId="58B71EBF">
                  <wp:extent cx="1294130" cy="452755"/>
                  <wp:effectExtent l="0" t="0" r="0" b="0"/>
                  <wp:docPr id="5" name="Picture 5" descr="Creative Commons NonCommercial license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i" descr="Creative Commons NonCommercial license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9707" cy="454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FD20A2" w14:textId="7501C29D" w:rsidR="007400D5" w:rsidRDefault="007400D5" w:rsidP="00007780">
            <w:pPr>
              <w:jc w:val="both"/>
              <w:rPr>
                <w:rFonts w:ascii="Cambria" w:hAnsi="Cambria"/>
                <w:sz w:val="22"/>
              </w:rPr>
            </w:pPr>
            <w:r w:rsidRPr="003934B0">
              <w:rPr>
                <w:sz w:val="10"/>
                <w:szCs w:val="10"/>
              </w:rPr>
              <w:t>Papers published by IJSAB International are licensed under a Creative Commons Attribution-</w:t>
            </w:r>
            <w:proofErr w:type="spellStart"/>
            <w:r w:rsidRPr="003934B0">
              <w:rPr>
                <w:sz w:val="10"/>
                <w:szCs w:val="10"/>
              </w:rPr>
              <w:t>NonCommercial</w:t>
            </w:r>
            <w:proofErr w:type="spellEnd"/>
            <w:r w:rsidRPr="003934B0">
              <w:rPr>
                <w:sz w:val="10"/>
                <w:szCs w:val="10"/>
              </w:rPr>
              <w:t xml:space="preserve"> 4.0 International License.</w:t>
            </w:r>
          </w:p>
        </w:tc>
      </w:tr>
    </w:tbl>
    <w:p w14:paraId="2E9A30CE" w14:textId="77777777" w:rsidR="00016006" w:rsidRPr="00FC5226" w:rsidRDefault="006E26AC" w:rsidP="00016006">
      <w:pPr>
        <w:pStyle w:val="Header"/>
        <w:jc w:val="both"/>
        <w:rPr>
          <w:rFonts w:ascii="Cambria" w:hAnsi="Cambria"/>
          <w:b w:val="0"/>
          <w:sz w:val="24"/>
          <w:szCs w:val="24"/>
        </w:rPr>
      </w:pPr>
      <w:r w:rsidRPr="00016006">
        <w:rPr>
          <w:rFonts w:ascii="Cambria" w:hAnsi="Cambria"/>
          <w:bCs w:val="0"/>
          <w:i w:val="0"/>
          <w:color w:val="000000"/>
          <w:kern w:val="36"/>
          <w:sz w:val="24"/>
          <w:szCs w:val="24"/>
          <w:lang w:eastAsia="ko-KR"/>
        </w:rPr>
        <w:t>Keywords</w:t>
      </w:r>
      <w:r w:rsidRPr="00016006">
        <w:rPr>
          <w:rFonts w:ascii="Cambria" w:hAnsi="Cambria"/>
          <w:i w:val="0"/>
          <w:sz w:val="24"/>
          <w:szCs w:val="24"/>
          <w:lang w:eastAsia="ko-KR"/>
        </w:rPr>
        <w:t>:</w:t>
      </w:r>
      <w:r w:rsidRPr="00C21546">
        <w:rPr>
          <w:rFonts w:ascii="Cambria" w:hAnsi="Cambria"/>
          <w:kern w:val="2"/>
          <w:lang w:eastAsia="zh-CN"/>
        </w:rPr>
        <w:t> </w:t>
      </w:r>
      <w:r w:rsidR="00FC5226">
        <w:rPr>
          <w:rFonts w:ascii="Cambria" w:hAnsi="Cambria"/>
          <w:lang w:eastAsia="ko-KR"/>
        </w:rPr>
        <w:t xml:space="preserve"> </w:t>
      </w:r>
      <w:r w:rsidR="00FC5226" w:rsidRPr="00FC5226">
        <w:rPr>
          <w:rFonts w:ascii="Cambria" w:hAnsi="Cambria"/>
          <w:b w:val="0"/>
          <w:sz w:val="26"/>
          <w:szCs w:val="26"/>
        </w:rPr>
        <w:t>5- 8 keywords</w:t>
      </w:r>
      <w:r w:rsidR="00FC5226">
        <w:rPr>
          <w:rFonts w:ascii="Cambria" w:hAnsi="Cambria"/>
          <w:sz w:val="26"/>
          <w:szCs w:val="26"/>
        </w:rPr>
        <w:t xml:space="preserve"> </w:t>
      </w:r>
      <w:r w:rsidR="00FC5226" w:rsidRPr="00FC5226">
        <w:rPr>
          <w:rFonts w:ascii="Cambria" w:hAnsi="Cambria"/>
          <w:b w:val="0"/>
          <w:bCs w:val="0"/>
          <w:color w:val="000000"/>
          <w:sz w:val="26"/>
        </w:rPr>
        <w:t>(Font: Cambria, Size: 12, Line Spacing: 1)</w:t>
      </w:r>
    </w:p>
    <w:p w14:paraId="6C4F19D6" w14:textId="77777777" w:rsidR="006E26AC" w:rsidRDefault="006E26AC" w:rsidP="006E26AC">
      <w:pPr>
        <w:jc w:val="both"/>
        <w:rPr>
          <w:rFonts w:ascii="Cambria" w:hAnsi="Cambria"/>
        </w:rPr>
      </w:pPr>
    </w:p>
    <w:p w14:paraId="319F2021" w14:textId="77777777" w:rsidR="00016006" w:rsidRDefault="00016006" w:rsidP="006E26AC">
      <w:pPr>
        <w:jc w:val="both"/>
        <w:rPr>
          <w:rFonts w:ascii="Cambria" w:hAnsi="Cambria"/>
        </w:rPr>
      </w:pPr>
    </w:p>
    <w:p w14:paraId="40A04F5B" w14:textId="77777777" w:rsidR="00016006" w:rsidRDefault="00016006" w:rsidP="006E26AC">
      <w:pPr>
        <w:jc w:val="both"/>
        <w:rPr>
          <w:rFonts w:ascii="Cambria" w:hAnsi="Cambria"/>
        </w:rPr>
      </w:pPr>
    </w:p>
    <w:p w14:paraId="611126D4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6A0B8BDF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5801E9B0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5C6EF28E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275C27D3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15709542" w14:textId="3421D9D1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1B1AC305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6CB85993" w14:textId="0341D0D5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77515688" w14:textId="0EF53826" w:rsidR="006E26AC" w:rsidRDefault="00AA09AD" w:rsidP="006E26AC">
      <w:pPr>
        <w:ind w:right="432"/>
        <w:jc w:val="both"/>
        <w:rPr>
          <w:rFonts w:ascii="Cambria" w:hAnsi="Cambria" w:cs="Times New Roman"/>
        </w:rPr>
      </w:pPr>
      <w:r>
        <w:rPr>
          <w:rFonts w:ascii="Cambria" w:hAnsi="Cambria"/>
          <w:b/>
          <w:bCs/>
          <w:color w:val="000000"/>
        </w:rPr>
        <w:pict w14:anchorId="26172790">
          <v:group id="Group 261" o:spid="_x0000_s1054" alt="" style="position:absolute;margin-left:-9.1pt;margin-top:16.45pt;width:499.5pt;height:122.2pt;z-index:251657728;mso-position-horizontal-relative:char;mso-position-vertical-relative:line" coordorigin="1100,11830" coordsize="9840,2720">
            <v:roundrect id="AutoShape 262" o:spid="_x0000_s1055" style="position:absolute;left:1100;top:12050;width:9840;height:2500" arcsize="10923f" strokecolor="#365f91" strokeweight="1.25pt">
              <v:textbox style="mso-next-textbox:#AutoShape 262">
                <w:txbxContent>
                  <w:p w14:paraId="147A28D3" w14:textId="77777777" w:rsidR="00FC5226" w:rsidRPr="00D552CC" w:rsidRDefault="00FC5226" w:rsidP="00A05D01">
                    <w:pPr>
                      <w:pStyle w:val="Heading2"/>
                      <w:ind w:left="720" w:hanging="720"/>
                      <w:jc w:val="both"/>
                      <w:rPr>
                        <w:b w:val="0"/>
                        <w:bCs w:val="0"/>
                        <w:i w:val="0"/>
                        <w:color w:val="000000"/>
                        <w:sz w:val="24"/>
                        <w:szCs w:val="24"/>
                      </w:rPr>
                    </w:pPr>
                    <w:r w:rsidRPr="00D552CC">
                      <w:rPr>
                        <w:bCs w:val="0"/>
                        <w:i w:val="0"/>
                        <w:color w:val="000000"/>
                        <w:sz w:val="24"/>
                        <w:szCs w:val="24"/>
                      </w:rPr>
                      <w:t xml:space="preserve">Lual </w:t>
                    </w:r>
                    <w:proofErr w:type="gramStart"/>
                    <w:r w:rsidRPr="00D552CC">
                      <w:rPr>
                        <w:bCs w:val="0"/>
                        <w:i w:val="0"/>
                        <w:color w:val="000000"/>
                        <w:sz w:val="24"/>
                        <w:szCs w:val="24"/>
                      </w:rPr>
                      <w:t>Daniel  Kur</w:t>
                    </w:r>
                    <w:proofErr w:type="gramEnd"/>
                    <w:r w:rsidRPr="00D552CC">
                      <w:rPr>
                        <w:b w:val="0"/>
                        <w:bCs w:val="0"/>
                        <w:i w:val="0"/>
                        <w:color w:val="000000"/>
                        <w:sz w:val="24"/>
                        <w:szCs w:val="24"/>
                      </w:rPr>
                      <w:t xml:space="preserve"> (corresponding author), Business School, University of International Business and Economics (UIBE), Beijing, China.</w:t>
                    </w:r>
                  </w:p>
                  <w:p w14:paraId="2D7CD5B5" w14:textId="77777777" w:rsidR="00FC5226" w:rsidRPr="00D552CC" w:rsidRDefault="00FC5226" w:rsidP="00A05D01">
                    <w:pPr>
                      <w:pStyle w:val="Heading1"/>
                      <w:spacing w:before="0"/>
                      <w:ind w:left="720" w:hanging="720"/>
                      <w:jc w:val="both"/>
                      <w:rPr>
                        <w:b w:val="0"/>
                        <w:color w:val="000000"/>
                        <w:sz w:val="24"/>
                        <w:szCs w:val="24"/>
                      </w:rPr>
                    </w:pPr>
                    <w:r w:rsidRPr="00D552CC">
                      <w:rPr>
                        <w:bCs w:val="0"/>
                        <w:color w:val="000000"/>
                        <w:sz w:val="24"/>
                        <w:szCs w:val="24"/>
                      </w:rPr>
                      <w:t xml:space="preserve">Professor Niu </w:t>
                    </w:r>
                    <w:proofErr w:type="spellStart"/>
                    <w:proofErr w:type="gramStart"/>
                    <w:r w:rsidRPr="00D552CC">
                      <w:rPr>
                        <w:bCs w:val="0"/>
                        <w:color w:val="000000"/>
                        <w:sz w:val="24"/>
                        <w:szCs w:val="24"/>
                      </w:rPr>
                      <w:t>xiongying</w:t>
                    </w:r>
                    <w:proofErr w:type="spellEnd"/>
                    <w:r w:rsidRPr="00D552CC">
                      <w:rPr>
                        <w:b w:val="0"/>
                        <w:bCs w:val="0"/>
                        <w:color w:val="000000"/>
                        <w:sz w:val="24"/>
                        <w:szCs w:val="24"/>
                      </w:rPr>
                      <w:t xml:space="preserve"> ,</w:t>
                    </w:r>
                    <w:proofErr w:type="gramEnd"/>
                    <w:r w:rsidRPr="00D552CC">
                      <w:rPr>
                        <w:b w:val="0"/>
                        <w:bCs w:val="0"/>
                        <w:color w:val="000000"/>
                        <w:sz w:val="24"/>
                        <w:szCs w:val="24"/>
                      </w:rPr>
                      <w:t xml:space="preserve"> Business School, University of International Business and Economics (UIBE), Beijing, China.</w:t>
                    </w:r>
                  </w:p>
                  <w:p w14:paraId="291F5D4B" w14:textId="77777777" w:rsidR="00016006" w:rsidRDefault="00FC5226" w:rsidP="00FC5226">
                    <w:r>
                      <w:t xml:space="preserve"> </w:t>
                    </w:r>
                  </w:p>
                </w:txbxContent>
              </v:textbox>
            </v:roundrect>
            <v:roundrect id="AutoShape 263" o:spid="_x0000_s1056" style="position:absolute;left:4790;top:11830;width:2210;height:440" arcsize="10923f" fillcolor="#622423">
              <v:textbox style="mso-next-textbox:#AutoShape 263">
                <w:txbxContent>
                  <w:p w14:paraId="649407DE" w14:textId="77777777" w:rsidR="006E26AC" w:rsidRPr="004202B3" w:rsidRDefault="006E26AC" w:rsidP="006E26AC">
                    <w:pPr>
                      <w:jc w:val="center"/>
                      <w:rPr>
                        <w:rFonts w:ascii="Cambria" w:hAnsi="Cambria"/>
                        <w:sz w:val="20"/>
                        <w:szCs w:val="20"/>
                      </w:rPr>
                    </w:pPr>
                    <w:r w:rsidRPr="004202B3">
                      <w:rPr>
                        <w:rFonts w:ascii="Cambria" w:hAnsi="Cambria"/>
                        <w:sz w:val="20"/>
                        <w:szCs w:val="20"/>
                      </w:rPr>
                      <w:t>About Author (s)</w:t>
                    </w:r>
                  </w:p>
                </w:txbxContent>
              </v:textbox>
            </v:roundrect>
          </v:group>
        </w:pict>
      </w:r>
    </w:p>
    <w:p w14:paraId="0671A29C" w14:textId="77777777" w:rsidR="006E26AC" w:rsidRDefault="006E26AC" w:rsidP="006E26AC">
      <w:pPr>
        <w:ind w:right="432"/>
        <w:jc w:val="both"/>
        <w:rPr>
          <w:rFonts w:ascii="Cambria" w:hAnsi="Cambria"/>
          <w:bCs/>
          <w:color w:val="000000"/>
        </w:rPr>
      </w:pPr>
    </w:p>
    <w:p w14:paraId="5077F03F" w14:textId="77777777" w:rsidR="006E26AC" w:rsidRDefault="006E26AC" w:rsidP="006E26AC">
      <w:pPr>
        <w:ind w:right="432"/>
        <w:jc w:val="both"/>
        <w:rPr>
          <w:rFonts w:ascii="Cambria" w:hAnsi="Cambria"/>
          <w:lang w:eastAsia="ko-KR"/>
        </w:rPr>
      </w:pPr>
    </w:p>
    <w:p w14:paraId="244875DB" w14:textId="77777777" w:rsidR="006E26AC" w:rsidRDefault="006E26AC" w:rsidP="006E26AC">
      <w:pPr>
        <w:ind w:right="432"/>
        <w:jc w:val="both"/>
        <w:rPr>
          <w:rFonts w:ascii="Cambria" w:hAnsi="Cambria"/>
          <w:lang w:eastAsia="ko-KR"/>
        </w:rPr>
      </w:pPr>
    </w:p>
    <w:p w14:paraId="0ADE2BA7" w14:textId="77777777" w:rsidR="006E26AC" w:rsidRDefault="006E26AC" w:rsidP="006E26AC">
      <w:pPr>
        <w:jc w:val="both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83D5806" w14:textId="77777777" w:rsidR="0049109A" w:rsidRDefault="0049109A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  <w:bookmarkStart w:id="0" w:name="_Toc500588944"/>
      <w:bookmarkStart w:id="1" w:name="_Toc500589582"/>
      <w:bookmarkStart w:id="2" w:name="_Toc526674048"/>
      <w:bookmarkStart w:id="3" w:name="_Toc526674094"/>
    </w:p>
    <w:p w14:paraId="3466940E" w14:textId="77777777" w:rsidR="0049109A" w:rsidRDefault="0049109A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E4AA790" w14:textId="77777777" w:rsidR="0049109A" w:rsidRDefault="0049109A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710B2E47" w14:textId="77777777" w:rsidR="00FC5226" w:rsidRDefault="00FC5226" w:rsidP="00FC5226">
      <w:pPr>
        <w:pStyle w:val="Heading1"/>
        <w:spacing w:before="0"/>
        <w:jc w:val="both"/>
        <w:rPr>
          <w:bCs w:val="0"/>
          <w:color w:val="000000"/>
          <w:sz w:val="24"/>
          <w:szCs w:val="24"/>
        </w:rPr>
      </w:pPr>
      <w:r w:rsidRPr="00F4338F">
        <w:rPr>
          <w:color w:val="000000"/>
          <w:sz w:val="24"/>
          <w:szCs w:val="24"/>
        </w:rPr>
        <w:t>Introduction</w:t>
      </w:r>
      <w:r w:rsidRPr="00F4338F">
        <w:rPr>
          <w:color w:val="2D03E1"/>
          <w:sz w:val="24"/>
          <w:szCs w:val="24"/>
        </w:rPr>
        <w:t xml:space="preserve"> </w:t>
      </w:r>
      <w:r w:rsidRPr="00087DE4">
        <w:rPr>
          <w:bCs w:val="0"/>
          <w:color w:val="000000"/>
          <w:sz w:val="24"/>
          <w:szCs w:val="24"/>
        </w:rPr>
        <w:t>(</w:t>
      </w:r>
      <w:r>
        <w:rPr>
          <w:bCs w:val="0"/>
          <w:color w:val="000000"/>
          <w:sz w:val="24"/>
          <w:szCs w:val="24"/>
        </w:rPr>
        <w:t xml:space="preserve">All heading - </w:t>
      </w:r>
      <w:r w:rsidRPr="00087DE4">
        <w:rPr>
          <w:bCs w:val="0"/>
          <w:color w:val="000000"/>
          <w:sz w:val="24"/>
          <w:szCs w:val="24"/>
        </w:rPr>
        <w:t>Font: Cambria, Size: 12, Bold)</w:t>
      </w:r>
    </w:p>
    <w:p w14:paraId="54FB5A5E" w14:textId="77777777" w:rsidR="00FC5226" w:rsidRDefault="00FC5226" w:rsidP="00FC5226">
      <w:pPr>
        <w:rPr>
          <w:rFonts w:ascii="Cambria" w:hAnsi="Cambria"/>
          <w:bCs/>
          <w:color w:val="000000"/>
        </w:rPr>
      </w:pPr>
      <w:r w:rsidRPr="00087DE4">
        <w:rPr>
          <w:rFonts w:ascii="Cambria" w:hAnsi="Cambria"/>
          <w:bCs/>
          <w:color w:val="000000"/>
        </w:rPr>
        <w:t>(</w:t>
      </w:r>
      <w:r>
        <w:rPr>
          <w:rFonts w:ascii="Cambria" w:hAnsi="Cambria"/>
          <w:bCs/>
          <w:color w:val="000000"/>
        </w:rPr>
        <w:t xml:space="preserve">All Description: </w:t>
      </w:r>
      <w:r w:rsidRPr="00087DE4">
        <w:rPr>
          <w:rFonts w:ascii="Cambria" w:hAnsi="Cambria"/>
          <w:bCs/>
          <w:color w:val="000000"/>
        </w:rPr>
        <w:t>Font: Cambria, Size: 12, Line Spacing: 1)</w:t>
      </w:r>
    </w:p>
    <w:p w14:paraId="49C6BCA9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68408A8A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0F0FC699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6B4295B9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7476D89C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0E60C300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312580E3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06CE4C8D" w14:textId="77777777" w:rsidR="00FC5226" w:rsidRPr="00087DE4" w:rsidRDefault="00FC5226" w:rsidP="00FC5226">
      <w:pPr>
        <w:jc w:val="both"/>
        <w:rPr>
          <w:rFonts w:cs="Times New Roman"/>
        </w:rPr>
      </w:pPr>
      <w:r w:rsidRPr="00087DE4">
        <w:rPr>
          <w:rFonts w:cs="Times New Roman"/>
        </w:rPr>
        <w:t xml:space="preserve">• </w:t>
      </w:r>
      <w:r w:rsidRPr="00087DE4">
        <w:rPr>
          <w:rFonts w:cs="Times New Roman"/>
          <w:b/>
          <w:bCs/>
        </w:rPr>
        <w:t>Citation in Text:</w:t>
      </w:r>
    </w:p>
    <w:p w14:paraId="335B66A9" w14:textId="77777777" w:rsidR="00FC5226" w:rsidRPr="00087DE4" w:rsidRDefault="00FC5226" w:rsidP="00FC5226">
      <w:pPr>
        <w:spacing w:before="100" w:beforeAutospacing="1" w:after="100" w:afterAutospacing="1"/>
        <w:jc w:val="both"/>
        <w:rPr>
          <w:rFonts w:cs="Times New Roman"/>
        </w:rPr>
      </w:pPr>
      <w:r w:rsidRPr="00087DE4">
        <w:rPr>
          <w:rFonts w:cs="Times New Roman"/>
        </w:rPr>
        <w:t xml:space="preserve">Journal and book articles should be referred by the authors name and year of publication e.g. </w:t>
      </w:r>
      <w:proofErr w:type="gramStart"/>
      <w:r w:rsidRPr="00087DE4">
        <w:rPr>
          <w:rFonts w:cs="Times New Roman"/>
        </w:rPr>
        <w:t>( Smith</w:t>
      </w:r>
      <w:proofErr w:type="gramEnd"/>
      <w:r w:rsidRPr="00087DE4">
        <w:rPr>
          <w:rFonts w:cs="Times New Roman"/>
        </w:rPr>
        <w:t xml:space="preserve"> and Ward, 2000 ).</w:t>
      </w:r>
    </w:p>
    <w:p w14:paraId="547E2607" w14:textId="77777777" w:rsidR="00FC5226" w:rsidRPr="00087DE4" w:rsidRDefault="00FC5226" w:rsidP="00FC5226">
      <w:pPr>
        <w:spacing w:before="100" w:beforeAutospacing="1" w:after="100" w:afterAutospacing="1"/>
        <w:jc w:val="both"/>
        <w:rPr>
          <w:rFonts w:cs="Times New Roman"/>
        </w:rPr>
      </w:pPr>
      <w:r w:rsidRPr="00087DE4">
        <w:rPr>
          <w:rFonts w:cs="Times New Roman"/>
        </w:rPr>
        <w:t xml:space="preserve">*For more than 2 authors, use following structure: </w:t>
      </w:r>
      <w:proofErr w:type="gramStart"/>
      <w:r w:rsidRPr="00087DE4">
        <w:rPr>
          <w:rFonts w:cs="Times New Roman"/>
        </w:rPr>
        <w:t>( Smith</w:t>
      </w:r>
      <w:proofErr w:type="gramEnd"/>
      <w:r w:rsidRPr="00087DE4">
        <w:rPr>
          <w:rFonts w:cs="Times New Roman"/>
        </w:rPr>
        <w:t xml:space="preserve"> et al., 2000 ).</w:t>
      </w:r>
    </w:p>
    <w:p w14:paraId="0685C312" w14:textId="77777777" w:rsidR="00FC5226" w:rsidRPr="00087DE4" w:rsidRDefault="00FC5226" w:rsidP="00FC5226">
      <w:pPr>
        <w:spacing w:before="100" w:beforeAutospacing="1" w:after="100" w:afterAutospacing="1"/>
        <w:jc w:val="both"/>
        <w:rPr>
          <w:rFonts w:cs="Times New Roman"/>
        </w:rPr>
      </w:pPr>
      <w:r w:rsidRPr="00087DE4">
        <w:rPr>
          <w:rFonts w:cs="Times New Roman"/>
        </w:rPr>
        <w:t xml:space="preserve">*For more than 2 references, use following structure: </w:t>
      </w:r>
      <w:proofErr w:type="gramStart"/>
      <w:r w:rsidRPr="00087DE4">
        <w:rPr>
          <w:rFonts w:cs="Times New Roman"/>
        </w:rPr>
        <w:t>( Smith</w:t>
      </w:r>
      <w:proofErr w:type="gramEnd"/>
      <w:r w:rsidRPr="00087DE4">
        <w:rPr>
          <w:rFonts w:cs="Times New Roman"/>
        </w:rPr>
        <w:t xml:space="preserve"> et al., 2000; Ward, 2004; Jackson, 2008 )</w:t>
      </w:r>
    </w:p>
    <w:p w14:paraId="54994BED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8029A64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6E9B942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F74E507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2832566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7C3E6416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0929C61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385ED83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3F57DE1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4BEAE410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D3C084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31742E5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E6E2BA0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38C6A33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CD2EE88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315C69A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570CAB4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31D1D2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EF5339F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FCA204C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845CCAA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8C9736C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35DABA9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B8F396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09AEBE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4259E16D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D29F5E2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DCA8611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</w:p>
    <w:p w14:paraId="7D85FF08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</w:p>
    <w:p w14:paraId="1895D357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</w:p>
    <w:p w14:paraId="46D966C7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  <w:r w:rsidRPr="00F13383">
        <w:rPr>
          <w:rFonts w:ascii="Cambria" w:hAnsi="Cambria"/>
          <w:b/>
          <w:color w:val="000000"/>
          <w:lang w:val="en-IN"/>
        </w:rPr>
        <w:t>References</w:t>
      </w:r>
    </w:p>
    <w:p w14:paraId="1D48C6A6" w14:textId="77777777" w:rsidR="00FC5226" w:rsidRPr="00842E04" w:rsidRDefault="00FC5226" w:rsidP="00FC5226">
      <w:r w:rsidRPr="00842E04">
        <w:t>Please follow the APA style for writing references</w:t>
      </w:r>
    </w:p>
    <w:p w14:paraId="0BF9866E" w14:textId="77777777" w:rsidR="00FC5226" w:rsidRDefault="00FC5226" w:rsidP="00FC5226">
      <w:pPr>
        <w:rPr>
          <w:b/>
          <w:bCs/>
        </w:rPr>
      </w:pPr>
    </w:p>
    <w:p w14:paraId="7EA6DF4E" w14:textId="77777777" w:rsidR="00FC5226" w:rsidRPr="00842E04" w:rsidRDefault="00FC5226" w:rsidP="00FC5226">
      <w:r w:rsidRPr="00842E04">
        <w:rPr>
          <w:b/>
          <w:bCs/>
        </w:rPr>
        <w:t xml:space="preserve">Journal: </w:t>
      </w:r>
      <w:r w:rsidRPr="00842E04">
        <w:t xml:space="preserve">Author's Last Name, First Initial. Middle Initial. (Year). Article title. </w:t>
      </w:r>
      <w:r w:rsidRPr="00842E04">
        <w:rPr>
          <w:i/>
          <w:iCs/>
        </w:rPr>
        <w:t>Journal Title, Volume Number</w:t>
      </w:r>
      <w:r w:rsidRPr="00842E04">
        <w:t xml:space="preserve"> (Issue Number), Page Numbers.  </w:t>
      </w:r>
    </w:p>
    <w:p w14:paraId="62D1C020" w14:textId="77777777" w:rsidR="00FC5226" w:rsidRPr="00842E04" w:rsidRDefault="00FC5226" w:rsidP="00FC5226">
      <w:pPr>
        <w:jc w:val="both"/>
      </w:pPr>
      <w:r w:rsidRPr="00842E04">
        <w:t xml:space="preserve">Lee, S. A., Johnson, T.S., Ward, J. P. and Jackson, S. </w:t>
      </w:r>
      <w:proofErr w:type="gramStart"/>
      <w:r w:rsidRPr="00842E04">
        <w:t>( 2000</w:t>
      </w:r>
      <w:proofErr w:type="gramEnd"/>
      <w:r w:rsidRPr="00842E04">
        <w:t xml:space="preserve"> ). Comparative Study of 3 Management Methods. </w:t>
      </w:r>
      <w:r w:rsidRPr="00842E04">
        <w:rPr>
          <w:i/>
          <w:iCs/>
        </w:rPr>
        <w:t>International Journal of Science and Business</w:t>
      </w:r>
      <w:r w:rsidRPr="00842E04">
        <w:t xml:space="preserve">, 36 </w:t>
      </w:r>
      <w:proofErr w:type="gramStart"/>
      <w:r w:rsidRPr="00842E04">
        <w:t>( 4</w:t>
      </w:r>
      <w:proofErr w:type="gramEnd"/>
      <w:r w:rsidRPr="00842E04">
        <w:t xml:space="preserve"> ), 232- 245.</w:t>
      </w:r>
    </w:p>
    <w:p w14:paraId="23C47128" w14:textId="77777777" w:rsidR="00FC5226" w:rsidRPr="00842E04" w:rsidRDefault="00FC5226" w:rsidP="00FC5226">
      <w:pPr>
        <w:jc w:val="both"/>
      </w:pPr>
      <w:r w:rsidRPr="00842E04">
        <w:t>* The name of the journal should be typed in italic style.</w:t>
      </w:r>
    </w:p>
    <w:p w14:paraId="4235C3BA" w14:textId="77777777" w:rsidR="00FC5226" w:rsidRPr="00842E04" w:rsidRDefault="00FC5226" w:rsidP="00FC5226">
      <w:pPr>
        <w:jc w:val="both"/>
      </w:pPr>
    </w:p>
    <w:p w14:paraId="23A29941" w14:textId="77777777" w:rsidR="00FC5226" w:rsidRPr="00842E04" w:rsidRDefault="00FC5226" w:rsidP="00FC5226">
      <w:pPr>
        <w:jc w:val="both"/>
      </w:pPr>
      <w:r w:rsidRPr="00842E04">
        <w:t>•</w:t>
      </w:r>
      <w:r w:rsidRPr="00842E04">
        <w:rPr>
          <w:b/>
          <w:bCs/>
        </w:rPr>
        <w:t>Book</w:t>
      </w:r>
      <w:r w:rsidRPr="00842E04">
        <w:t xml:space="preserve">: Author's Last Name, First Initial. Middle Initial. (Year). </w:t>
      </w:r>
      <w:r w:rsidRPr="00842E04">
        <w:rPr>
          <w:i/>
          <w:iCs/>
        </w:rPr>
        <w:t>Title of book</w:t>
      </w:r>
      <w:r w:rsidRPr="00842E04">
        <w:t xml:space="preserve">. Place of Publication: Publisher. </w:t>
      </w:r>
    </w:p>
    <w:p w14:paraId="2FDE0E8F" w14:textId="77777777" w:rsidR="00FC5226" w:rsidRPr="00842E04" w:rsidRDefault="00FC5226" w:rsidP="00FC5226">
      <w:pPr>
        <w:jc w:val="both"/>
      </w:pPr>
      <w:r w:rsidRPr="00842E04">
        <w:t xml:space="preserve">Bennet, A., Ward, R.A. and Lee, A.P. </w:t>
      </w:r>
      <w:proofErr w:type="gramStart"/>
      <w:r w:rsidRPr="00842E04">
        <w:t>( 2002</w:t>
      </w:r>
      <w:proofErr w:type="gramEnd"/>
      <w:r w:rsidRPr="00842E04">
        <w:t xml:space="preserve"> ). </w:t>
      </w:r>
      <w:r w:rsidRPr="00842E04">
        <w:rPr>
          <w:i/>
          <w:iCs/>
        </w:rPr>
        <w:t>Applied Management Models</w:t>
      </w:r>
      <w:r w:rsidRPr="00842E04">
        <w:t xml:space="preserve">, chapter </w:t>
      </w:r>
      <w:proofErr w:type="gramStart"/>
      <w:r w:rsidRPr="00842E04">
        <w:t>( 3</w:t>
      </w:r>
      <w:proofErr w:type="gramEnd"/>
      <w:r w:rsidRPr="00842E04">
        <w:t xml:space="preserve"> ), Vol.: 2, 2nd ed. London: Oxford University Press, 63-74.</w:t>
      </w:r>
    </w:p>
    <w:p w14:paraId="74E14369" w14:textId="77777777" w:rsidR="00FC5226" w:rsidRPr="00842E04" w:rsidRDefault="00FC5226" w:rsidP="00FC5226">
      <w:pPr>
        <w:jc w:val="both"/>
      </w:pPr>
      <w:r w:rsidRPr="00842E04">
        <w:t>* The name of the book should be typed in italic style.</w:t>
      </w:r>
    </w:p>
    <w:p w14:paraId="00E40D95" w14:textId="77777777" w:rsidR="00FC5226" w:rsidRPr="00842E04" w:rsidRDefault="00FC5226" w:rsidP="00FC5226">
      <w:pPr>
        <w:jc w:val="both"/>
      </w:pPr>
    </w:p>
    <w:p w14:paraId="47E9B91D" w14:textId="77777777" w:rsidR="00FC5226" w:rsidRDefault="00FC5226" w:rsidP="00FC5226">
      <w:pPr>
        <w:jc w:val="both"/>
      </w:pPr>
      <w:r w:rsidRPr="00842E04">
        <w:t>•</w:t>
      </w:r>
      <w:r w:rsidRPr="00842E04">
        <w:rPr>
          <w:b/>
          <w:bCs/>
        </w:rPr>
        <w:t xml:space="preserve">Website: </w:t>
      </w:r>
      <w:r w:rsidRPr="00842E04">
        <w:t xml:space="preserve">Organization or Author's Last Name, First Initial. Middle Initial. (Publication Year, Month Day) </w:t>
      </w:r>
      <w:r w:rsidRPr="00842E04">
        <w:rPr>
          <w:i/>
          <w:iCs/>
        </w:rPr>
        <w:t>Title of document.</w:t>
      </w:r>
      <w:r w:rsidRPr="00842E04">
        <w:t xml:space="preserve"> Print Publication Information. Retrieved Month Day, Year, from URL </w:t>
      </w:r>
    </w:p>
    <w:p w14:paraId="6C6F58E9" w14:textId="77777777" w:rsidR="00FC5226" w:rsidRDefault="00FC5226" w:rsidP="00FC5226">
      <w:pPr>
        <w:jc w:val="both"/>
      </w:pPr>
    </w:p>
    <w:p w14:paraId="06B2E3F9" w14:textId="77777777" w:rsidR="00FC5226" w:rsidRPr="00842E04" w:rsidRDefault="00FC5226" w:rsidP="00FC5226">
      <w:pPr>
        <w:jc w:val="both"/>
      </w:pPr>
      <w:r w:rsidRPr="00842E04">
        <w:t xml:space="preserve">Smith, J. A. (2002). Business Solutions. Available: http:/www.hoovers.com/hooversdirectoies/ companiesaz-1.htm </w:t>
      </w:r>
      <w:proofErr w:type="gramStart"/>
      <w:r w:rsidRPr="00842E04">
        <w:t>( August</w:t>
      </w:r>
      <w:proofErr w:type="gramEnd"/>
      <w:r w:rsidRPr="00842E04">
        <w:t xml:space="preserve"> 8, 2002 ).</w:t>
      </w:r>
    </w:p>
    <w:p w14:paraId="17E08EB7" w14:textId="77777777" w:rsidR="00FC5226" w:rsidRDefault="00FC5226" w:rsidP="00FC5226">
      <w:pPr>
        <w:jc w:val="both"/>
        <w:rPr>
          <w:rFonts w:cs="Times New Roman"/>
        </w:rPr>
      </w:pPr>
    </w:p>
    <w:p w14:paraId="1CCFD25B" w14:textId="77777777" w:rsidR="00FC5226" w:rsidRPr="00087DE4" w:rsidRDefault="00FC5226" w:rsidP="00FC5226">
      <w:pPr>
        <w:jc w:val="both"/>
        <w:rPr>
          <w:rFonts w:cs="Times New Roman"/>
        </w:rPr>
      </w:pPr>
      <w:r w:rsidRPr="00087DE4">
        <w:rPr>
          <w:rFonts w:cs="Times New Roman"/>
        </w:rPr>
        <w:t>•</w:t>
      </w:r>
      <w:r w:rsidRPr="00087DE4">
        <w:rPr>
          <w:rFonts w:cs="Times New Roman"/>
          <w:b/>
          <w:bCs/>
        </w:rPr>
        <w:t>Theses and Dissertations:</w:t>
      </w:r>
    </w:p>
    <w:p w14:paraId="6BC5B8A9" w14:textId="77777777" w:rsidR="00FC5226" w:rsidRPr="00087DE4" w:rsidRDefault="00FC5226" w:rsidP="00FC5226">
      <w:pPr>
        <w:jc w:val="both"/>
        <w:rPr>
          <w:rFonts w:cs="Times New Roman"/>
        </w:rPr>
      </w:pPr>
      <w:r w:rsidRPr="00087DE4">
        <w:rPr>
          <w:rFonts w:cs="Times New Roman"/>
        </w:rPr>
        <w:t>Terner, John. Comparative Study of Two International Marketing Models, Ph.D. dissertation, University of Florida, 2003, 26-40.</w:t>
      </w:r>
    </w:p>
    <w:p w14:paraId="1B4A0FCD" w14:textId="77777777" w:rsidR="00016006" w:rsidRDefault="0001600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34CEE3D" w14:textId="77777777" w:rsidR="00FC5226" w:rsidRDefault="00FC522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95C4791" w14:textId="77777777" w:rsidR="00FC5226" w:rsidRDefault="00FC522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432625E" w14:textId="77777777" w:rsidR="00FC5226" w:rsidRDefault="00FC522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BF46EB7" w14:textId="77777777" w:rsidR="00500594" w:rsidRDefault="00500594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  <w:r w:rsidRPr="007A5FA0">
        <w:rPr>
          <w:rStyle w:val="lookup-resultcontent"/>
          <w:rFonts w:ascii="Cambria" w:hAnsi="Cambria"/>
          <w:b/>
          <w:color w:val="000000"/>
          <w:sz w:val="26"/>
          <w:szCs w:val="28"/>
        </w:rPr>
        <w:t>Cite this article:</w:t>
      </w:r>
    </w:p>
    <w:p w14:paraId="2B482FA8" w14:textId="77777777" w:rsidR="00016006" w:rsidRDefault="0001600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B591D52" w14:textId="45C91C4B" w:rsidR="00500594" w:rsidRPr="00B455DA" w:rsidRDefault="00FC5226" w:rsidP="00B455DA">
      <w:pPr>
        <w:pStyle w:val="Heading1"/>
        <w:spacing w:before="0"/>
        <w:jc w:val="both"/>
        <w:rPr>
          <w:color w:val="000000"/>
          <w:sz w:val="54"/>
          <w:szCs w:val="56"/>
        </w:rPr>
      </w:pPr>
      <w:r>
        <w:rPr>
          <w:color w:val="000000"/>
          <w:sz w:val="24"/>
          <w:szCs w:val="24"/>
          <w:lang w:val="en-GB"/>
        </w:rPr>
        <w:t>Author-1</w:t>
      </w:r>
      <w:r w:rsidR="00016006" w:rsidRPr="00993CC8">
        <w:rPr>
          <w:color w:val="000000"/>
          <w:sz w:val="24"/>
          <w:szCs w:val="24"/>
          <w:lang w:val="en-GB"/>
        </w:rPr>
        <w:t xml:space="preserve">, </w:t>
      </w:r>
      <w:r>
        <w:rPr>
          <w:color w:val="000000"/>
          <w:sz w:val="24"/>
          <w:szCs w:val="24"/>
          <w:lang w:val="en-GB"/>
        </w:rPr>
        <w:t>Author-2</w:t>
      </w:r>
      <w:r w:rsidR="00016006" w:rsidRPr="00993CC8">
        <w:rPr>
          <w:color w:val="000000"/>
          <w:sz w:val="24"/>
          <w:szCs w:val="24"/>
          <w:lang w:val="en-GB"/>
        </w:rPr>
        <w:t xml:space="preserve">, </w:t>
      </w:r>
      <w:r>
        <w:rPr>
          <w:color w:val="000000"/>
          <w:sz w:val="24"/>
          <w:szCs w:val="24"/>
          <w:lang w:val="en-GB"/>
        </w:rPr>
        <w:t>Author-3</w:t>
      </w:r>
      <w:r w:rsidR="006D4D94" w:rsidRPr="006D4D94">
        <w:rPr>
          <w:b w:val="0"/>
          <w:bCs w:val="0"/>
          <w:color w:val="000000"/>
          <w:sz w:val="24"/>
          <w:szCs w:val="24"/>
        </w:rPr>
        <w:t xml:space="preserve"> </w:t>
      </w:r>
      <w:r w:rsidR="00500594" w:rsidRPr="006D4D94">
        <w:rPr>
          <w:b w:val="0"/>
          <w:bCs w:val="0"/>
          <w:color w:val="000000"/>
          <w:sz w:val="24"/>
          <w:szCs w:val="24"/>
        </w:rPr>
        <w:t>(</w:t>
      </w:r>
      <w:r w:rsidR="007400D5">
        <w:rPr>
          <w:b w:val="0"/>
          <w:bCs w:val="0"/>
          <w:color w:val="000000"/>
          <w:sz w:val="24"/>
          <w:szCs w:val="24"/>
        </w:rPr>
        <w:t>year</w:t>
      </w:r>
      <w:r w:rsidR="00500594" w:rsidRPr="006D4D94">
        <w:rPr>
          <w:b w:val="0"/>
          <w:bCs w:val="0"/>
          <w:color w:val="000000"/>
          <w:sz w:val="24"/>
          <w:szCs w:val="24"/>
        </w:rPr>
        <w:t xml:space="preserve">). </w:t>
      </w:r>
      <w:r>
        <w:rPr>
          <w:b w:val="0"/>
          <w:color w:val="000000"/>
          <w:sz w:val="24"/>
          <w:szCs w:val="24"/>
        </w:rPr>
        <w:t>Title of the article</w:t>
      </w:r>
      <w:r w:rsidR="00500594" w:rsidRPr="00016006">
        <w:rPr>
          <w:b w:val="0"/>
          <w:color w:val="000000"/>
          <w:sz w:val="24"/>
          <w:szCs w:val="24"/>
        </w:rPr>
        <w:t>.</w:t>
      </w:r>
      <w:r w:rsidR="00500594" w:rsidRPr="006D4D94">
        <w:rPr>
          <w:b w:val="0"/>
          <w:color w:val="000000"/>
          <w:sz w:val="24"/>
          <w:szCs w:val="24"/>
        </w:rPr>
        <w:t xml:space="preserve"> </w:t>
      </w:r>
      <w:r w:rsidR="00500594" w:rsidRPr="006D4D94">
        <w:rPr>
          <w:b w:val="0"/>
          <w:i/>
          <w:iCs/>
          <w:color w:val="000000"/>
          <w:sz w:val="24"/>
          <w:szCs w:val="24"/>
        </w:rPr>
        <w:t xml:space="preserve">International Journal of Science and Business, </w:t>
      </w:r>
      <w:r w:rsidR="007400D5">
        <w:rPr>
          <w:b w:val="0"/>
          <w:i/>
          <w:iCs/>
          <w:color w:val="000000"/>
          <w:sz w:val="24"/>
          <w:szCs w:val="24"/>
        </w:rPr>
        <w:t>M</w:t>
      </w:r>
      <w:r w:rsidR="00500594" w:rsidRPr="006D4D94">
        <w:rPr>
          <w:b w:val="0"/>
          <w:color w:val="000000"/>
          <w:sz w:val="24"/>
          <w:szCs w:val="24"/>
        </w:rPr>
        <w:t>(</w:t>
      </w:r>
      <w:r w:rsidR="00832086">
        <w:rPr>
          <w:b w:val="0"/>
          <w:color w:val="000000"/>
          <w:sz w:val="24"/>
          <w:szCs w:val="24"/>
        </w:rPr>
        <w:t>n</w:t>
      </w:r>
      <w:r w:rsidR="00500594" w:rsidRPr="006D4D94">
        <w:rPr>
          <w:b w:val="0"/>
          <w:color w:val="000000"/>
          <w:sz w:val="24"/>
          <w:szCs w:val="24"/>
        </w:rPr>
        <w:t xml:space="preserve">), </w:t>
      </w:r>
      <w:r w:rsidR="00461A92" w:rsidRPr="006D4D94">
        <w:rPr>
          <w:b w:val="0"/>
          <w:color w:val="000000"/>
          <w:sz w:val="24"/>
          <w:szCs w:val="24"/>
        </w:rPr>
        <w:t>1</w:t>
      </w:r>
      <w:r w:rsidR="00500594" w:rsidRPr="006D4D94">
        <w:rPr>
          <w:b w:val="0"/>
          <w:color w:val="000000"/>
          <w:sz w:val="24"/>
          <w:szCs w:val="24"/>
        </w:rPr>
        <w:t>-</w:t>
      </w:r>
      <w:r w:rsidR="00832086">
        <w:rPr>
          <w:b w:val="0"/>
          <w:color w:val="000000"/>
          <w:sz w:val="24"/>
          <w:szCs w:val="24"/>
        </w:rPr>
        <w:t>xx</w:t>
      </w:r>
      <w:r w:rsidR="00500594" w:rsidRPr="006D4D94">
        <w:rPr>
          <w:b w:val="0"/>
          <w:color w:val="000000"/>
          <w:sz w:val="24"/>
          <w:szCs w:val="24"/>
        </w:rPr>
        <w:t xml:space="preserve">. </w:t>
      </w:r>
      <w:proofErr w:type="spellStart"/>
      <w:r w:rsidR="00500594" w:rsidRPr="006D4D94">
        <w:rPr>
          <w:b w:val="0"/>
          <w:color w:val="000000"/>
          <w:sz w:val="24"/>
          <w:szCs w:val="24"/>
        </w:rPr>
        <w:t>doi</w:t>
      </w:r>
      <w:proofErr w:type="spellEnd"/>
      <w:r w:rsidR="00500594" w:rsidRPr="006D4D94">
        <w:rPr>
          <w:b w:val="0"/>
          <w:color w:val="000000"/>
          <w:sz w:val="24"/>
          <w:szCs w:val="24"/>
        </w:rPr>
        <w:t xml:space="preserve">: </w:t>
      </w:r>
      <w:r w:rsidR="007400D5" w:rsidRPr="00B41C10">
        <w:rPr>
          <w:b w:val="0"/>
          <w:color w:val="000000"/>
          <w:sz w:val="24"/>
          <w:szCs w:val="24"/>
        </w:rPr>
        <w:t>https://doi.org/</w:t>
      </w:r>
      <w:r w:rsidR="007400D5" w:rsidRPr="00062774">
        <w:rPr>
          <w:b w:val="0"/>
          <w:color w:val="000000"/>
          <w:sz w:val="24"/>
          <w:szCs w:val="24"/>
        </w:rPr>
        <w:t>10.58970/IJSB.pdf</w:t>
      </w:r>
    </w:p>
    <w:p w14:paraId="74C68BBB" w14:textId="77777777" w:rsidR="00461A92" w:rsidRDefault="00461A92" w:rsidP="00F00238">
      <w:pPr>
        <w:jc w:val="both"/>
        <w:rPr>
          <w:rFonts w:ascii="Cambria" w:hAnsi="Cambria"/>
          <w:color w:val="000000"/>
        </w:rPr>
      </w:pPr>
    </w:p>
    <w:p w14:paraId="7FEB86EE" w14:textId="77777777" w:rsidR="001B3BF2" w:rsidRDefault="00500594" w:rsidP="00F00238">
      <w:pPr>
        <w:jc w:val="both"/>
        <w:rPr>
          <w:rFonts w:ascii="Cambria" w:hAnsi="Cambria"/>
          <w:color w:val="000000"/>
        </w:rPr>
      </w:pPr>
      <w:r w:rsidRPr="007C0C9F">
        <w:rPr>
          <w:rFonts w:ascii="Cambria" w:hAnsi="Cambria"/>
          <w:color w:val="000000"/>
        </w:rPr>
        <w:t>Retrieved from http://ijsab.com/wp-content/uploads/</w:t>
      </w:r>
      <w:r w:rsidR="00FC5226">
        <w:rPr>
          <w:rFonts w:ascii="Cambria" w:hAnsi="Cambria"/>
          <w:color w:val="000000"/>
        </w:rPr>
        <w:t>office</w:t>
      </w:r>
      <w:r w:rsidRPr="007C0C9F">
        <w:rPr>
          <w:rFonts w:ascii="Cambria" w:hAnsi="Cambria"/>
          <w:color w:val="000000"/>
        </w:rPr>
        <w:t>.pdf</w:t>
      </w:r>
    </w:p>
    <w:p w14:paraId="09A45E5D" w14:textId="77777777" w:rsidR="00461A92" w:rsidRDefault="00461A92" w:rsidP="00F00238">
      <w:pPr>
        <w:jc w:val="both"/>
        <w:rPr>
          <w:rFonts w:ascii="Cambria" w:hAnsi="Cambria"/>
          <w:color w:val="000000"/>
        </w:rPr>
      </w:pPr>
    </w:p>
    <w:bookmarkEnd w:id="0"/>
    <w:bookmarkEnd w:id="1"/>
    <w:bookmarkEnd w:id="2"/>
    <w:bookmarkEnd w:id="3"/>
    <w:p w14:paraId="01C4B9AE" w14:textId="77777777" w:rsidR="006E26AC" w:rsidRDefault="006E26AC" w:rsidP="00AE2A75">
      <w:pPr>
        <w:jc w:val="center"/>
        <w:rPr>
          <w:rFonts w:ascii="Cambria" w:hAnsi="Cambria"/>
          <w:b/>
          <w:color w:val="000000"/>
          <w:sz w:val="52"/>
          <w:szCs w:val="52"/>
        </w:rPr>
      </w:pPr>
    </w:p>
    <w:p w14:paraId="7313FBE9" w14:textId="77777777" w:rsidR="00E50757" w:rsidRDefault="00E50757" w:rsidP="00AE2A75">
      <w:pPr>
        <w:jc w:val="center"/>
        <w:rPr>
          <w:rFonts w:ascii="Cambria" w:hAnsi="Cambria"/>
          <w:b/>
          <w:color w:val="000000"/>
          <w:sz w:val="52"/>
          <w:szCs w:val="52"/>
        </w:rPr>
      </w:pPr>
      <w:r>
        <w:rPr>
          <w:rFonts w:ascii="Cambria" w:hAnsi="Cambria"/>
          <w:b/>
          <w:color w:val="000000"/>
          <w:sz w:val="52"/>
          <w:szCs w:val="52"/>
        </w:rPr>
        <w:t>Published by</w:t>
      </w:r>
    </w:p>
    <w:p w14:paraId="60B40039" w14:textId="77777777" w:rsidR="00122C63" w:rsidRDefault="00122C63" w:rsidP="00F00238">
      <w:pPr>
        <w:jc w:val="both"/>
        <w:rPr>
          <w:rFonts w:ascii="Cambria" w:hAnsi="Cambria"/>
          <w:color w:val="000000"/>
        </w:rPr>
      </w:pPr>
    </w:p>
    <w:p w14:paraId="74796EBC" w14:textId="77777777" w:rsidR="00E50757" w:rsidRPr="0003568B" w:rsidRDefault="00E50757" w:rsidP="00F00238">
      <w:pPr>
        <w:tabs>
          <w:tab w:val="left" w:pos="916"/>
          <w:tab w:val="left" w:pos="1832"/>
          <w:tab w:val="left" w:pos="2748"/>
          <w:tab w:val="left" w:pos="3664"/>
          <w:tab w:val="left" w:pos="3810"/>
          <w:tab w:val="center" w:pos="4513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ambria" w:hAnsi="Cambria"/>
          <w:color w:val="000000"/>
          <w:sz w:val="2"/>
        </w:rPr>
        <w:sectPr w:rsidR="00E50757" w:rsidRPr="0003568B" w:rsidSect="009E67B5">
          <w:headerReference w:type="even" r:id="rId11"/>
          <w:headerReference w:type="default" r:id="rId12"/>
          <w:footerReference w:type="default" r:id="rId13"/>
          <w:footerReference w:type="first" r:id="rId14"/>
          <w:type w:val="continuous"/>
          <w:pgSz w:w="11907" w:h="16839"/>
          <w:pgMar w:top="1152" w:right="1152" w:bottom="1152" w:left="1152" w:header="576" w:footer="576" w:gutter="0"/>
          <w:pgNumType w:start="1"/>
          <w:cols w:space="720"/>
          <w:titlePg/>
          <w:docGrid w:linePitch="360"/>
        </w:sectPr>
      </w:pPr>
    </w:p>
    <w:tbl>
      <w:tblPr>
        <w:tblW w:w="0" w:type="auto"/>
        <w:tblInd w:w="2088" w:type="dxa"/>
        <w:tblLayout w:type="fixed"/>
        <w:tblLook w:val="0000" w:firstRow="0" w:lastRow="0" w:firstColumn="0" w:lastColumn="0" w:noHBand="0" w:noVBand="0"/>
      </w:tblPr>
      <w:tblGrid>
        <w:gridCol w:w="3106"/>
        <w:gridCol w:w="2973"/>
      </w:tblGrid>
      <w:tr w:rsidR="00E50757" w14:paraId="230DEDBB" w14:textId="77777777" w:rsidTr="00B52FA3">
        <w:trPr>
          <w:trHeight w:val="1494"/>
        </w:trPr>
        <w:tc>
          <w:tcPr>
            <w:tcW w:w="3106" w:type="dxa"/>
          </w:tcPr>
          <w:p w14:paraId="719A0EF1" w14:textId="77777777" w:rsidR="00E50757" w:rsidRDefault="009122B5" w:rsidP="00F002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3810"/>
                <w:tab w:val="center" w:pos="4513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color w:val="000000"/>
                <w:sz w:val="52"/>
                <w:szCs w:val="52"/>
              </w:rPr>
            </w:pPr>
            <w:r>
              <w:rPr>
                <w:rFonts w:ascii="Cambria" w:hAnsi="Cambria"/>
                <w:b/>
                <w:noProof/>
                <w:color w:val="000000"/>
                <w:sz w:val="52"/>
                <w:szCs w:val="52"/>
              </w:rPr>
              <w:drawing>
                <wp:inline distT="0" distB="0" distL="0" distR="0" wp14:anchorId="61559780" wp14:editId="2BA201B0">
                  <wp:extent cx="1758315" cy="914400"/>
                  <wp:effectExtent l="19050" t="0" r="0" b="0"/>
                  <wp:docPr id="3" name="Picture 3" descr="IJSB_logo_20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JSB_logo_20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31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3" w:type="dxa"/>
          </w:tcPr>
          <w:p w14:paraId="3E3C1C14" w14:textId="77777777" w:rsidR="00E50757" w:rsidRDefault="009122B5" w:rsidP="00F002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3810"/>
                <w:tab w:val="center" w:pos="4513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color w:val="000000"/>
                <w:sz w:val="36"/>
                <w:szCs w:val="52"/>
              </w:rPr>
            </w:pPr>
            <w:r>
              <w:rPr>
                <w:rFonts w:ascii="Cambria" w:hAnsi="Cambria"/>
                <w:noProof/>
                <w:color w:val="000000"/>
              </w:rPr>
              <w:drawing>
                <wp:inline distT="0" distB="0" distL="0" distR="0" wp14:anchorId="01277DE8" wp14:editId="6315CCE6">
                  <wp:extent cx="1090295" cy="914400"/>
                  <wp:effectExtent l="19050" t="0" r="0" b="0"/>
                  <wp:docPr id="4" name="Picture 3" descr="ijs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js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29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65D6D4" w14:textId="77777777" w:rsidR="002A05D8" w:rsidRDefault="002A05D8" w:rsidP="00F002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ambria" w:hAnsi="Cambria"/>
          <w:color w:val="000000"/>
        </w:rPr>
      </w:pPr>
    </w:p>
    <w:sectPr w:rsidR="002A05D8" w:rsidSect="00C35418">
      <w:type w:val="continuous"/>
      <w:pgSz w:w="11907" w:h="16839"/>
      <w:pgMar w:top="1152" w:right="1152" w:bottom="1152" w:left="1152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2B8DF" w14:textId="77777777" w:rsidR="00AA09AD" w:rsidRDefault="00AA09AD">
      <w:r>
        <w:separator/>
      </w:r>
    </w:p>
  </w:endnote>
  <w:endnote w:type="continuationSeparator" w:id="0">
    <w:p w14:paraId="5DC8DEB9" w14:textId="77777777" w:rsidR="00AA09AD" w:rsidRDefault="00AA0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ff1">
    <w:altName w:val="Times New Roman"/>
    <w:charset w:val="00"/>
    <w:family w:val="auto"/>
    <w:pitch w:val="default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NeueLTStd-LtCn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dvOT8cb2ddbd">
    <w:altName w:val="Segoe Print"/>
    <w:charset w:val="00"/>
    <w:family w:val="roman"/>
    <w:pitch w:val="default"/>
    <w:sig w:usb0="00000003" w:usb1="00000000" w:usb2="00000000" w:usb3="00000000" w:csb0="00000001" w:csb1="00000000"/>
  </w:font>
  <w:font w:name="Aharoni">
    <w:altName w:val="Arial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9FC32" w14:textId="77777777" w:rsidR="009E67B5" w:rsidRDefault="009E67B5">
    <w:pPr>
      <w:pStyle w:val="Footer"/>
      <w:jc w:val="center"/>
    </w:pPr>
  </w:p>
  <w:p w14:paraId="2F8CE9A0" w14:textId="77777777" w:rsidR="009E67B5" w:rsidRDefault="00412A8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C5226">
      <w:rPr>
        <w:noProof/>
      </w:rPr>
      <w:t>3</w:t>
    </w:r>
    <w:r>
      <w:rPr>
        <w:noProof/>
      </w:rPr>
      <w:fldChar w:fldCharType="end"/>
    </w:r>
  </w:p>
  <w:p w14:paraId="4BEB6256" w14:textId="77777777" w:rsidR="009E67B5" w:rsidRDefault="009E67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CF6D4" w14:textId="77777777" w:rsidR="008E1325" w:rsidRDefault="008E1325">
    <w:pPr>
      <w:pStyle w:val="Footer"/>
      <w:jc w:val="center"/>
    </w:pPr>
  </w:p>
  <w:p w14:paraId="2BD5F331" w14:textId="77777777" w:rsidR="008E1325" w:rsidRPr="00B30DD7" w:rsidRDefault="000659B3">
    <w:pPr>
      <w:pStyle w:val="Footer"/>
      <w:jc w:val="center"/>
      <w:rPr>
        <w:rFonts w:ascii="Cambria" w:hAnsi="Cambria"/>
      </w:rPr>
    </w:pPr>
    <w:r w:rsidRPr="00B30DD7">
      <w:rPr>
        <w:rFonts w:ascii="Cambria" w:hAnsi="Cambria"/>
      </w:rPr>
      <w:fldChar w:fldCharType="begin"/>
    </w:r>
    <w:r w:rsidR="008E1325" w:rsidRPr="00B30DD7">
      <w:rPr>
        <w:rFonts w:ascii="Cambria" w:hAnsi="Cambria"/>
      </w:rPr>
      <w:instrText xml:space="preserve"> PAGE   \* MERGEFORMAT </w:instrText>
    </w:r>
    <w:r w:rsidRPr="00B30DD7">
      <w:rPr>
        <w:rFonts w:ascii="Cambria" w:hAnsi="Cambria"/>
      </w:rPr>
      <w:fldChar w:fldCharType="separate"/>
    </w:r>
    <w:r w:rsidR="00FC5226">
      <w:rPr>
        <w:rFonts w:ascii="Cambria" w:hAnsi="Cambria"/>
        <w:noProof/>
      </w:rPr>
      <w:t>1</w:t>
    </w:r>
    <w:r w:rsidRPr="00B30DD7">
      <w:rPr>
        <w:rFonts w:ascii="Cambria" w:hAnsi="Cambria"/>
      </w:rPr>
      <w:fldChar w:fldCharType="end"/>
    </w:r>
  </w:p>
  <w:p w14:paraId="49DF5FEA" w14:textId="77777777" w:rsidR="006D4D94" w:rsidRDefault="006D4D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FC6806" w14:textId="77777777" w:rsidR="00AA09AD" w:rsidRDefault="00AA09AD">
      <w:r>
        <w:separator/>
      </w:r>
    </w:p>
  </w:footnote>
  <w:footnote w:type="continuationSeparator" w:id="0">
    <w:p w14:paraId="34762310" w14:textId="77777777" w:rsidR="00AA09AD" w:rsidRDefault="00AA09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DF2A7" w14:textId="77777777" w:rsidR="006D4D94" w:rsidRDefault="00AA09AD">
    <w:pPr>
      <w:pStyle w:val="Header"/>
    </w:pPr>
    <w:r>
      <w:rPr>
        <w:lang w:val="en-US"/>
      </w:rPr>
      <w:pict w14:anchorId="3C9753E4">
        <v:roundrect id="AutoShape 2" o:spid="_x0000_s2049" style="position:absolute;left:0;text-align:left;margin-left:373.9pt;margin-top:-9pt;width:124.5pt;height:23pt;z-index:251657728;mso-wrap-edited:f" arcsize="10923f" fillcolor="#c00000" strokecolor="#c00000">
          <v:textbox style="mso-next-textbox:#AutoShape 2">
            <w:txbxContent>
              <w:p w14:paraId="296166A7" w14:textId="77777777" w:rsidR="006D4D94" w:rsidRDefault="006D4D94">
                <w:pPr>
                  <w:rPr>
                    <w:rFonts w:ascii="Aharoni" w:hAnsi="Aharoni" w:cs="Aharoni"/>
                    <w:b/>
                  </w:rPr>
                </w:pPr>
                <w:r>
                  <w:rPr>
                    <w:rFonts w:ascii="Aharoni" w:hAnsi="Aharoni" w:cs="Aharoni"/>
                    <w:b/>
                  </w:rPr>
                  <w:t>IJSB-International</w:t>
                </w:r>
              </w:p>
            </w:txbxContent>
          </v:textbox>
        </v:roundrect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C5D0C" w14:textId="4DA05DC9" w:rsidR="006D4D94" w:rsidRPr="00BD4047" w:rsidRDefault="006D4D94">
    <w:pPr>
      <w:pStyle w:val="Header"/>
      <w:jc w:val="center"/>
      <w:rPr>
        <w:rFonts w:ascii="Aharoni" w:hAnsi="Aharoni" w:cs="Aharoni"/>
        <w:color w:val="000000"/>
      </w:rPr>
    </w:pPr>
    <w:r w:rsidRPr="00BD4047">
      <w:rPr>
        <w:rFonts w:ascii="Aharoni" w:hAnsi="Aharoni" w:cs="Aharoni"/>
        <w:b w:val="0"/>
        <w:color w:val="000000"/>
      </w:rPr>
      <w:t xml:space="preserve">IJSB                                                                               Volume: </w:t>
    </w:r>
    <w:r w:rsidR="007400D5">
      <w:rPr>
        <w:rFonts w:ascii="Aharoni" w:hAnsi="Aharoni" w:cs="Aharoni"/>
        <w:b w:val="0"/>
        <w:color w:val="000000"/>
      </w:rPr>
      <w:t>M</w:t>
    </w:r>
    <w:r w:rsidRPr="00BD4047">
      <w:rPr>
        <w:rFonts w:ascii="Aharoni" w:hAnsi="Aharoni" w:cs="Aharoni"/>
        <w:b w:val="0"/>
        <w:color w:val="000000"/>
      </w:rPr>
      <w:t xml:space="preserve">, Issue: </w:t>
    </w:r>
    <w:r w:rsidR="00B30DD7">
      <w:rPr>
        <w:rFonts w:ascii="Aharoni" w:hAnsi="Aharoni" w:cs="Aharoni"/>
        <w:b w:val="0"/>
        <w:color w:val="000000"/>
      </w:rPr>
      <w:t>n</w:t>
    </w:r>
    <w:r w:rsidRPr="00BD4047">
      <w:rPr>
        <w:rFonts w:ascii="Aharoni" w:hAnsi="Aharoni" w:cs="Aharoni"/>
        <w:b w:val="0"/>
        <w:color w:val="000000"/>
      </w:rPr>
      <w:t xml:space="preserve"> Year: </w:t>
    </w:r>
    <w:r w:rsidR="007400D5">
      <w:rPr>
        <w:rFonts w:ascii="Aharoni" w:hAnsi="Aharoni" w:cs="Aharoni"/>
        <w:b w:val="0"/>
        <w:color w:val="000000"/>
      </w:rPr>
      <w:t>year</w:t>
    </w:r>
    <w:r w:rsidRPr="00BD4047">
      <w:rPr>
        <w:rFonts w:ascii="Aharoni" w:hAnsi="Aharoni" w:cs="Aharoni"/>
        <w:b w:val="0"/>
        <w:color w:val="000000"/>
      </w:rPr>
      <w:t xml:space="preserve"> Page: 1-</w:t>
    </w:r>
    <w:r w:rsidR="00B30DD7">
      <w:rPr>
        <w:rFonts w:ascii="Aharoni" w:hAnsi="Aharoni" w:cs="Aharoni"/>
        <w:b w:val="0"/>
        <w:color w:val="000000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2pt;height:12pt" o:bullet="t">
        <v:imagedata r:id="rId1" o:title="mso31C"/>
      </v:shape>
    </w:pict>
  </w:numPicBullet>
  <w:abstractNum w:abstractNumId="0" w15:restartNumberingAfterBreak="0">
    <w:nsid w:val="1BF0047B"/>
    <w:multiLevelType w:val="hybridMultilevel"/>
    <w:tmpl w:val="0F8CDC10"/>
    <w:styleLink w:val="Bullets"/>
    <w:lvl w:ilvl="0" w:tplc="07DCE7F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F347D46">
      <w:start w:val="1"/>
      <w:numFmt w:val="bullet"/>
      <w:lvlText w:val="•"/>
      <w:lvlJc w:val="left"/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7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896D6D2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13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B6F208E4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19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46813DA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25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E2E0690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31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C008FF0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37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2C46140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43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438474C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49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45940371"/>
    <w:multiLevelType w:val="hybridMultilevel"/>
    <w:tmpl w:val="10A0315C"/>
    <w:lvl w:ilvl="0" w:tplc="F272938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72326"/>
    <w:multiLevelType w:val="hybridMultilevel"/>
    <w:tmpl w:val="228498B4"/>
    <w:lvl w:ilvl="0" w:tplc="C29686D4">
      <w:start w:val="1"/>
      <w:numFmt w:val="decimal"/>
      <w:lvlText w:val="%1."/>
      <w:lvlJc w:val="left"/>
      <w:pPr>
        <w:ind w:left="1080" w:hanging="360"/>
      </w:pPr>
      <w:rPr>
        <w:b/>
        <w:i w:val="0"/>
        <w:strike w:val="0"/>
        <w:dstrike w:val="0"/>
        <w:color w:val="000000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A987174"/>
    <w:multiLevelType w:val="multilevel"/>
    <w:tmpl w:val="052E11BC"/>
    <w:styleLink w:val="CurrentList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NDcwMja1sDQytzBU0lEKTi0uzszPAykwNKkFALXBim0tAAAA"/>
  </w:docVars>
  <w:rsids>
    <w:rsidRoot w:val="00973535"/>
    <w:rsid w:val="0000112D"/>
    <w:rsid w:val="0000236B"/>
    <w:rsid w:val="00002847"/>
    <w:rsid w:val="00002E65"/>
    <w:rsid w:val="00003B75"/>
    <w:rsid w:val="00003E3D"/>
    <w:rsid w:val="00004131"/>
    <w:rsid w:val="00004C70"/>
    <w:rsid w:val="00005293"/>
    <w:rsid w:val="0000546C"/>
    <w:rsid w:val="00005E47"/>
    <w:rsid w:val="00007780"/>
    <w:rsid w:val="0001112B"/>
    <w:rsid w:val="00011410"/>
    <w:rsid w:val="0001159A"/>
    <w:rsid w:val="0001212C"/>
    <w:rsid w:val="000133B4"/>
    <w:rsid w:val="00013608"/>
    <w:rsid w:val="00013A7E"/>
    <w:rsid w:val="00014B1F"/>
    <w:rsid w:val="000155A3"/>
    <w:rsid w:val="00016006"/>
    <w:rsid w:val="00017400"/>
    <w:rsid w:val="00017AA3"/>
    <w:rsid w:val="00020351"/>
    <w:rsid w:val="00021FEB"/>
    <w:rsid w:val="000223C0"/>
    <w:rsid w:val="00023031"/>
    <w:rsid w:val="0002388F"/>
    <w:rsid w:val="00026260"/>
    <w:rsid w:val="000269A9"/>
    <w:rsid w:val="00026CFB"/>
    <w:rsid w:val="00030702"/>
    <w:rsid w:val="00033317"/>
    <w:rsid w:val="00033776"/>
    <w:rsid w:val="00034583"/>
    <w:rsid w:val="000349DF"/>
    <w:rsid w:val="00035515"/>
    <w:rsid w:val="0003568B"/>
    <w:rsid w:val="00035C3F"/>
    <w:rsid w:val="0003760C"/>
    <w:rsid w:val="00040716"/>
    <w:rsid w:val="00041C95"/>
    <w:rsid w:val="00043407"/>
    <w:rsid w:val="000436C5"/>
    <w:rsid w:val="00043C96"/>
    <w:rsid w:val="00043E6B"/>
    <w:rsid w:val="00044A04"/>
    <w:rsid w:val="00044D7A"/>
    <w:rsid w:val="0004581C"/>
    <w:rsid w:val="00046262"/>
    <w:rsid w:val="00046892"/>
    <w:rsid w:val="00046A2E"/>
    <w:rsid w:val="00046C02"/>
    <w:rsid w:val="000470E7"/>
    <w:rsid w:val="00047BD8"/>
    <w:rsid w:val="000502AD"/>
    <w:rsid w:val="000502D8"/>
    <w:rsid w:val="00050356"/>
    <w:rsid w:val="00051647"/>
    <w:rsid w:val="000526C9"/>
    <w:rsid w:val="000528A7"/>
    <w:rsid w:val="000534FF"/>
    <w:rsid w:val="000535B1"/>
    <w:rsid w:val="00055341"/>
    <w:rsid w:val="00055769"/>
    <w:rsid w:val="00056AAE"/>
    <w:rsid w:val="0005790E"/>
    <w:rsid w:val="00061BFC"/>
    <w:rsid w:val="00062062"/>
    <w:rsid w:val="00062615"/>
    <w:rsid w:val="000627C4"/>
    <w:rsid w:val="000648DC"/>
    <w:rsid w:val="0006559A"/>
    <w:rsid w:val="000659B3"/>
    <w:rsid w:val="00070011"/>
    <w:rsid w:val="00070A88"/>
    <w:rsid w:val="000713F3"/>
    <w:rsid w:val="00071ED3"/>
    <w:rsid w:val="00073E10"/>
    <w:rsid w:val="0007468F"/>
    <w:rsid w:val="00074D1B"/>
    <w:rsid w:val="00074DF5"/>
    <w:rsid w:val="000765EA"/>
    <w:rsid w:val="00076779"/>
    <w:rsid w:val="000772A0"/>
    <w:rsid w:val="00077DC0"/>
    <w:rsid w:val="000802CA"/>
    <w:rsid w:val="00081FB7"/>
    <w:rsid w:val="00082B1A"/>
    <w:rsid w:val="00083818"/>
    <w:rsid w:val="00084293"/>
    <w:rsid w:val="00084E77"/>
    <w:rsid w:val="000855BF"/>
    <w:rsid w:val="0008568C"/>
    <w:rsid w:val="00087DE4"/>
    <w:rsid w:val="00090439"/>
    <w:rsid w:val="000906F5"/>
    <w:rsid w:val="00091271"/>
    <w:rsid w:val="00091B43"/>
    <w:rsid w:val="00091B6C"/>
    <w:rsid w:val="00091D2A"/>
    <w:rsid w:val="00091FFF"/>
    <w:rsid w:val="0009248B"/>
    <w:rsid w:val="00092548"/>
    <w:rsid w:val="00092CE2"/>
    <w:rsid w:val="00093BA2"/>
    <w:rsid w:val="00094EF4"/>
    <w:rsid w:val="000962D2"/>
    <w:rsid w:val="00096439"/>
    <w:rsid w:val="0009647C"/>
    <w:rsid w:val="00096482"/>
    <w:rsid w:val="000968B1"/>
    <w:rsid w:val="00097F96"/>
    <w:rsid w:val="000A0713"/>
    <w:rsid w:val="000A1768"/>
    <w:rsid w:val="000A1BEB"/>
    <w:rsid w:val="000A31E4"/>
    <w:rsid w:val="000A3553"/>
    <w:rsid w:val="000A3C41"/>
    <w:rsid w:val="000A40B1"/>
    <w:rsid w:val="000A45A9"/>
    <w:rsid w:val="000A489B"/>
    <w:rsid w:val="000A6254"/>
    <w:rsid w:val="000A6402"/>
    <w:rsid w:val="000A664A"/>
    <w:rsid w:val="000A6693"/>
    <w:rsid w:val="000A70C2"/>
    <w:rsid w:val="000A710C"/>
    <w:rsid w:val="000B0C2C"/>
    <w:rsid w:val="000B19BD"/>
    <w:rsid w:val="000B1C13"/>
    <w:rsid w:val="000B1C9D"/>
    <w:rsid w:val="000B1E0F"/>
    <w:rsid w:val="000B2F20"/>
    <w:rsid w:val="000B5C5E"/>
    <w:rsid w:val="000B6778"/>
    <w:rsid w:val="000B6BB2"/>
    <w:rsid w:val="000B7875"/>
    <w:rsid w:val="000B7E42"/>
    <w:rsid w:val="000C0042"/>
    <w:rsid w:val="000C05AB"/>
    <w:rsid w:val="000C0A49"/>
    <w:rsid w:val="000C195C"/>
    <w:rsid w:val="000C202E"/>
    <w:rsid w:val="000C2326"/>
    <w:rsid w:val="000C25D1"/>
    <w:rsid w:val="000C2B5E"/>
    <w:rsid w:val="000C5F9B"/>
    <w:rsid w:val="000C642E"/>
    <w:rsid w:val="000C6C9B"/>
    <w:rsid w:val="000C73BB"/>
    <w:rsid w:val="000C7A24"/>
    <w:rsid w:val="000D01DD"/>
    <w:rsid w:val="000D085F"/>
    <w:rsid w:val="000D0BCC"/>
    <w:rsid w:val="000D3DFF"/>
    <w:rsid w:val="000D3F12"/>
    <w:rsid w:val="000D3F62"/>
    <w:rsid w:val="000D5E4F"/>
    <w:rsid w:val="000D6449"/>
    <w:rsid w:val="000D65FE"/>
    <w:rsid w:val="000E117B"/>
    <w:rsid w:val="000E22DA"/>
    <w:rsid w:val="000E41E7"/>
    <w:rsid w:val="000E44BE"/>
    <w:rsid w:val="000E5254"/>
    <w:rsid w:val="000E5B21"/>
    <w:rsid w:val="000E6CCE"/>
    <w:rsid w:val="000E7529"/>
    <w:rsid w:val="000F0E5E"/>
    <w:rsid w:val="000F14DE"/>
    <w:rsid w:val="000F2CCF"/>
    <w:rsid w:val="000F3318"/>
    <w:rsid w:val="000F3639"/>
    <w:rsid w:val="000F36C3"/>
    <w:rsid w:val="000F4934"/>
    <w:rsid w:val="000F49CA"/>
    <w:rsid w:val="000F4B64"/>
    <w:rsid w:val="000F6CBD"/>
    <w:rsid w:val="00100BF0"/>
    <w:rsid w:val="00102236"/>
    <w:rsid w:val="0010242E"/>
    <w:rsid w:val="0010384A"/>
    <w:rsid w:val="00103AA2"/>
    <w:rsid w:val="00103E89"/>
    <w:rsid w:val="00104D04"/>
    <w:rsid w:val="00106855"/>
    <w:rsid w:val="0010794B"/>
    <w:rsid w:val="00107DBA"/>
    <w:rsid w:val="00110482"/>
    <w:rsid w:val="00111419"/>
    <w:rsid w:val="00111A57"/>
    <w:rsid w:val="00111D8B"/>
    <w:rsid w:val="0011343A"/>
    <w:rsid w:val="00113B18"/>
    <w:rsid w:val="00113FDD"/>
    <w:rsid w:val="001154F4"/>
    <w:rsid w:val="00115F8F"/>
    <w:rsid w:val="0011750A"/>
    <w:rsid w:val="00117569"/>
    <w:rsid w:val="00117735"/>
    <w:rsid w:val="001179F2"/>
    <w:rsid w:val="00120356"/>
    <w:rsid w:val="001208ED"/>
    <w:rsid w:val="00120EEE"/>
    <w:rsid w:val="001211A4"/>
    <w:rsid w:val="00121C1A"/>
    <w:rsid w:val="00121D53"/>
    <w:rsid w:val="00122C63"/>
    <w:rsid w:val="00122E0D"/>
    <w:rsid w:val="001233C8"/>
    <w:rsid w:val="00123BE9"/>
    <w:rsid w:val="0012403A"/>
    <w:rsid w:val="001275F4"/>
    <w:rsid w:val="001276DE"/>
    <w:rsid w:val="00130D1A"/>
    <w:rsid w:val="00131258"/>
    <w:rsid w:val="00131F0D"/>
    <w:rsid w:val="00131FDF"/>
    <w:rsid w:val="0013411A"/>
    <w:rsid w:val="001354DB"/>
    <w:rsid w:val="0013650F"/>
    <w:rsid w:val="001366FE"/>
    <w:rsid w:val="00140D1F"/>
    <w:rsid w:val="00141370"/>
    <w:rsid w:val="001415FB"/>
    <w:rsid w:val="00142EDA"/>
    <w:rsid w:val="00142F3E"/>
    <w:rsid w:val="001431E4"/>
    <w:rsid w:val="001443F2"/>
    <w:rsid w:val="00144C82"/>
    <w:rsid w:val="00146355"/>
    <w:rsid w:val="001467C9"/>
    <w:rsid w:val="001468DC"/>
    <w:rsid w:val="00146DFE"/>
    <w:rsid w:val="00147FCA"/>
    <w:rsid w:val="00150F35"/>
    <w:rsid w:val="00151668"/>
    <w:rsid w:val="00151AE8"/>
    <w:rsid w:val="00152CC5"/>
    <w:rsid w:val="001537ED"/>
    <w:rsid w:val="00153A47"/>
    <w:rsid w:val="00153C50"/>
    <w:rsid w:val="00155B2A"/>
    <w:rsid w:val="00155CF0"/>
    <w:rsid w:val="001562F1"/>
    <w:rsid w:val="00156492"/>
    <w:rsid w:val="00156E89"/>
    <w:rsid w:val="00156F7D"/>
    <w:rsid w:val="001575CC"/>
    <w:rsid w:val="0016017F"/>
    <w:rsid w:val="00160520"/>
    <w:rsid w:val="00160AF2"/>
    <w:rsid w:val="00161C4E"/>
    <w:rsid w:val="00163218"/>
    <w:rsid w:val="0016389E"/>
    <w:rsid w:val="00166792"/>
    <w:rsid w:val="001673B1"/>
    <w:rsid w:val="00167409"/>
    <w:rsid w:val="00167D22"/>
    <w:rsid w:val="00170632"/>
    <w:rsid w:val="00171FA2"/>
    <w:rsid w:val="00171FDA"/>
    <w:rsid w:val="00173C34"/>
    <w:rsid w:val="00173D1D"/>
    <w:rsid w:val="00174CE6"/>
    <w:rsid w:val="001755D0"/>
    <w:rsid w:val="001813E9"/>
    <w:rsid w:val="00182580"/>
    <w:rsid w:val="00183340"/>
    <w:rsid w:val="00184F0B"/>
    <w:rsid w:val="001862A3"/>
    <w:rsid w:val="001871EA"/>
    <w:rsid w:val="0019407E"/>
    <w:rsid w:val="00194476"/>
    <w:rsid w:val="00196CCE"/>
    <w:rsid w:val="00197DC9"/>
    <w:rsid w:val="001A183F"/>
    <w:rsid w:val="001A269F"/>
    <w:rsid w:val="001A2718"/>
    <w:rsid w:val="001A28E6"/>
    <w:rsid w:val="001A3F0F"/>
    <w:rsid w:val="001A3F10"/>
    <w:rsid w:val="001A6614"/>
    <w:rsid w:val="001B1612"/>
    <w:rsid w:val="001B1CA9"/>
    <w:rsid w:val="001B2A96"/>
    <w:rsid w:val="001B3BF2"/>
    <w:rsid w:val="001B7B33"/>
    <w:rsid w:val="001C10D7"/>
    <w:rsid w:val="001C18A0"/>
    <w:rsid w:val="001C2E1D"/>
    <w:rsid w:val="001C32C6"/>
    <w:rsid w:val="001C3E12"/>
    <w:rsid w:val="001C4FB5"/>
    <w:rsid w:val="001C5168"/>
    <w:rsid w:val="001C5D5C"/>
    <w:rsid w:val="001C6169"/>
    <w:rsid w:val="001C69D5"/>
    <w:rsid w:val="001C7D33"/>
    <w:rsid w:val="001D088E"/>
    <w:rsid w:val="001D1BE2"/>
    <w:rsid w:val="001D2C23"/>
    <w:rsid w:val="001D3720"/>
    <w:rsid w:val="001D448A"/>
    <w:rsid w:val="001D455B"/>
    <w:rsid w:val="001D4C3E"/>
    <w:rsid w:val="001D5970"/>
    <w:rsid w:val="001D618F"/>
    <w:rsid w:val="001E01A5"/>
    <w:rsid w:val="001E1D26"/>
    <w:rsid w:val="001E214A"/>
    <w:rsid w:val="001E377C"/>
    <w:rsid w:val="001E3B47"/>
    <w:rsid w:val="001E4595"/>
    <w:rsid w:val="001E5292"/>
    <w:rsid w:val="001E555A"/>
    <w:rsid w:val="001E5CF3"/>
    <w:rsid w:val="001F209C"/>
    <w:rsid w:val="001F3611"/>
    <w:rsid w:val="001F50B9"/>
    <w:rsid w:val="00201548"/>
    <w:rsid w:val="002024DF"/>
    <w:rsid w:val="00202F3E"/>
    <w:rsid w:val="00204DC4"/>
    <w:rsid w:val="0020542D"/>
    <w:rsid w:val="002063DA"/>
    <w:rsid w:val="0020690D"/>
    <w:rsid w:val="00212062"/>
    <w:rsid w:val="00212B5C"/>
    <w:rsid w:val="002132DD"/>
    <w:rsid w:val="00214217"/>
    <w:rsid w:val="00215336"/>
    <w:rsid w:val="002161B8"/>
    <w:rsid w:val="002173F4"/>
    <w:rsid w:val="00217F5C"/>
    <w:rsid w:val="00220322"/>
    <w:rsid w:val="002207FA"/>
    <w:rsid w:val="002209C7"/>
    <w:rsid w:val="00220DF8"/>
    <w:rsid w:val="00221178"/>
    <w:rsid w:val="00222821"/>
    <w:rsid w:val="00223022"/>
    <w:rsid w:val="002232E5"/>
    <w:rsid w:val="0022416F"/>
    <w:rsid w:val="00224507"/>
    <w:rsid w:val="00224A7B"/>
    <w:rsid w:val="00224B0C"/>
    <w:rsid w:val="00225216"/>
    <w:rsid w:val="00225282"/>
    <w:rsid w:val="00225407"/>
    <w:rsid w:val="00225816"/>
    <w:rsid w:val="00225BF4"/>
    <w:rsid w:val="002261F2"/>
    <w:rsid w:val="002266EE"/>
    <w:rsid w:val="00226727"/>
    <w:rsid w:val="00227E5B"/>
    <w:rsid w:val="0023220E"/>
    <w:rsid w:val="00232F01"/>
    <w:rsid w:val="00233699"/>
    <w:rsid w:val="00233C8A"/>
    <w:rsid w:val="002340A1"/>
    <w:rsid w:val="00235960"/>
    <w:rsid w:val="00235D18"/>
    <w:rsid w:val="002362B2"/>
    <w:rsid w:val="002377C5"/>
    <w:rsid w:val="00237C88"/>
    <w:rsid w:val="00240CDF"/>
    <w:rsid w:val="00240DEB"/>
    <w:rsid w:val="00241085"/>
    <w:rsid w:val="00241A6D"/>
    <w:rsid w:val="00241E9C"/>
    <w:rsid w:val="002426FC"/>
    <w:rsid w:val="002432ED"/>
    <w:rsid w:val="00244D8B"/>
    <w:rsid w:val="002454E8"/>
    <w:rsid w:val="002459ED"/>
    <w:rsid w:val="00245A49"/>
    <w:rsid w:val="00246887"/>
    <w:rsid w:val="002502FE"/>
    <w:rsid w:val="0025082E"/>
    <w:rsid w:val="00251893"/>
    <w:rsid w:val="00251B2D"/>
    <w:rsid w:val="00251DF2"/>
    <w:rsid w:val="002533AE"/>
    <w:rsid w:val="00253F9D"/>
    <w:rsid w:val="00254014"/>
    <w:rsid w:val="00254D74"/>
    <w:rsid w:val="0025597D"/>
    <w:rsid w:val="00255AD8"/>
    <w:rsid w:val="00255FE1"/>
    <w:rsid w:val="00256F28"/>
    <w:rsid w:val="002577FE"/>
    <w:rsid w:val="002604BA"/>
    <w:rsid w:val="00260798"/>
    <w:rsid w:val="0026149D"/>
    <w:rsid w:val="00262768"/>
    <w:rsid w:val="00262E48"/>
    <w:rsid w:val="00263DD8"/>
    <w:rsid w:val="00264F55"/>
    <w:rsid w:val="00265345"/>
    <w:rsid w:val="00265A55"/>
    <w:rsid w:val="00265B56"/>
    <w:rsid w:val="002664EE"/>
    <w:rsid w:val="002704B3"/>
    <w:rsid w:val="00270FC4"/>
    <w:rsid w:val="00271A37"/>
    <w:rsid w:val="0027300B"/>
    <w:rsid w:val="002732ED"/>
    <w:rsid w:val="00273C58"/>
    <w:rsid w:val="00273F49"/>
    <w:rsid w:val="002744DB"/>
    <w:rsid w:val="00274C2A"/>
    <w:rsid w:val="00275935"/>
    <w:rsid w:val="00275E17"/>
    <w:rsid w:val="00277433"/>
    <w:rsid w:val="002776DB"/>
    <w:rsid w:val="00277B5B"/>
    <w:rsid w:val="002801F5"/>
    <w:rsid w:val="00280A5B"/>
    <w:rsid w:val="00280A81"/>
    <w:rsid w:val="00280D02"/>
    <w:rsid w:val="00285397"/>
    <w:rsid w:val="002853EE"/>
    <w:rsid w:val="002857E3"/>
    <w:rsid w:val="0028700D"/>
    <w:rsid w:val="00287261"/>
    <w:rsid w:val="00290E9E"/>
    <w:rsid w:val="00290FF8"/>
    <w:rsid w:val="00291B6D"/>
    <w:rsid w:val="00291F68"/>
    <w:rsid w:val="0029292C"/>
    <w:rsid w:val="00292A6E"/>
    <w:rsid w:val="00293063"/>
    <w:rsid w:val="002935A3"/>
    <w:rsid w:val="002936C4"/>
    <w:rsid w:val="0029386D"/>
    <w:rsid w:val="00294CC1"/>
    <w:rsid w:val="002951A1"/>
    <w:rsid w:val="00295C7A"/>
    <w:rsid w:val="00295F1A"/>
    <w:rsid w:val="002962CE"/>
    <w:rsid w:val="0029636F"/>
    <w:rsid w:val="002968CB"/>
    <w:rsid w:val="00296C43"/>
    <w:rsid w:val="002A05D8"/>
    <w:rsid w:val="002A208E"/>
    <w:rsid w:val="002A2974"/>
    <w:rsid w:val="002A57EB"/>
    <w:rsid w:val="002A66AE"/>
    <w:rsid w:val="002A67B9"/>
    <w:rsid w:val="002A7A47"/>
    <w:rsid w:val="002B1BD2"/>
    <w:rsid w:val="002B1FE4"/>
    <w:rsid w:val="002B2259"/>
    <w:rsid w:val="002B28AD"/>
    <w:rsid w:val="002B3E7F"/>
    <w:rsid w:val="002B45A3"/>
    <w:rsid w:val="002B6E89"/>
    <w:rsid w:val="002B7696"/>
    <w:rsid w:val="002B7A9F"/>
    <w:rsid w:val="002C0123"/>
    <w:rsid w:val="002C08B5"/>
    <w:rsid w:val="002C413C"/>
    <w:rsid w:val="002C44FB"/>
    <w:rsid w:val="002C5513"/>
    <w:rsid w:val="002C560E"/>
    <w:rsid w:val="002C5ADD"/>
    <w:rsid w:val="002C5BBF"/>
    <w:rsid w:val="002C5FE5"/>
    <w:rsid w:val="002C6201"/>
    <w:rsid w:val="002C78D4"/>
    <w:rsid w:val="002D099C"/>
    <w:rsid w:val="002D0EAC"/>
    <w:rsid w:val="002D12FE"/>
    <w:rsid w:val="002D21C0"/>
    <w:rsid w:val="002D26B7"/>
    <w:rsid w:val="002D306A"/>
    <w:rsid w:val="002D3CC8"/>
    <w:rsid w:val="002D3D01"/>
    <w:rsid w:val="002D3F02"/>
    <w:rsid w:val="002D5583"/>
    <w:rsid w:val="002D56D0"/>
    <w:rsid w:val="002D6675"/>
    <w:rsid w:val="002D7CE6"/>
    <w:rsid w:val="002E3B0F"/>
    <w:rsid w:val="002E3E3C"/>
    <w:rsid w:val="002E441D"/>
    <w:rsid w:val="002E4769"/>
    <w:rsid w:val="002E52A1"/>
    <w:rsid w:val="002E5EB8"/>
    <w:rsid w:val="002E661F"/>
    <w:rsid w:val="002E6FBD"/>
    <w:rsid w:val="002E7779"/>
    <w:rsid w:val="002F1062"/>
    <w:rsid w:val="002F19BF"/>
    <w:rsid w:val="002F1C43"/>
    <w:rsid w:val="002F36A6"/>
    <w:rsid w:val="002F3F90"/>
    <w:rsid w:val="002F3FE8"/>
    <w:rsid w:val="002F4C5D"/>
    <w:rsid w:val="002F59E9"/>
    <w:rsid w:val="002F5F65"/>
    <w:rsid w:val="002F61B0"/>
    <w:rsid w:val="002F6291"/>
    <w:rsid w:val="002F6851"/>
    <w:rsid w:val="002F6F2A"/>
    <w:rsid w:val="002F7E3B"/>
    <w:rsid w:val="00300090"/>
    <w:rsid w:val="00300114"/>
    <w:rsid w:val="003001AB"/>
    <w:rsid w:val="00300604"/>
    <w:rsid w:val="00300D10"/>
    <w:rsid w:val="00301845"/>
    <w:rsid w:val="00301A01"/>
    <w:rsid w:val="0030240A"/>
    <w:rsid w:val="003029F9"/>
    <w:rsid w:val="00303429"/>
    <w:rsid w:val="00304BC2"/>
    <w:rsid w:val="00305AB3"/>
    <w:rsid w:val="00306727"/>
    <w:rsid w:val="003071F7"/>
    <w:rsid w:val="00307ED7"/>
    <w:rsid w:val="00307EE8"/>
    <w:rsid w:val="0031030D"/>
    <w:rsid w:val="0031117A"/>
    <w:rsid w:val="003112CC"/>
    <w:rsid w:val="0031199B"/>
    <w:rsid w:val="003124FA"/>
    <w:rsid w:val="003158CC"/>
    <w:rsid w:val="00315986"/>
    <w:rsid w:val="003177D0"/>
    <w:rsid w:val="00320034"/>
    <w:rsid w:val="00320754"/>
    <w:rsid w:val="003214E6"/>
    <w:rsid w:val="00321FCA"/>
    <w:rsid w:val="0032295C"/>
    <w:rsid w:val="00322A11"/>
    <w:rsid w:val="00322AEE"/>
    <w:rsid w:val="00323A4F"/>
    <w:rsid w:val="003250E5"/>
    <w:rsid w:val="003252CD"/>
    <w:rsid w:val="00325B9D"/>
    <w:rsid w:val="00325F04"/>
    <w:rsid w:val="0032793D"/>
    <w:rsid w:val="0033162B"/>
    <w:rsid w:val="00331FC6"/>
    <w:rsid w:val="0033245A"/>
    <w:rsid w:val="0033271F"/>
    <w:rsid w:val="00332EAE"/>
    <w:rsid w:val="00332F1F"/>
    <w:rsid w:val="0033338B"/>
    <w:rsid w:val="003339E7"/>
    <w:rsid w:val="0033456F"/>
    <w:rsid w:val="00334D43"/>
    <w:rsid w:val="00335C88"/>
    <w:rsid w:val="00336084"/>
    <w:rsid w:val="0033669C"/>
    <w:rsid w:val="00336938"/>
    <w:rsid w:val="00336942"/>
    <w:rsid w:val="003415AA"/>
    <w:rsid w:val="00341C2B"/>
    <w:rsid w:val="00341CC9"/>
    <w:rsid w:val="00345696"/>
    <w:rsid w:val="003462A9"/>
    <w:rsid w:val="00346656"/>
    <w:rsid w:val="00350824"/>
    <w:rsid w:val="00350B3E"/>
    <w:rsid w:val="00350E38"/>
    <w:rsid w:val="00351AB6"/>
    <w:rsid w:val="00351DF2"/>
    <w:rsid w:val="00352B9E"/>
    <w:rsid w:val="00352BCB"/>
    <w:rsid w:val="00352D47"/>
    <w:rsid w:val="0035380E"/>
    <w:rsid w:val="00353905"/>
    <w:rsid w:val="00353C86"/>
    <w:rsid w:val="00353D44"/>
    <w:rsid w:val="003540FA"/>
    <w:rsid w:val="003577CD"/>
    <w:rsid w:val="003606D9"/>
    <w:rsid w:val="003608FD"/>
    <w:rsid w:val="00360C09"/>
    <w:rsid w:val="00360E3B"/>
    <w:rsid w:val="0036147E"/>
    <w:rsid w:val="00361DBE"/>
    <w:rsid w:val="00362104"/>
    <w:rsid w:val="00365A10"/>
    <w:rsid w:val="00365E14"/>
    <w:rsid w:val="00367B2E"/>
    <w:rsid w:val="00367CBA"/>
    <w:rsid w:val="0037046E"/>
    <w:rsid w:val="00371482"/>
    <w:rsid w:val="00371C3E"/>
    <w:rsid w:val="00372BD2"/>
    <w:rsid w:val="00373561"/>
    <w:rsid w:val="00373D69"/>
    <w:rsid w:val="0037404F"/>
    <w:rsid w:val="00375DDD"/>
    <w:rsid w:val="003777CC"/>
    <w:rsid w:val="00380903"/>
    <w:rsid w:val="00382A00"/>
    <w:rsid w:val="00383820"/>
    <w:rsid w:val="00384953"/>
    <w:rsid w:val="00384BF8"/>
    <w:rsid w:val="0038553F"/>
    <w:rsid w:val="00385A7D"/>
    <w:rsid w:val="00385E4B"/>
    <w:rsid w:val="00386049"/>
    <w:rsid w:val="003865E2"/>
    <w:rsid w:val="00386853"/>
    <w:rsid w:val="0038760F"/>
    <w:rsid w:val="00387A7F"/>
    <w:rsid w:val="00387B67"/>
    <w:rsid w:val="00387DCE"/>
    <w:rsid w:val="00387EE1"/>
    <w:rsid w:val="0039031A"/>
    <w:rsid w:val="00390717"/>
    <w:rsid w:val="0039075E"/>
    <w:rsid w:val="00392485"/>
    <w:rsid w:val="00393316"/>
    <w:rsid w:val="00394203"/>
    <w:rsid w:val="00395B11"/>
    <w:rsid w:val="00396098"/>
    <w:rsid w:val="0039718C"/>
    <w:rsid w:val="00397628"/>
    <w:rsid w:val="003A0485"/>
    <w:rsid w:val="003A0CD0"/>
    <w:rsid w:val="003A2CE9"/>
    <w:rsid w:val="003A32D7"/>
    <w:rsid w:val="003A48CC"/>
    <w:rsid w:val="003A598F"/>
    <w:rsid w:val="003A6A17"/>
    <w:rsid w:val="003A793D"/>
    <w:rsid w:val="003B0130"/>
    <w:rsid w:val="003B167B"/>
    <w:rsid w:val="003B2762"/>
    <w:rsid w:val="003B2E27"/>
    <w:rsid w:val="003B4D40"/>
    <w:rsid w:val="003B643B"/>
    <w:rsid w:val="003B66A5"/>
    <w:rsid w:val="003B6EE4"/>
    <w:rsid w:val="003B7600"/>
    <w:rsid w:val="003B7E60"/>
    <w:rsid w:val="003C1BF3"/>
    <w:rsid w:val="003C1C1F"/>
    <w:rsid w:val="003C2C5B"/>
    <w:rsid w:val="003C3A75"/>
    <w:rsid w:val="003C4A33"/>
    <w:rsid w:val="003C4E4E"/>
    <w:rsid w:val="003C5A1B"/>
    <w:rsid w:val="003C62E0"/>
    <w:rsid w:val="003C6CE2"/>
    <w:rsid w:val="003C6E26"/>
    <w:rsid w:val="003C73C3"/>
    <w:rsid w:val="003C7BB9"/>
    <w:rsid w:val="003D016E"/>
    <w:rsid w:val="003D261C"/>
    <w:rsid w:val="003D2AE8"/>
    <w:rsid w:val="003D2CCD"/>
    <w:rsid w:val="003D3BB9"/>
    <w:rsid w:val="003D3EAF"/>
    <w:rsid w:val="003D4B39"/>
    <w:rsid w:val="003D57F4"/>
    <w:rsid w:val="003D7600"/>
    <w:rsid w:val="003E12EF"/>
    <w:rsid w:val="003E2C2A"/>
    <w:rsid w:val="003E3121"/>
    <w:rsid w:val="003E341C"/>
    <w:rsid w:val="003E353B"/>
    <w:rsid w:val="003E3855"/>
    <w:rsid w:val="003E4F4A"/>
    <w:rsid w:val="003E59F6"/>
    <w:rsid w:val="003E7915"/>
    <w:rsid w:val="003E7AAD"/>
    <w:rsid w:val="003E7BFC"/>
    <w:rsid w:val="003F113A"/>
    <w:rsid w:val="003F279C"/>
    <w:rsid w:val="003F2D51"/>
    <w:rsid w:val="003F3466"/>
    <w:rsid w:val="003F383A"/>
    <w:rsid w:val="003F3CB1"/>
    <w:rsid w:val="003F55D8"/>
    <w:rsid w:val="003F6102"/>
    <w:rsid w:val="003F61C7"/>
    <w:rsid w:val="003F6460"/>
    <w:rsid w:val="003F7503"/>
    <w:rsid w:val="004004B0"/>
    <w:rsid w:val="004017F5"/>
    <w:rsid w:val="00406532"/>
    <w:rsid w:val="0040739C"/>
    <w:rsid w:val="0040771F"/>
    <w:rsid w:val="00407804"/>
    <w:rsid w:val="00407B99"/>
    <w:rsid w:val="00410A5D"/>
    <w:rsid w:val="00412A8C"/>
    <w:rsid w:val="00412B8F"/>
    <w:rsid w:val="00413009"/>
    <w:rsid w:val="00413209"/>
    <w:rsid w:val="004141B9"/>
    <w:rsid w:val="00414BBA"/>
    <w:rsid w:val="00415186"/>
    <w:rsid w:val="0041536F"/>
    <w:rsid w:val="00416DB3"/>
    <w:rsid w:val="004202B3"/>
    <w:rsid w:val="004217DA"/>
    <w:rsid w:val="004255AB"/>
    <w:rsid w:val="004259A2"/>
    <w:rsid w:val="00425EAC"/>
    <w:rsid w:val="004267F6"/>
    <w:rsid w:val="00426A07"/>
    <w:rsid w:val="0042760A"/>
    <w:rsid w:val="00427A6F"/>
    <w:rsid w:val="00427FCF"/>
    <w:rsid w:val="00430F86"/>
    <w:rsid w:val="00431E34"/>
    <w:rsid w:val="004337CD"/>
    <w:rsid w:val="004363A2"/>
    <w:rsid w:val="00437534"/>
    <w:rsid w:val="00437BBE"/>
    <w:rsid w:val="00437D6A"/>
    <w:rsid w:val="00441B72"/>
    <w:rsid w:val="00441F98"/>
    <w:rsid w:val="004423E0"/>
    <w:rsid w:val="00442BFE"/>
    <w:rsid w:val="00443A41"/>
    <w:rsid w:val="0044529D"/>
    <w:rsid w:val="004461D2"/>
    <w:rsid w:val="004463C7"/>
    <w:rsid w:val="00446A38"/>
    <w:rsid w:val="00451390"/>
    <w:rsid w:val="004518E8"/>
    <w:rsid w:val="00451B8F"/>
    <w:rsid w:val="00452294"/>
    <w:rsid w:val="0045241B"/>
    <w:rsid w:val="00454588"/>
    <w:rsid w:val="00456C7B"/>
    <w:rsid w:val="00456E9E"/>
    <w:rsid w:val="0046059C"/>
    <w:rsid w:val="004606AD"/>
    <w:rsid w:val="00461552"/>
    <w:rsid w:val="00461A1E"/>
    <w:rsid w:val="00461A92"/>
    <w:rsid w:val="004635D0"/>
    <w:rsid w:val="004643E1"/>
    <w:rsid w:val="004647D6"/>
    <w:rsid w:val="00464B42"/>
    <w:rsid w:val="00465866"/>
    <w:rsid w:val="0046664E"/>
    <w:rsid w:val="004701D8"/>
    <w:rsid w:val="00470B6E"/>
    <w:rsid w:val="00471728"/>
    <w:rsid w:val="00472571"/>
    <w:rsid w:val="00472AC6"/>
    <w:rsid w:val="00474D7E"/>
    <w:rsid w:val="00474EEE"/>
    <w:rsid w:val="00475A94"/>
    <w:rsid w:val="00476E09"/>
    <w:rsid w:val="004775DA"/>
    <w:rsid w:val="004808E4"/>
    <w:rsid w:val="00481F19"/>
    <w:rsid w:val="004820E0"/>
    <w:rsid w:val="00482A42"/>
    <w:rsid w:val="00483514"/>
    <w:rsid w:val="00483641"/>
    <w:rsid w:val="0048534C"/>
    <w:rsid w:val="00485971"/>
    <w:rsid w:val="00485EFD"/>
    <w:rsid w:val="00486E48"/>
    <w:rsid w:val="004874B6"/>
    <w:rsid w:val="004877E6"/>
    <w:rsid w:val="0049109A"/>
    <w:rsid w:val="004919EA"/>
    <w:rsid w:val="00494247"/>
    <w:rsid w:val="004943E6"/>
    <w:rsid w:val="004944CF"/>
    <w:rsid w:val="00496DF8"/>
    <w:rsid w:val="00497F31"/>
    <w:rsid w:val="004A0CA6"/>
    <w:rsid w:val="004A285D"/>
    <w:rsid w:val="004A2B1B"/>
    <w:rsid w:val="004A2BF7"/>
    <w:rsid w:val="004A389C"/>
    <w:rsid w:val="004A41D8"/>
    <w:rsid w:val="004A41E8"/>
    <w:rsid w:val="004A4ADB"/>
    <w:rsid w:val="004A55D0"/>
    <w:rsid w:val="004A6316"/>
    <w:rsid w:val="004A6585"/>
    <w:rsid w:val="004A6E05"/>
    <w:rsid w:val="004A78B7"/>
    <w:rsid w:val="004A7AF5"/>
    <w:rsid w:val="004B0D5F"/>
    <w:rsid w:val="004B10CD"/>
    <w:rsid w:val="004B2D37"/>
    <w:rsid w:val="004B310B"/>
    <w:rsid w:val="004B3120"/>
    <w:rsid w:val="004B466C"/>
    <w:rsid w:val="004B46EA"/>
    <w:rsid w:val="004B4CE9"/>
    <w:rsid w:val="004B5B17"/>
    <w:rsid w:val="004B6A6A"/>
    <w:rsid w:val="004B6E89"/>
    <w:rsid w:val="004B76CC"/>
    <w:rsid w:val="004B79C6"/>
    <w:rsid w:val="004C2978"/>
    <w:rsid w:val="004C29DF"/>
    <w:rsid w:val="004C2B60"/>
    <w:rsid w:val="004C507C"/>
    <w:rsid w:val="004C53F5"/>
    <w:rsid w:val="004C6996"/>
    <w:rsid w:val="004C6E0B"/>
    <w:rsid w:val="004D014D"/>
    <w:rsid w:val="004D0A2E"/>
    <w:rsid w:val="004D17EF"/>
    <w:rsid w:val="004D2D82"/>
    <w:rsid w:val="004D37E7"/>
    <w:rsid w:val="004D452A"/>
    <w:rsid w:val="004D592C"/>
    <w:rsid w:val="004D746D"/>
    <w:rsid w:val="004D7A26"/>
    <w:rsid w:val="004E0040"/>
    <w:rsid w:val="004E0070"/>
    <w:rsid w:val="004E1D80"/>
    <w:rsid w:val="004E326C"/>
    <w:rsid w:val="004E3559"/>
    <w:rsid w:val="004E3E93"/>
    <w:rsid w:val="004E44E3"/>
    <w:rsid w:val="004E48E3"/>
    <w:rsid w:val="004E54DC"/>
    <w:rsid w:val="004E5AF3"/>
    <w:rsid w:val="004E5D94"/>
    <w:rsid w:val="004F0E2C"/>
    <w:rsid w:val="004F0FAA"/>
    <w:rsid w:val="004F10C9"/>
    <w:rsid w:val="004F2025"/>
    <w:rsid w:val="004F2C69"/>
    <w:rsid w:val="004F3220"/>
    <w:rsid w:val="004F34B5"/>
    <w:rsid w:val="004F3C45"/>
    <w:rsid w:val="004F42A0"/>
    <w:rsid w:val="004F49E8"/>
    <w:rsid w:val="004F5690"/>
    <w:rsid w:val="004F6039"/>
    <w:rsid w:val="004F7B20"/>
    <w:rsid w:val="004F7E34"/>
    <w:rsid w:val="00500594"/>
    <w:rsid w:val="005009BA"/>
    <w:rsid w:val="00502331"/>
    <w:rsid w:val="005036B5"/>
    <w:rsid w:val="005037DF"/>
    <w:rsid w:val="0050419E"/>
    <w:rsid w:val="00504411"/>
    <w:rsid w:val="00504F6F"/>
    <w:rsid w:val="0050519D"/>
    <w:rsid w:val="00505ADA"/>
    <w:rsid w:val="00506910"/>
    <w:rsid w:val="00506A5F"/>
    <w:rsid w:val="00506F45"/>
    <w:rsid w:val="00510827"/>
    <w:rsid w:val="00510D5F"/>
    <w:rsid w:val="00511B52"/>
    <w:rsid w:val="00514BC5"/>
    <w:rsid w:val="0051548B"/>
    <w:rsid w:val="0051585D"/>
    <w:rsid w:val="00515931"/>
    <w:rsid w:val="00516F5E"/>
    <w:rsid w:val="005172D6"/>
    <w:rsid w:val="0052002B"/>
    <w:rsid w:val="00520B1A"/>
    <w:rsid w:val="005212C1"/>
    <w:rsid w:val="0052234D"/>
    <w:rsid w:val="0052283C"/>
    <w:rsid w:val="00523F77"/>
    <w:rsid w:val="00527355"/>
    <w:rsid w:val="00527895"/>
    <w:rsid w:val="00527B2A"/>
    <w:rsid w:val="00530B5A"/>
    <w:rsid w:val="0053179E"/>
    <w:rsid w:val="0053311E"/>
    <w:rsid w:val="00533189"/>
    <w:rsid w:val="005332AD"/>
    <w:rsid w:val="00533F7B"/>
    <w:rsid w:val="00534402"/>
    <w:rsid w:val="00534DB6"/>
    <w:rsid w:val="00535797"/>
    <w:rsid w:val="00537430"/>
    <w:rsid w:val="005403BE"/>
    <w:rsid w:val="00541003"/>
    <w:rsid w:val="00541595"/>
    <w:rsid w:val="00541BCF"/>
    <w:rsid w:val="00542647"/>
    <w:rsid w:val="00543862"/>
    <w:rsid w:val="00545E90"/>
    <w:rsid w:val="00546E14"/>
    <w:rsid w:val="00547D41"/>
    <w:rsid w:val="00550857"/>
    <w:rsid w:val="005525BF"/>
    <w:rsid w:val="00552B75"/>
    <w:rsid w:val="00552C80"/>
    <w:rsid w:val="00553842"/>
    <w:rsid w:val="00554114"/>
    <w:rsid w:val="00554585"/>
    <w:rsid w:val="00554BFB"/>
    <w:rsid w:val="00556E66"/>
    <w:rsid w:val="0055784A"/>
    <w:rsid w:val="00557FDD"/>
    <w:rsid w:val="00562594"/>
    <w:rsid w:val="00563173"/>
    <w:rsid w:val="005639BD"/>
    <w:rsid w:val="00563C52"/>
    <w:rsid w:val="0056435F"/>
    <w:rsid w:val="00564C95"/>
    <w:rsid w:val="00564FA4"/>
    <w:rsid w:val="00566806"/>
    <w:rsid w:val="00566917"/>
    <w:rsid w:val="0056794C"/>
    <w:rsid w:val="00570475"/>
    <w:rsid w:val="00570B48"/>
    <w:rsid w:val="0057160E"/>
    <w:rsid w:val="005736FA"/>
    <w:rsid w:val="00574D43"/>
    <w:rsid w:val="005750CC"/>
    <w:rsid w:val="00576E87"/>
    <w:rsid w:val="005771B1"/>
    <w:rsid w:val="005800DA"/>
    <w:rsid w:val="00581E43"/>
    <w:rsid w:val="00582CD7"/>
    <w:rsid w:val="00583384"/>
    <w:rsid w:val="005833DA"/>
    <w:rsid w:val="0058548E"/>
    <w:rsid w:val="00586068"/>
    <w:rsid w:val="00586A88"/>
    <w:rsid w:val="005876AC"/>
    <w:rsid w:val="00592FC3"/>
    <w:rsid w:val="005935E4"/>
    <w:rsid w:val="00593C83"/>
    <w:rsid w:val="00593FE9"/>
    <w:rsid w:val="0059478D"/>
    <w:rsid w:val="00597A3F"/>
    <w:rsid w:val="005A0945"/>
    <w:rsid w:val="005A137F"/>
    <w:rsid w:val="005A1788"/>
    <w:rsid w:val="005A327B"/>
    <w:rsid w:val="005A364A"/>
    <w:rsid w:val="005A3A6C"/>
    <w:rsid w:val="005A5A69"/>
    <w:rsid w:val="005A646C"/>
    <w:rsid w:val="005A64AC"/>
    <w:rsid w:val="005A6502"/>
    <w:rsid w:val="005A7AA0"/>
    <w:rsid w:val="005B0097"/>
    <w:rsid w:val="005B07FF"/>
    <w:rsid w:val="005B0BBB"/>
    <w:rsid w:val="005B31B4"/>
    <w:rsid w:val="005B396B"/>
    <w:rsid w:val="005B4038"/>
    <w:rsid w:val="005B561D"/>
    <w:rsid w:val="005B566E"/>
    <w:rsid w:val="005B56F2"/>
    <w:rsid w:val="005B65DE"/>
    <w:rsid w:val="005B7587"/>
    <w:rsid w:val="005C086C"/>
    <w:rsid w:val="005C08A8"/>
    <w:rsid w:val="005C1057"/>
    <w:rsid w:val="005C1201"/>
    <w:rsid w:val="005C23E7"/>
    <w:rsid w:val="005C3363"/>
    <w:rsid w:val="005C35A3"/>
    <w:rsid w:val="005C3601"/>
    <w:rsid w:val="005C36ED"/>
    <w:rsid w:val="005C3910"/>
    <w:rsid w:val="005C39E9"/>
    <w:rsid w:val="005C459C"/>
    <w:rsid w:val="005C4EBA"/>
    <w:rsid w:val="005C62EF"/>
    <w:rsid w:val="005C6706"/>
    <w:rsid w:val="005C6E09"/>
    <w:rsid w:val="005C6F0F"/>
    <w:rsid w:val="005C7234"/>
    <w:rsid w:val="005C7A6F"/>
    <w:rsid w:val="005D0BE5"/>
    <w:rsid w:val="005D3207"/>
    <w:rsid w:val="005D4B34"/>
    <w:rsid w:val="005E131F"/>
    <w:rsid w:val="005E19A6"/>
    <w:rsid w:val="005E2166"/>
    <w:rsid w:val="005E38D6"/>
    <w:rsid w:val="005E429C"/>
    <w:rsid w:val="005E4CA2"/>
    <w:rsid w:val="005E573A"/>
    <w:rsid w:val="005E5882"/>
    <w:rsid w:val="005E5C70"/>
    <w:rsid w:val="005E5F59"/>
    <w:rsid w:val="005E62CC"/>
    <w:rsid w:val="005E64B6"/>
    <w:rsid w:val="005E7299"/>
    <w:rsid w:val="005F0A30"/>
    <w:rsid w:val="005F103D"/>
    <w:rsid w:val="005F23D0"/>
    <w:rsid w:val="005F3B30"/>
    <w:rsid w:val="005F3DDE"/>
    <w:rsid w:val="005F3E02"/>
    <w:rsid w:val="005F3E48"/>
    <w:rsid w:val="005F4CD7"/>
    <w:rsid w:val="005F5298"/>
    <w:rsid w:val="005F52BB"/>
    <w:rsid w:val="005F52FE"/>
    <w:rsid w:val="005F5AE0"/>
    <w:rsid w:val="005F5DD5"/>
    <w:rsid w:val="005F6162"/>
    <w:rsid w:val="005F672A"/>
    <w:rsid w:val="00600513"/>
    <w:rsid w:val="00600A61"/>
    <w:rsid w:val="00600EE9"/>
    <w:rsid w:val="00601014"/>
    <w:rsid w:val="00601A2E"/>
    <w:rsid w:val="00601BD9"/>
    <w:rsid w:val="0060400C"/>
    <w:rsid w:val="00605C0E"/>
    <w:rsid w:val="00606773"/>
    <w:rsid w:val="00606C51"/>
    <w:rsid w:val="00607733"/>
    <w:rsid w:val="00610BD7"/>
    <w:rsid w:val="00610E78"/>
    <w:rsid w:val="006111D8"/>
    <w:rsid w:val="006115DF"/>
    <w:rsid w:val="00611EE8"/>
    <w:rsid w:val="006121F7"/>
    <w:rsid w:val="00612B44"/>
    <w:rsid w:val="006153B1"/>
    <w:rsid w:val="00615F93"/>
    <w:rsid w:val="006166C7"/>
    <w:rsid w:val="006171BD"/>
    <w:rsid w:val="00620ADD"/>
    <w:rsid w:val="00620DD7"/>
    <w:rsid w:val="006212C8"/>
    <w:rsid w:val="00621A65"/>
    <w:rsid w:val="00621C63"/>
    <w:rsid w:val="00621F02"/>
    <w:rsid w:val="00622190"/>
    <w:rsid w:val="00622ED4"/>
    <w:rsid w:val="00622FB7"/>
    <w:rsid w:val="00623992"/>
    <w:rsid w:val="00625D87"/>
    <w:rsid w:val="00626028"/>
    <w:rsid w:val="006273F7"/>
    <w:rsid w:val="0063024B"/>
    <w:rsid w:val="00630AC0"/>
    <w:rsid w:val="00630C3B"/>
    <w:rsid w:val="00630FC9"/>
    <w:rsid w:val="00631333"/>
    <w:rsid w:val="00631814"/>
    <w:rsid w:val="006349A2"/>
    <w:rsid w:val="00634A72"/>
    <w:rsid w:val="00635534"/>
    <w:rsid w:val="0063561C"/>
    <w:rsid w:val="006376EB"/>
    <w:rsid w:val="0063777A"/>
    <w:rsid w:val="00637DD4"/>
    <w:rsid w:val="00640DEA"/>
    <w:rsid w:val="00640F08"/>
    <w:rsid w:val="00641B13"/>
    <w:rsid w:val="00641F53"/>
    <w:rsid w:val="0064476B"/>
    <w:rsid w:val="006466D5"/>
    <w:rsid w:val="006476D8"/>
    <w:rsid w:val="00651195"/>
    <w:rsid w:val="0065216C"/>
    <w:rsid w:val="00652D8D"/>
    <w:rsid w:val="006530A0"/>
    <w:rsid w:val="0065443E"/>
    <w:rsid w:val="00654AEF"/>
    <w:rsid w:val="00657216"/>
    <w:rsid w:val="00657DDF"/>
    <w:rsid w:val="006602BD"/>
    <w:rsid w:val="00661F81"/>
    <w:rsid w:val="006621BE"/>
    <w:rsid w:val="0066241C"/>
    <w:rsid w:val="00662A0A"/>
    <w:rsid w:val="00662B03"/>
    <w:rsid w:val="00662D96"/>
    <w:rsid w:val="006636AD"/>
    <w:rsid w:val="00663A78"/>
    <w:rsid w:val="00663FC7"/>
    <w:rsid w:val="006641D8"/>
    <w:rsid w:val="00667796"/>
    <w:rsid w:val="00670E51"/>
    <w:rsid w:val="00675112"/>
    <w:rsid w:val="00675BA1"/>
    <w:rsid w:val="006761B8"/>
    <w:rsid w:val="006767A7"/>
    <w:rsid w:val="00676F0D"/>
    <w:rsid w:val="00676F41"/>
    <w:rsid w:val="006774EE"/>
    <w:rsid w:val="006808B1"/>
    <w:rsid w:val="006822FD"/>
    <w:rsid w:val="00682AD2"/>
    <w:rsid w:val="00682CA8"/>
    <w:rsid w:val="006834FD"/>
    <w:rsid w:val="00684F91"/>
    <w:rsid w:val="006865D1"/>
    <w:rsid w:val="00686BF9"/>
    <w:rsid w:val="00686F28"/>
    <w:rsid w:val="006871E8"/>
    <w:rsid w:val="00691198"/>
    <w:rsid w:val="00691280"/>
    <w:rsid w:val="006928CD"/>
    <w:rsid w:val="00694B4C"/>
    <w:rsid w:val="006951C3"/>
    <w:rsid w:val="006963F9"/>
    <w:rsid w:val="006966D9"/>
    <w:rsid w:val="00696928"/>
    <w:rsid w:val="00696D37"/>
    <w:rsid w:val="00696E32"/>
    <w:rsid w:val="00697E01"/>
    <w:rsid w:val="006A265C"/>
    <w:rsid w:val="006A2B1C"/>
    <w:rsid w:val="006A2D8E"/>
    <w:rsid w:val="006A3970"/>
    <w:rsid w:val="006A4120"/>
    <w:rsid w:val="006A4EF8"/>
    <w:rsid w:val="006A5220"/>
    <w:rsid w:val="006A54BB"/>
    <w:rsid w:val="006A55A2"/>
    <w:rsid w:val="006A561C"/>
    <w:rsid w:val="006A5CAD"/>
    <w:rsid w:val="006A72DA"/>
    <w:rsid w:val="006A7441"/>
    <w:rsid w:val="006B0F13"/>
    <w:rsid w:val="006B2BF6"/>
    <w:rsid w:val="006B34B2"/>
    <w:rsid w:val="006B3A6B"/>
    <w:rsid w:val="006C00EF"/>
    <w:rsid w:val="006C2152"/>
    <w:rsid w:val="006C2B41"/>
    <w:rsid w:val="006C2B79"/>
    <w:rsid w:val="006C5393"/>
    <w:rsid w:val="006C62F3"/>
    <w:rsid w:val="006C6C69"/>
    <w:rsid w:val="006D041E"/>
    <w:rsid w:val="006D172A"/>
    <w:rsid w:val="006D1E6A"/>
    <w:rsid w:val="006D2473"/>
    <w:rsid w:val="006D4D94"/>
    <w:rsid w:val="006D4EA4"/>
    <w:rsid w:val="006D79A6"/>
    <w:rsid w:val="006E1A43"/>
    <w:rsid w:val="006E26AC"/>
    <w:rsid w:val="006E33E7"/>
    <w:rsid w:val="006E34A8"/>
    <w:rsid w:val="006E37C1"/>
    <w:rsid w:val="006E3DF7"/>
    <w:rsid w:val="006E3F2D"/>
    <w:rsid w:val="006E3F4B"/>
    <w:rsid w:val="006E42E8"/>
    <w:rsid w:val="006E4C4D"/>
    <w:rsid w:val="006E5B55"/>
    <w:rsid w:val="006E69F8"/>
    <w:rsid w:val="006E6CEB"/>
    <w:rsid w:val="006E79BE"/>
    <w:rsid w:val="006E7A80"/>
    <w:rsid w:val="006E7E03"/>
    <w:rsid w:val="006F1FAA"/>
    <w:rsid w:val="006F20B3"/>
    <w:rsid w:val="006F31A2"/>
    <w:rsid w:val="006F34ED"/>
    <w:rsid w:val="006F3A89"/>
    <w:rsid w:val="006F4879"/>
    <w:rsid w:val="006F55F9"/>
    <w:rsid w:val="006F69D2"/>
    <w:rsid w:val="006F6FA1"/>
    <w:rsid w:val="006F72A9"/>
    <w:rsid w:val="0070113B"/>
    <w:rsid w:val="007024C4"/>
    <w:rsid w:val="007029D0"/>
    <w:rsid w:val="007031B0"/>
    <w:rsid w:val="00703253"/>
    <w:rsid w:val="0070384D"/>
    <w:rsid w:val="00703F8D"/>
    <w:rsid w:val="00704242"/>
    <w:rsid w:val="007051A5"/>
    <w:rsid w:val="007051D8"/>
    <w:rsid w:val="007058D5"/>
    <w:rsid w:val="00705AC7"/>
    <w:rsid w:val="0070649C"/>
    <w:rsid w:val="007066B1"/>
    <w:rsid w:val="0071055A"/>
    <w:rsid w:val="00710FF8"/>
    <w:rsid w:val="00711E8E"/>
    <w:rsid w:val="0071369A"/>
    <w:rsid w:val="007139D1"/>
    <w:rsid w:val="00714840"/>
    <w:rsid w:val="007150B4"/>
    <w:rsid w:val="0071518B"/>
    <w:rsid w:val="0071576C"/>
    <w:rsid w:val="007161A9"/>
    <w:rsid w:val="00720DFD"/>
    <w:rsid w:val="007228C9"/>
    <w:rsid w:val="00724C44"/>
    <w:rsid w:val="00724FC9"/>
    <w:rsid w:val="00725E55"/>
    <w:rsid w:val="00726076"/>
    <w:rsid w:val="00726EBA"/>
    <w:rsid w:val="00726F5C"/>
    <w:rsid w:val="00727AAC"/>
    <w:rsid w:val="007308E2"/>
    <w:rsid w:val="007317BE"/>
    <w:rsid w:val="00731C63"/>
    <w:rsid w:val="00731D91"/>
    <w:rsid w:val="00732F15"/>
    <w:rsid w:val="00733026"/>
    <w:rsid w:val="0073313C"/>
    <w:rsid w:val="00733D60"/>
    <w:rsid w:val="00734A64"/>
    <w:rsid w:val="007350B3"/>
    <w:rsid w:val="00735A8B"/>
    <w:rsid w:val="00736468"/>
    <w:rsid w:val="007364FD"/>
    <w:rsid w:val="00736BEA"/>
    <w:rsid w:val="00737BB2"/>
    <w:rsid w:val="007400C1"/>
    <w:rsid w:val="007400D5"/>
    <w:rsid w:val="00740A9A"/>
    <w:rsid w:val="00741003"/>
    <w:rsid w:val="00741A98"/>
    <w:rsid w:val="007423AC"/>
    <w:rsid w:val="00743501"/>
    <w:rsid w:val="00743B57"/>
    <w:rsid w:val="0074436C"/>
    <w:rsid w:val="007456DF"/>
    <w:rsid w:val="00745AE8"/>
    <w:rsid w:val="00747F79"/>
    <w:rsid w:val="007502C6"/>
    <w:rsid w:val="00750952"/>
    <w:rsid w:val="00750C10"/>
    <w:rsid w:val="007510A0"/>
    <w:rsid w:val="00751C10"/>
    <w:rsid w:val="00752048"/>
    <w:rsid w:val="00754189"/>
    <w:rsid w:val="007559A5"/>
    <w:rsid w:val="00755EA5"/>
    <w:rsid w:val="007560EF"/>
    <w:rsid w:val="00756C19"/>
    <w:rsid w:val="00756E7E"/>
    <w:rsid w:val="00757030"/>
    <w:rsid w:val="00757158"/>
    <w:rsid w:val="00757CB6"/>
    <w:rsid w:val="00757D37"/>
    <w:rsid w:val="00757FEF"/>
    <w:rsid w:val="007614A4"/>
    <w:rsid w:val="0076254C"/>
    <w:rsid w:val="00762F87"/>
    <w:rsid w:val="007633CD"/>
    <w:rsid w:val="00766617"/>
    <w:rsid w:val="007703E0"/>
    <w:rsid w:val="0077167C"/>
    <w:rsid w:val="00771751"/>
    <w:rsid w:val="007720AC"/>
    <w:rsid w:val="00773F22"/>
    <w:rsid w:val="007742C9"/>
    <w:rsid w:val="00774DE7"/>
    <w:rsid w:val="00775289"/>
    <w:rsid w:val="0077539A"/>
    <w:rsid w:val="00776052"/>
    <w:rsid w:val="00776BAB"/>
    <w:rsid w:val="00777365"/>
    <w:rsid w:val="00780066"/>
    <w:rsid w:val="00780D6E"/>
    <w:rsid w:val="00780ECB"/>
    <w:rsid w:val="00782EA2"/>
    <w:rsid w:val="00784A49"/>
    <w:rsid w:val="00785330"/>
    <w:rsid w:val="00786B43"/>
    <w:rsid w:val="00787685"/>
    <w:rsid w:val="00790352"/>
    <w:rsid w:val="0079157A"/>
    <w:rsid w:val="007924E6"/>
    <w:rsid w:val="007926CA"/>
    <w:rsid w:val="00792B1C"/>
    <w:rsid w:val="00793281"/>
    <w:rsid w:val="00793C3D"/>
    <w:rsid w:val="007941B4"/>
    <w:rsid w:val="00794467"/>
    <w:rsid w:val="007957F1"/>
    <w:rsid w:val="0079627E"/>
    <w:rsid w:val="007963ED"/>
    <w:rsid w:val="0079650D"/>
    <w:rsid w:val="00797607"/>
    <w:rsid w:val="00797AB5"/>
    <w:rsid w:val="00797C92"/>
    <w:rsid w:val="007A0AB8"/>
    <w:rsid w:val="007A0AC1"/>
    <w:rsid w:val="007A1156"/>
    <w:rsid w:val="007A2CFB"/>
    <w:rsid w:val="007A3452"/>
    <w:rsid w:val="007A3D5B"/>
    <w:rsid w:val="007A4D9D"/>
    <w:rsid w:val="007A5086"/>
    <w:rsid w:val="007A511F"/>
    <w:rsid w:val="007A5FA0"/>
    <w:rsid w:val="007B0B02"/>
    <w:rsid w:val="007B12BB"/>
    <w:rsid w:val="007B24B8"/>
    <w:rsid w:val="007B50C6"/>
    <w:rsid w:val="007B55FC"/>
    <w:rsid w:val="007B6B21"/>
    <w:rsid w:val="007B73C2"/>
    <w:rsid w:val="007C0C9F"/>
    <w:rsid w:val="007C2324"/>
    <w:rsid w:val="007C3600"/>
    <w:rsid w:val="007C42A4"/>
    <w:rsid w:val="007C5454"/>
    <w:rsid w:val="007C55CB"/>
    <w:rsid w:val="007C5F83"/>
    <w:rsid w:val="007C6354"/>
    <w:rsid w:val="007C6C10"/>
    <w:rsid w:val="007C6E86"/>
    <w:rsid w:val="007D0CC6"/>
    <w:rsid w:val="007D13AA"/>
    <w:rsid w:val="007D1EAC"/>
    <w:rsid w:val="007D210B"/>
    <w:rsid w:val="007D22E1"/>
    <w:rsid w:val="007D23DB"/>
    <w:rsid w:val="007D2F51"/>
    <w:rsid w:val="007D3465"/>
    <w:rsid w:val="007D34AF"/>
    <w:rsid w:val="007D3D0B"/>
    <w:rsid w:val="007D443B"/>
    <w:rsid w:val="007D49D5"/>
    <w:rsid w:val="007D5CED"/>
    <w:rsid w:val="007D6488"/>
    <w:rsid w:val="007D6918"/>
    <w:rsid w:val="007D6F1D"/>
    <w:rsid w:val="007E0149"/>
    <w:rsid w:val="007E01E8"/>
    <w:rsid w:val="007E1271"/>
    <w:rsid w:val="007E279C"/>
    <w:rsid w:val="007E328F"/>
    <w:rsid w:val="007E33FF"/>
    <w:rsid w:val="007E341A"/>
    <w:rsid w:val="007E53D5"/>
    <w:rsid w:val="007E5A71"/>
    <w:rsid w:val="007E6662"/>
    <w:rsid w:val="007E6871"/>
    <w:rsid w:val="007E6BEC"/>
    <w:rsid w:val="007E7058"/>
    <w:rsid w:val="007E751C"/>
    <w:rsid w:val="007F0051"/>
    <w:rsid w:val="007F0DFD"/>
    <w:rsid w:val="007F2510"/>
    <w:rsid w:val="007F3408"/>
    <w:rsid w:val="007F4C33"/>
    <w:rsid w:val="007F612B"/>
    <w:rsid w:val="007F6426"/>
    <w:rsid w:val="007F664E"/>
    <w:rsid w:val="00800FDA"/>
    <w:rsid w:val="00801596"/>
    <w:rsid w:val="008018A6"/>
    <w:rsid w:val="008018FF"/>
    <w:rsid w:val="00801D79"/>
    <w:rsid w:val="00802E44"/>
    <w:rsid w:val="00803DB3"/>
    <w:rsid w:val="00804322"/>
    <w:rsid w:val="00805812"/>
    <w:rsid w:val="00805FB2"/>
    <w:rsid w:val="00806CC1"/>
    <w:rsid w:val="00806ECB"/>
    <w:rsid w:val="008076CF"/>
    <w:rsid w:val="008107F6"/>
    <w:rsid w:val="0081302A"/>
    <w:rsid w:val="008142CD"/>
    <w:rsid w:val="00814950"/>
    <w:rsid w:val="00814BF7"/>
    <w:rsid w:val="008150CC"/>
    <w:rsid w:val="00815797"/>
    <w:rsid w:val="008167ED"/>
    <w:rsid w:val="008170E4"/>
    <w:rsid w:val="00817AA8"/>
    <w:rsid w:val="00820819"/>
    <w:rsid w:val="008210E8"/>
    <w:rsid w:val="0082304A"/>
    <w:rsid w:val="0082367A"/>
    <w:rsid w:val="008238B0"/>
    <w:rsid w:val="00823DE1"/>
    <w:rsid w:val="00823FA2"/>
    <w:rsid w:val="008242B5"/>
    <w:rsid w:val="00825893"/>
    <w:rsid w:val="008259BF"/>
    <w:rsid w:val="00825F75"/>
    <w:rsid w:val="008264DC"/>
    <w:rsid w:val="00826D9F"/>
    <w:rsid w:val="008316D7"/>
    <w:rsid w:val="00831723"/>
    <w:rsid w:val="00832086"/>
    <w:rsid w:val="00832324"/>
    <w:rsid w:val="00833037"/>
    <w:rsid w:val="008337AE"/>
    <w:rsid w:val="00833CE3"/>
    <w:rsid w:val="0083585F"/>
    <w:rsid w:val="00835EB9"/>
    <w:rsid w:val="00837296"/>
    <w:rsid w:val="0084051B"/>
    <w:rsid w:val="00840B0B"/>
    <w:rsid w:val="00841263"/>
    <w:rsid w:val="00841497"/>
    <w:rsid w:val="00841960"/>
    <w:rsid w:val="00842017"/>
    <w:rsid w:val="008421AD"/>
    <w:rsid w:val="0084264E"/>
    <w:rsid w:val="008428D2"/>
    <w:rsid w:val="00842D64"/>
    <w:rsid w:val="00844321"/>
    <w:rsid w:val="00844D12"/>
    <w:rsid w:val="00845267"/>
    <w:rsid w:val="008471CA"/>
    <w:rsid w:val="0084729C"/>
    <w:rsid w:val="00847A36"/>
    <w:rsid w:val="00847B55"/>
    <w:rsid w:val="00850161"/>
    <w:rsid w:val="00854D9F"/>
    <w:rsid w:val="0085642B"/>
    <w:rsid w:val="00856958"/>
    <w:rsid w:val="008572A2"/>
    <w:rsid w:val="0085746F"/>
    <w:rsid w:val="00857B7B"/>
    <w:rsid w:val="008600B5"/>
    <w:rsid w:val="008613FB"/>
    <w:rsid w:val="00861ADD"/>
    <w:rsid w:val="00861D29"/>
    <w:rsid w:val="00862695"/>
    <w:rsid w:val="00864138"/>
    <w:rsid w:val="0086438E"/>
    <w:rsid w:val="00865116"/>
    <w:rsid w:val="00865688"/>
    <w:rsid w:val="00865E36"/>
    <w:rsid w:val="00866F85"/>
    <w:rsid w:val="008674CA"/>
    <w:rsid w:val="00870458"/>
    <w:rsid w:val="00870601"/>
    <w:rsid w:val="008708A5"/>
    <w:rsid w:val="00871D08"/>
    <w:rsid w:val="00872FE5"/>
    <w:rsid w:val="0087331A"/>
    <w:rsid w:val="00873451"/>
    <w:rsid w:val="00873CF5"/>
    <w:rsid w:val="00874848"/>
    <w:rsid w:val="00874856"/>
    <w:rsid w:val="0087498D"/>
    <w:rsid w:val="00874BA7"/>
    <w:rsid w:val="00875F59"/>
    <w:rsid w:val="00880DFA"/>
    <w:rsid w:val="00884215"/>
    <w:rsid w:val="008842F6"/>
    <w:rsid w:val="00884474"/>
    <w:rsid w:val="00884BE9"/>
    <w:rsid w:val="00885CE7"/>
    <w:rsid w:val="00886668"/>
    <w:rsid w:val="008867CA"/>
    <w:rsid w:val="00886B73"/>
    <w:rsid w:val="00887896"/>
    <w:rsid w:val="00893CB5"/>
    <w:rsid w:val="008942BE"/>
    <w:rsid w:val="008942D9"/>
    <w:rsid w:val="00894917"/>
    <w:rsid w:val="00895D77"/>
    <w:rsid w:val="00897A0E"/>
    <w:rsid w:val="008A0075"/>
    <w:rsid w:val="008A0564"/>
    <w:rsid w:val="008A0C3E"/>
    <w:rsid w:val="008A3ACA"/>
    <w:rsid w:val="008A57CB"/>
    <w:rsid w:val="008A5CE1"/>
    <w:rsid w:val="008A642D"/>
    <w:rsid w:val="008A67AD"/>
    <w:rsid w:val="008A6A8E"/>
    <w:rsid w:val="008A6E2A"/>
    <w:rsid w:val="008B0145"/>
    <w:rsid w:val="008B033A"/>
    <w:rsid w:val="008B1757"/>
    <w:rsid w:val="008B1837"/>
    <w:rsid w:val="008B217B"/>
    <w:rsid w:val="008B255F"/>
    <w:rsid w:val="008B30FD"/>
    <w:rsid w:val="008B3B87"/>
    <w:rsid w:val="008B522A"/>
    <w:rsid w:val="008B5323"/>
    <w:rsid w:val="008B7535"/>
    <w:rsid w:val="008B7AEE"/>
    <w:rsid w:val="008C2091"/>
    <w:rsid w:val="008C2585"/>
    <w:rsid w:val="008C3406"/>
    <w:rsid w:val="008C3672"/>
    <w:rsid w:val="008C3DD9"/>
    <w:rsid w:val="008C40E1"/>
    <w:rsid w:val="008C785B"/>
    <w:rsid w:val="008C79D3"/>
    <w:rsid w:val="008D086E"/>
    <w:rsid w:val="008D0C9D"/>
    <w:rsid w:val="008D0CD5"/>
    <w:rsid w:val="008D1426"/>
    <w:rsid w:val="008D16E2"/>
    <w:rsid w:val="008D34EA"/>
    <w:rsid w:val="008D50E7"/>
    <w:rsid w:val="008D5565"/>
    <w:rsid w:val="008D632F"/>
    <w:rsid w:val="008D7218"/>
    <w:rsid w:val="008D74C3"/>
    <w:rsid w:val="008D7609"/>
    <w:rsid w:val="008D79A4"/>
    <w:rsid w:val="008D7C00"/>
    <w:rsid w:val="008E0FF6"/>
    <w:rsid w:val="008E1325"/>
    <w:rsid w:val="008E180F"/>
    <w:rsid w:val="008E2396"/>
    <w:rsid w:val="008E2495"/>
    <w:rsid w:val="008E37B1"/>
    <w:rsid w:val="008E3F14"/>
    <w:rsid w:val="008E4F24"/>
    <w:rsid w:val="008E4F65"/>
    <w:rsid w:val="008E5CD9"/>
    <w:rsid w:val="008E60F6"/>
    <w:rsid w:val="008E6215"/>
    <w:rsid w:val="008E67EA"/>
    <w:rsid w:val="008E69C3"/>
    <w:rsid w:val="008E6AD3"/>
    <w:rsid w:val="008F109F"/>
    <w:rsid w:val="008F181A"/>
    <w:rsid w:val="008F250F"/>
    <w:rsid w:val="008F2833"/>
    <w:rsid w:val="008F2DBA"/>
    <w:rsid w:val="008F398A"/>
    <w:rsid w:val="008F3AA9"/>
    <w:rsid w:val="008F3BAB"/>
    <w:rsid w:val="008F5599"/>
    <w:rsid w:val="008F6052"/>
    <w:rsid w:val="008F61A9"/>
    <w:rsid w:val="008F7321"/>
    <w:rsid w:val="008F7835"/>
    <w:rsid w:val="008F7FAA"/>
    <w:rsid w:val="009019B5"/>
    <w:rsid w:val="00902827"/>
    <w:rsid w:val="009035DE"/>
    <w:rsid w:val="009038AC"/>
    <w:rsid w:val="00903CED"/>
    <w:rsid w:val="009040AA"/>
    <w:rsid w:val="009045D5"/>
    <w:rsid w:val="00904D6A"/>
    <w:rsid w:val="009058E3"/>
    <w:rsid w:val="00905C01"/>
    <w:rsid w:val="0090773A"/>
    <w:rsid w:val="00907ABC"/>
    <w:rsid w:val="00907EF4"/>
    <w:rsid w:val="00910A5D"/>
    <w:rsid w:val="00910CAA"/>
    <w:rsid w:val="00910FD8"/>
    <w:rsid w:val="00911327"/>
    <w:rsid w:val="00911354"/>
    <w:rsid w:val="009122B5"/>
    <w:rsid w:val="00913B9E"/>
    <w:rsid w:val="00913F86"/>
    <w:rsid w:val="009144C1"/>
    <w:rsid w:val="009148E4"/>
    <w:rsid w:val="00914A7E"/>
    <w:rsid w:val="00914AF8"/>
    <w:rsid w:val="00915A6E"/>
    <w:rsid w:val="00915BAA"/>
    <w:rsid w:val="009168E0"/>
    <w:rsid w:val="00916BC6"/>
    <w:rsid w:val="00917189"/>
    <w:rsid w:val="00917318"/>
    <w:rsid w:val="009179A3"/>
    <w:rsid w:val="00917BC7"/>
    <w:rsid w:val="0092128A"/>
    <w:rsid w:val="00921712"/>
    <w:rsid w:val="00922079"/>
    <w:rsid w:val="009224DF"/>
    <w:rsid w:val="00922B27"/>
    <w:rsid w:val="00922F22"/>
    <w:rsid w:val="00923D53"/>
    <w:rsid w:val="009247BB"/>
    <w:rsid w:val="00924C2B"/>
    <w:rsid w:val="00924C53"/>
    <w:rsid w:val="00925C2D"/>
    <w:rsid w:val="009265BA"/>
    <w:rsid w:val="009268F3"/>
    <w:rsid w:val="00927143"/>
    <w:rsid w:val="0093069D"/>
    <w:rsid w:val="0093089B"/>
    <w:rsid w:val="00931511"/>
    <w:rsid w:val="00931B9F"/>
    <w:rsid w:val="009326CB"/>
    <w:rsid w:val="00932DF7"/>
    <w:rsid w:val="00932EDC"/>
    <w:rsid w:val="00932F45"/>
    <w:rsid w:val="009355D6"/>
    <w:rsid w:val="00940139"/>
    <w:rsid w:val="0094076B"/>
    <w:rsid w:val="009417B7"/>
    <w:rsid w:val="00942714"/>
    <w:rsid w:val="00942913"/>
    <w:rsid w:val="00942F34"/>
    <w:rsid w:val="00943282"/>
    <w:rsid w:val="00943DB1"/>
    <w:rsid w:val="00944501"/>
    <w:rsid w:val="00944D6E"/>
    <w:rsid w:val="00945058"/>
    <w:rsid w:val="00945605"/>
    <w:rsid w:val="00945872"/>
    <w:rsid w:val="00945B1C"/>
    <w:rsid w:val="0094660D"/>
    <w:rsid w:val="009467DD"/>
    <w:rsid w:val="0095014C"/>
    <w:rsid w:val="009502B1"/>
    <w:rsid w:val="00950BEE"/>
    <w:rsid w:val="00951927"/>
    <w:rsid w:val="00952FE4"/>
    <w:rsid w:val="00953AE7"/>
    <w:rsid w:val="00953DBE"/>
    <w:rsid w:val="00954868"/>
    <w:rsid w:val="00954C05"/>
    <w:rsid w:val="0095512D"/>
    <w:rsid w:val="009561E4"/>
    <w:rsid w:val="009563C1"/>
    <w:rsid w:val="00956663"/>
    <w:rsid w:val="00956D49"/>
    <w:rsid w:val="0095703B"/>
    <w:rsid w:val="00960088"/>
    <w:rsid w:val="009602A4"/>
    <w:rsid w:val="00961282"/>
    <w:rsid w:val="0096232B"/>
    <w:rsid w:val="00963B2A"/>
    <w:rsid w:val="00964032"/>
    <w:rsid w:val="00964667"/>
    <w:rsid w:val="00966824"/>
    <w:rsid w:val="00967A41"/>
    <w:rsid w:val="009703C5"/>
    <w:rsid w:val="00970EBA"/>
    <w:rsid w:val="009711B9"/>
    <w:rsid w:val="0097130F"/>
    <w:rsid w:val="0097332D"/>
    <w:rsid w:val="00973535"/>
    <w:rsid w:val="00975833"/>
    <w:rsid w:val="00977ACC"/>
    <w:rsid w:val="00977AFC"/>
    <w:rsid w:val="009802D6"/>
    <w:rsid w:val="009806CC"/>
    <w:rsid w:val="00981217"/>
    <w:rsid w:val="00981483"/>
    <w:rsid w:val="00981D49"/>
    <w:rsid w:val="00981FCF"/>
    <w:rsid w:val="00982840"/>
    <w:rsid w:val="00982FC0"/>
    <w:rsid w:val="00983388"/>
    <w:rsid w:val="009834A3"/>
    <w:rsid w:val="00983701"/>
    <w:rsid w:val="00983910"/>
    <w:rsid w:val="0098597A"/>
    <w:rsid w:val="00985E6A"/>
    <w:rsid w:val="0098709C"/>
    <w:rsid w:val="00990958"/>
    <w:rsid w:val="009926A5"/>
    <w:rsid w:val="00993F10"/>
    <w:rsid w:val="009946CB"/>
    <w:rsid w:val="00994AE9"/>
    <w:rsid w:val="00995010"/>
    <w:rsid w:val="00995AD6"/>
    <w:rsid w:val="00995C4F"/>
    <w:rsid w:val="00995D57"/>
    <w:rsid w:val="00997F6B"/>
    <w:rsid w:val="009A1267"/>
    <w:rsid w:val="009A1445"/>
    <w:rsid w:val="009A17BF"/>
    <w:rsid w:val="009A1C15"/>
    <w:rsid w:val="009A2BB9"/>
    <w:rsid w:val="009A3E26"/>
    <w:rsid w:val="009A4FE6"/>
    <w:rsid w:val="009A545F"/>
    <w:rsid w:val="009A68F3"/>
    <w:rsid w:val="009A7447"/>
    <w:rsid w:val="009A7BD5"/>
    <w:rsid w:val="009B249C"/>
    <w:rsid w:val="009B258E"/>
    <w:rsid w:val="009B3BA9"/>
    <w:rsid w:val="009B45BB"/>
    <w:rsid w:val="009B460B"/>
    <w:rsid w:val="009B4968"/>
    <w:rsid w:val="009B52B0"/>
    <w:rsid w:val="009B5E82"/>
    <w:rsid w:val="009B6AF4"/>
    <w:rsid w:val="009B6F7A"/>
    <w:rsid w:val="009B78C9"/>
    <w:rsid w:val="009B7DFB"/>
    <w:rsid w:val="009C0097"/>
    <w:rsid w:val="009C1707"/>
    <w:rsid w:val="009C1CC8"/>
    <w:rsid w:val="009C23E4"/>
    <w:rsid w:val="009C3AF9"/>
    <w:rsid w:val="009C3DB8"/>
    <w:rsid w:val="009C474E"/>
    <w:rsid w:val="009C4765"/>
    <w:rsid w:val="009C4B72"/>
    <w:rsid w:val="009C6376"/>
    <w:rsid w:val="009C6767"/>
    <w:rsid w:val="009C697A"/>
    <w:rsid w:val="009C6EF2"/>
    <w:rsid w:val="009C6FEA"/>
    <w:rsid w:val="009C7F24"/>
    <w:rsid w:val="009D1287"/>
    <w:rsid w:val="009D1C36"/>
    <w:rsid w:val="009D2CDE"/>
    <w:rsid w:val="009D4680"/>
    <w:rsid w:val="009D51BD"/>
    <w:rsid w:val="009D542E"/>
    <w:rsid w:val="009D5640"/>
    <w:rsid w:val="009D586F"/>
    <w:rsid w:val="009D617E"/>
    <w:rsid w:val="009E0B54"/>
    <w:rsid w:val="009E0EE9"/>
    <w:rsid w:val="009E2F28"/>
    <w:rsid w:val="009E4068"/>
    <w:rsid w:val="009E4A41"/>
    <w:rsid w:val="009E5ECE"/>
    <w:rsid w:val="009E6131"/>
    <w:rsid w:val="009E65CA"/>
    <w:rsid w:val="009E67B5"/>
    <w:rsid w:val="009E6DA5"/>
    <w:rsid w:val="009E7966"/>
    <w:rsid w:val="009E7BC9"/>
    <w:rsid w:val="009E7D28"/>
    <w:rsid w:val="009E7F56"/>
    <w:rsid w:val="009F093D"/>
    <w:rsid w:val="009F0D00"/>
    <w:rsid w:val="009F0D56"/>
    <w:rsid w:val="009F0DDB"/>
    <w:rsid w:val="009F1AAC"/>
    <w:rsid w:val="009F3514"/>
    <w:rsid w:val="009F37E1"/>
    <w:rsid w:val="009F3F1E"/>
    <w:rsid w:val="009F53B6"/>
    <w:rsid w:val="009F6473"/>
    <w:rsid w:val="00A0038C"/>
    <w:rsid w:val="00A0174C"/>
    <w:rsid w:val="00A0223A"/>
    <w:rsid w:val="00A025A8"/>
    <w:rsid w:val="00A03D8D"/>
    <w:rsid w:val="00A04B0F"/>
    <w:rsid w:val="00A05071"/>
    <w:rsid w:val="00A05D01"/>
    <w:rsid w:val="00A06476"/>
    <w:rsid w:val="00A066F8"/>
    <w:rsid w:val="00A06CCE"/>
    <w:rsid w:val="00A07436"/>
    <w:rsid w:val="00A101FE"/>
    <w:rsid w:val="00A10269"/>
    <w:rsid w:val="00A11473"/>
    <w:rsid w:val="00A116F3"/>
    <w:rsid w:val="00A15B4B"/>
    <w:rsid w:val="00A16057"/>
    <w:rsid w:val="00A16AA7"/>
    <w:rsid w:val="00A16B48"/>
    <w:rsid w:val="00A20B7E"/>
    <w:rsid w:val="00A20CF7"/>
    <w:rsid w:val="00A2293A"/>
    <w:rsid w:val="00A23249"/>
    <w:rsid w:val="00A2338D"/>
    <w:rsid w:val="00A23462"/>
    <w:rsid w:val="00A2353A"/>
    <w:rsid w:val="00A24A4F"/>
    <w:rsid w:val="00A24FCB"/>
    <w:rsid w:val="00A255D6"/>
    <w:rsid w:val="00A258C7"/>
    <w:rsid w:val="00A25AD7"/>
    <w:rsid w:val="00A25C99"/>
    <w:rsid w:val="00A26696"/>
    <w:rsid w:val="00A26A1F"/>
    <w:rsid w:val="00A26B09"/>
    <w:rsid w:val="00A279F6"/>
    <w:rsid w:val="00A27FE9"/>
    <w:rsid w:val="00A30543"/>
    <w:rsid w:val="00A31973"/>
    <w:rsid w:val="00A32A18"/>
    <w:rsid w:val="00A32BF2"/>
    <w:rsid w:val="00A32C2C"/>
    <w:rsid w:val="00A3335D"/>
    <w:rsid w:val="00A345F3"/>
    <w:rsid w:val="00A34ED9"/>
    <w:rsid w:val="00A350B3"/>
    <w:rsid w:val="00A35C1D"/>
    <w:rsid w:val="00A368B0"/>
    <w:rsid w:val="00A36993"/>
    <w:rsid w:val="00A36CF9"/>
    <w:rsid w:val="00A37B97"/>
    <w:rsid w:val="00A408B3"/>
    <w:rsid w:val="00A40E25"/>
    <w:rsid w:val="00A41641"/>
    <w:rsid w:val="00A423F5"/>
    <w:rsid w:val="00A426A7"/>
    <w:rsid w:val="00A43370"/>
    <w:rsid w:val="00A4534B"/>
    <w:rsid w:val="00A45488"/>
    <w:rsid w:val="00A45559"/>
    <w:rsid w:val="00A458BA"/>
    <w:rsid w:val="00A45A94"/>
    <w:rsid w:val="00A45CC7"/>
    <w:rsid w:val="00A47813"/>
    <w:rsid w:val="00A47A53"/>
    <w:rsid w:val="00A50EC4"/>
    <w:rsid w:val="00A51366"/>
    <w:rsid w:val="00A515FD"/>
    <w:rsid w:val="00A51734"/>
    <w:rsid w:val="00A51C68"/>
    <w:rsid w:val="00A526AF"/>
    <w:rsid w:val="00A52B6A"/>
    <w:rsid w:val="00A52F0C"/>
    <w:rsid w:val="00A53282"/>
    <w:rsid w:val="00A532D5"/>
    <w:rsid w:val="00A54FCB"/>
    <w:rsid w:val="00A55CB2"/>
    <w:rsid w:val="00A55D6F"/>
    <w:rsid w:val="00A5613E"/>
    <w:rsid w:val="00A565F6"/>
    <w:rsid w:val="00A56E9E"/>
    <w:rsid w:val="00A6085B"/>
    <w:rsid w:val="00A6098A"/>
    <w:rsid w:val="00A60BB9"/>
    <w:rsid w:val="00A619F4"/>
    <w:rsid w:val="00A630C7"/>
    <w:rsid w:val="00A63424"/>
    <w:rsid w:val="00A63554"/>
    <w:rsid w:val="00A64788"/>
    <w:rsid w:val="00A64C26"/>
    <w:rsid w:val="00A655E4"/>
    <w:rsid w:val="00A657A3"/>
    <w:rsid w:val="00A662D6"/>
    <w:rsid w:val="00A674FD"/>
    <w:rsid w:val="00A675F2"/>
    <w:rsid w:val="00A703FC"/>
    <w:rsid w:val="00A7058D"/>
    <w:rsid w:val="00A70789"/>
    <w:rsid w:val="00A70F51"/>
    <w:rsid w:val="00A72BEB"/>
    <w:rsid w:val="00A7533F"/>
    <w:rsid w:val="00A75902"/>
    <w:rsid w:val="00A75EA9"/>
    <w:rsid w:val="00A76B9D"/>
    <w:rsid w:val="00A76FE1"/>
    <w:rsid w:val="00A77335"/>
    <w:rsid w:val="00A77750"/>
    <w:rsid w:val="00A777A2"/>
    <w:rsid w:val="00A77D5E"/>
    <w:rsid w:val="00A77D7A"/>
    <w:rsid w:val="00A8004D"/>
    <w:rsid w:val="00A81742"/>
    <w:rsid w:val="00A81C12"/>
    <w:rsid w:val="00A81C96"/>
    <w:rsid w:val="00A825CC"/>
    <w:rsid w:val="00A82675"/>
    <w:rsid w:val="00A84C2D"/>
    <w:rsid w:val="00A85F5E"/>
    <w:rsid w:val="00A86623"/>
    <w:rsid w:val="00A86D66"/>
    <w:rsid w:val="00A92A98"/>
    <w:rsid w:val="00A92E7D"/>
    <w:rsid w:val="00A93269"/>
    <w:rsid w:val="00A93EC7"/>
    <w:rsid w:val="00A952D6"/>
    <w:rsid w:val="00A95D28"/>
    <w:rsid w:val="00A96C76"/>
    <w:rsid w:val="00AA0915"/>
    <w:rsid w:val="00AA09AD"/>
    <w:rsid w:val="00AA1989"/>
    <w:rsid w:val="00AA21D4"/>
    <w:rsid w:val="00AA343E"/>
    <w:rsid w:val="00AA503F"/>
    <w:rsid w:val="00AA52DF"/>
    <w:rsid w:val="00AA56D6"/>
    <w:rsid w:val="00AA62DF"/>
    <w:rsid w:val="00AA75BC"/>
    <w:rsid w:val="00AB0C2C"/>
    <w:rsid w:val="00AB0FA3"/>
    <w:rsid w:val="00AB205F"/>
    <w:rsid w:val="00AB2DE5"/>
    <w:rsid w:val="00AB57BD"/>
    <w:rsid w:val="00AB6E05"/>
    <w:rsid w:val="00AB71C6"/>
    <w:rsid w:val="00AB7C22"/>
    <w:rsid w:val="00AB7D5D"/>
    <w:rsid w:val="00AB7EAE"/>
    <w:rsid w:val="00AC037D"/>
    <w:rsid w:val="00AC0B98"/>
    <w:rsid w:val="00AC0C39"/>
    <w:rsid w:val="00AC0DD1"/>
    <w:rsid w:val="00AC1066"/>
    <w:rsid w:val="00AC11BC"/>
    <w:rsid w:val="00AC12A7"/>
    <w:rsid w:val="00AC153F"/>
    <w:rsid w:val="00AC177C"/>
    <w:rsid w:val="00AC3AD4"/>
    <w:rsid w:val="00AC444F"/>
    <w:rsid w:val="00AC4B91"/>
    <w:rsid w:val="00AC4BB6"/>
    <w:rsid w:val="00AC4C9B"/>
    <w:rsid w:val="00AC605F"/>
    <w:rsid w:val="00AC65E8"/>
    <w:rsid w:val="00AC66CD"/>
    <w:rsid w:val="00AC6C2A"/>
    <w:rsid w:val="00AC6D52"/>
    <w:rsid w:val="00AC765B"/>
    <w:rsid w:val="00AC7B27"/>
    <w:rsid w:val="00AD004A"/>
    <w:rsid w:val="00AD02A2"/>
    <w:rsid w:val="00AD0A4C"/>
    <w:rsid w:val="00AD0A68"/>
    <w:rsid w:val="00AD14ED"/>
    <w:rsid w:val="00AD4319"/>
    <w:rsid w:val="00AD4775"/>
    <w:rsid w:val="00AD6F2C"/>
    <w:rsid w:val="00AE0C58"/>
    <w:rsid w:val="00AE0CCC"/>
    <w:rsid w:val="00AE2021"/>
    <w:rsid w:val="00AE22AC"/>
    <w:rsid w:val="00AE23EE"/>
    <w:rsid w:val="00AE2A75"/>
    <w:rsid w:val="00AE459C"/>
    <w:rsid w:val="00AE5265"/>
    <w:rsid w:val="00AE5691"/>
    <w:rsid w:val="00AE5E2C"/>
    <w:rsid w:val="00AE6C3C"/>
    <w:rsid w:val="00AE781A"/>
    <w:rsid w:val="00AE78BD"/>
    <w:rsid w:val="00AF0073"/>
    <w:rsid w:val="00AF21E7"/>
    <w:rsid w:val="00AF3067"/>
    <w:rsid w:val="00AF3D4F"/>
    <w:rsid w:val="00AF5AE9"/>
    <w:rsid w:val="00AF5C78"/>
    <w:rsid w:val="00AF61E0"/>
    <w:rsid w:val="00AF6415"/>
    <w:rsid w:val="00AF7F8F"/>
    <w:rsid w:val="00B009B6"/>
    <w:rsid w:val="00B030B2"/>
    <w:rsid w:val="00B03164"/>
    <w:rsid w:val="00B03641"/>
    <w:rsid w:val="00B03D67"/>
    <w:rsid w:val="00B0499C"/>
    <w:rsid w:val="00B05133"/>
    <w:rsid w:val="00B05351"/>
    <w:rsid w:val="00B058E9"/>
    <w:rsid w:val="00B05E8D"/>
    <w:rsid w:val="00B069EA"/>
    <w:rsid w:val="00B0711F"/>
    <w:rsid w:val="00B07289"/>
    <w:rsid w:val="00B0728D"/>
    <w:rsid w:val="00B07A3F"/>
    <w:rsid w:val="00B10E3E"/>
    <w:rsid w:val="00B110EB"/>
    <w:rsid w:val="00B11292"/>
    <w:rsid w:val="00B12E79"/>
    <w:rsid w:val="00B1485B"/>
    <w:rsid w:val="00B14A4F"/>
    <w:rsid w:val="00B1544C"/>
    <w:rsid w:val="00B159EC"/>
    <w:rsid w:val="00B17092"/>
    <w:rsid w:val="00B17C46"/>
    <w:rsid w:val="00B20660"/>
    <w:rsid w:val="00B213C7"/>
    <w:rsid w:val="00B21524"/>
    <w:rsid w:val="00B21ACB"/>
    <w:rsid w:val="00B2268B"/>
    <w:rsid w:val="00B249A8"/>
    <w:rsid w:val="00B25360"/>
    <w:rsid w:val="00B25F3A"/>
    <w:rsid w:val="00B262D9"/>
    <w:rsid w:val="00B30C20"/>
    <w:rsid w:val="00B30DD7"/>
    <w:rsid w:val="00B31323"/>
    <w:rsid w:val="00B317AF"/>
    <w:rsid w:val="00B31FBF"/>
    <w:rsid w:val="00B32121"/>
    <w:rsid w:val="00B32937"/>
    <w:rsid w:val="00B34F22"/>
    <w:rsid w:val="00B3561F"/>
    <w:rsid w:val="00B358E4"/>
    <w:rsid w:val="00B35DE0"/>
    <w:rsid w:val="00B35E60"/>
    <w:rsid w:val="00B36411"/>
    <w:rsid w:val="00B378F3"/>
    <w:rsid w:val="00B40293"/>
    <w:rsid w:val="00B4050D"/>
    <w:rsid w:val="00B40BAF"/>
    <w:rsid w:val="00B40CE1"/>
    <w:rsid w:val="00B414DA"/>
    <w:rsid w:val="00B41508"/>
    <w:rsid w:val="00B41ACF"/>
    <w:rsid w:val="00B43388"/>
    <w:rsid w:val="00B4343E"/>
    <w:rsid w:val="00B436A3"/>
    <w:rsid w:val="00B44D91"/>
    <w:rsid w:val="00B45005"/>
    <w:rsid w:val="00B453F1"/>
    <w:rsid w:val="00B455DA"/>
    <w:rsid w:val="00B45CE8"/>
    <w:rsid w:val="00B45E6C"/>
    <w:rsid w:val="00B47131"/>
    <w:rsid w:val="00B50ABA"/>
    <w:rsid w:val="00B52FA3"/>
    <w:rsid w:val="00B573C1"/>
    <w:rsid w:val="00B60C6D"/>
    <w:rsid w:val="00B60F3F"/>
    <w:rsid w:val="00B61B32"/>
    <w:rsid w:val="00B61D74"/>
    <w:rsid w:val="00B63258"/>
    <w:rsid w:val="00B635F5"/>
    <w:rsid w:val="00B63F4B"/>
    <w:rsid w:val="00B64D5C"/>
    <w:rsid w:val="00B66E09"/>
    <w:rsid w:val="00B70068"/>
    <w:rsid w:val="00B715D7"/>
    <w:rsid w:val="00B71764"/>
    <w:rsid w:val="00B71837"/>
    <w:rsid w:val="00B73A9D"/>
    <w:rsid w:val="00B73C16"/>
    <w:rsid w:val="00B74FF8"/>
    <w:rsid w:val="00B75406"/>
    <w:rsid w:val="00B82714"/>
    <w:rsid w:val="00B842FE"/>
    <w:rsid w:val="00B84E5B"/>
    <w:rsid w:val="00B84FBB"/>
    <w:rsid w:val="00B864D5"/>
    <w:rsid w:val="00B8793C"/>
    <w:rsid w:val="00B92419"/>
    <w:rsid w:val="00B9356A"/>
    <w:rsid w:val="00B94C74"/>
    <w:rsid w:val="00B9554E"/>
    <w:rsid w:val="00B95842"/>
    <w:rsid w:val="00B95B8B"/>
    <w:rsid w:val="00B95CE5"/>
    <w:rsid w:val="00B96998"/>
    <w:rsid w:val="00BA01B8"/>
    <w:rsid w:val="00BA1CE1"/>
    <w:rsid w:val="00BA2EAF"/>
    <w:rsid w:val="00BA3810"/>
    <w:rsid w:val="00BA4378"/>
    <w:rsid w:val="00BA4BC6"/>
    <w:rsid w:val="00BA5683"/>
    <w:rsid w:val="00BA6927"/>
    <w:rsid w:val="00BA6E7D"/>
    <w:rsid w:val="00BA789D"/>
    <w:rsid w:val="00BA7CEA"/>
    <w:rsid w:val="00BB02A6"/>
    <w:rsid w:val="00BB0484"/>
    <w:rsid w:val="00BB09F8"/>
    <w:rsid w:val="00BB1731"/>
    <w:rsid w:val="00BB1CBB"/>
    <w:rsid w:val="00BB1ED7"/>
    <w:rsid w:val="00BB2362"/>
    <w:rsid w:val="00BB2850"/>
    <w:rsid w:val="00BB37D8"/>
    <w:rsid w:val="00BB3AD4"/>
    <w:rsid w:val="00BB3AF0"/>
    <w:rsid w:val="00BB4A18"/>
    <w:rsid w:val="00BB7B3F"/>
    <w:rsid w:val="00BC0FFE"/>
    <w:rsid w:val="00BC28D9"/>
    <w:rsid w:val="00BC4A24"/>
    <w:rsid w:val="00BC4C8A"/>
    <w:rsid w:val="00BC4EA0"/>
    <w:rsid w:val="00BC59CB"/>
    <w:rsid w:val="00BC5AFE"/>
    <w:rsid w:val="00BC62F8"/>
    <w:rsid w:val="00BC6A4C"/>
    <w:rsid w:val="00BD0950"/>
    <w:rsid w:val="00BD103B"/>
    <w:rsid w:val="00BD1880"/>
    <w:rsid w:val="00BD2461"/>
    <w:rsid w:val="00BD37AC"/>
    <w:rsid w:val="00BD4047"/>
    <w:rsid w:val="00BD42BB"/>
    <w:rsid w:val="00BD4384"/>
    <w:rsid w:val="00BD44DA"/>
    <w:rsid w:val="00BD53BE"/>
    <w:rsid w:val="00BD59F7"/>
    <w:rsid w:val="00BD7BD7"/>
    <w:rsid w:val="00BE161A"/>
    <w:rsid w:val="00BE24FD"/>
    <w:rsid w:val="00BE4FFE"/>
    <w:rsid w:val="00BE7106"/>
    <w:rsid w:val="00BE7A49"/>
    <w:rsid w:val="00BE7CF9"/>
    <w:rsid w:val="00BE7D6B"/>
    <w:rsid w:val="00BF057E"/>
    <w:rsid w:val="00BF07EA"/>
    <w:rsid w:val="00BF0A01"/>
    <w:rsid w:val="00BF136A"/>
    <w:rsid w:val="00BF27F9"/>
    <w:rsid w:val="00BF32E4"/>
    <w:rsid w:val="00BF375C"/>
    <w:rsid w:val="00BF4357"/>
    <w:rsid w:val="00BF66B3"/>
    <w:rsid w:val="00BF6920"/>
    <w:rsid w:val="00BF7244"/>
    <w:rsid w:val="00BF7619"/>
    <w:rsid w:val="00BF7F25"/>
    <w:rsid w:val="00C0137B"/>
    <w:rsid w:val="00C0154B"/>
    <w:rsid w:val="00C0187B"/>
    <w:rsid w:val="00C01887"/>
    <w:rsid w:val="00C02B2B"/>
    <w:rsid w:val="00C02C56"/>
    <w:rsid w:val="00C04F1E"/>
    <w:rsid w:val="00C05646"/>
    <w:rsid w:val="00C060AD"/>
    <w:rsid w:val="00C06591"/>
    <w:rsid w:val="00C06A5F"/>
    <w:rsid w:val="00C10B8C"/>
    <w:rsid w:val="00C119E8"/>
    <w:rsid w:val="00C12722"/>
    <w:rsid w:val="00C13745"/>
    <w:rsid w:val="00C1508A"/>
    <w:rsid w:val="00C16050"/>
    <w:rsid w:val="00C20C11"/>
    <w:rsid w:val="00C212E3"/>
    <w:rsid w:val="00C21546"/>
    <w:rsid w:val="00C238C0"/>
    <w:rsid w:val="00C248D1"/>
    <w:rsid w:val="00C2519D"/>
    <w:rsid w:val="00C253BC"/>
    <w:rsid w:val="00C261BD"/>
    <w:rsid w:val="00C27F2A"/>
    <w:rsid w:val="00C30B38"/>
    <w:rsid w:val="00C35418"/>
    <w:rsid w:val="00C36A9F"/>
    <w:rsid w:val="00C37E46"/>
    <w:rsid w:val="00C40728"/>
    <w:rsid w:val="00C40E40"/>
    <w:rsid w:val="00C4133D"/>
    <w:rsid w:val="00C41CDF"/>
    <w:rsid w:val="00C4439C"/>
    <w:rsid w:val="00C44DC6"/>
    <w:rsid w:val="00C4574C"/>
    <w:rsid w:val="00C46CE1"/>
    <w:rsid w:val="00C47CA3"/>
    <w:rsid w:val="00C50E24"/>
    <w:rsid w:val="00C50EFC"/>
    <w:rsid w:val="00C5155F"/>
    <w:rsid w:val="00C51993"/>
    <w:rsid w:val="00C51C9E"/>
    <w:rsid w:val="00C52E1B"/>
    <w:rsid w:val="00C53295"/>
    <w:rsid w:val="00C57057"/>
    <w:rsid w:val="00C6059D"/>
    <w:rsid w:val="00C6144F"/>
    <w:rsid w:val="00C61A12"/>
    <w:rsid w:val="00C62622"/>
    <w:rsid w:val="00C63853"/>
    <w:rsid w:val="00C64CA1"/>
    <w:rsid w:val="00C6611F"/>
    <w:rsid w:val="00C67059"/>
    <w:rsid w:val="00C70819"/>
    <w:rsid w:val="00C711CB"/>
    <w:rsid w:val="00C7185E"/>
    <w:rsid w:val="00C72655"/>
    <w:rsid w:val="00C731F9"/>
    <w:rsid w:val="00C73BE1"/>
    <w:rsid w:val="00C748B2"/>
    <w:rsid w:val="00C7543B"/>
    <w:rsid w:val="00C75E5B"/>
    <w:rsid w:val="00C76171"/>
    <w:rsid w:val="00C80F94"/>
    <w:rsid w:val="00C811F9"/>
    <w:rsid w:val="00C82EA6"/>
    <w:rsid w:val="00C83128"/>
    <w:rsid w:val="00C83722"/>
    <w:rsid w:val="00C83DAF"/>
    <w:rsid w:val="00C85526"/>
    <w:rsid w:val="00C86DF7"/>
    <w:rsid w:val="00C87500"/>
    <w:rsid w:val="00C87CC4"/>
    <w:rsid w:val="00C92034"/>
    <w:rsid w:val="00C92932"/>
    <w:rsid w:val="00C92A55"/>
    <w:rsid w:val="00C93495"/>
    <w:rsid w:val="00C93564"/>
    <w:rsid w:val="00C94B5D"/>
    <w:rsid w:val="00C94E7F"/>
    <w:rsid w:val="00C9546E"/>
    <w:rsid w:val="00C95518"/>
    <w:rsid w:val="00C95548"/>
    <w:rsid w:val="00C959F5"/>
    <w:rsid w:val="00C968DE"/>
    <w:rsid w:val="00CA02DF"/>
    <w:rsid w:val="00CA1CA7"/>
    <w:rsid w:val="00CA2A81"/>
    <w:rsid w:val="00CA4278"/>
    <w:rsid w:val="00CA4E5F"/>
    <w:rsid w:val="00CA512A"/>
    <w:rsid w:val="00CA56A5"/>
    <w:rsid w:val="00CA57CF"/>
    <w:rsid w:val="00CA62EF"/>
    <w:rsid w:val="00CA6A6D"/>
    <w:rsid w:val="00CA711F"/>
    <w:rsid w:val="00CA7839"/>
    <w:rsid w:val="00CA785F"/>
    <w:rsid w:val="00CA7D39"/>
    <w:rsid w:val="00CB1AA8"/>
    <w:rsid w:val="00CB1E8A"/>
    <w:rsid w:val="00CB20FA"/>
    <w:rsid w:val="00CB2498"/>
    <w:rsid w:val="00CB2576"/>
    <w:rsid w:val="00CB38B4"/>
    <w:rsid w:val="00CB52F3"/>
    <w:rsid w:val="00CB63E1"/>
    <w:rsid w:val="00CB6858"/>
    <w:rsid w:val="00CB69EF"/>
    <w:rsid w:val="00CB6CE6"/>
    <w:rsid w:val="00CB760B"/>
    <w:rsid w:val="00CB78DF"/>
    <w:rsid w:val="00CB7D08"/>
    <w:rsid w:val="00CC02B9"/>
    <w:rsid w:val="00CC136B"/>
    <w:rsid w:val="00CC1F16"/>
    <w:rsid w:val="00CC2BA8"/>
    <w:rsid w:val="00CC2C27"/>
    <w:rsid w:val="00CC42DA"/>
    <w:rsid w:val="00CC4445"/>
    <w:rsid w:val="00CC4C1F"/>
    <w:rsid w:val="00CC535A"/>
    <w:rsid w:val="00CC701C"/>
    <w:rsid w:val="00CC7E0B"/>
    <w:rsid w:val="00CC7FE3"/>
    <w:rsid w:val="00CD0923"/>
    <w:rsid w:val="00CD0A6C"/>
    <w:rsid w:val="00CD1041"/>
    <w:rsid w:val="00CD240B"/>
    <w:rsid w:val="00CD256A"/>
    <w:rsid w:val="00CD407F"/>
    <w:rsid w:val="00CD4532"/>
    <w:rsid w:val="00CD4C48"/>
    <w:rsid w:val="00CD4D49"/>
    <w:rsid w:val="00CD6A7C"/>
    <w:rsid w:val="00CD6B45"/>
    <w:rsid w:val="00CD726D"/>
    <w:rsid w:val="00CD792C"/>
    <w:rsid w:val="00CE08A8"/>
    <w:rsid w:val="00CE08BC"/>
    <w:rsid w:val="00CE1F69"/>
    <w:rsid w:val="00CE2820"/>
    <w:rsid w:val="00CE42A9"/>
    <w:rsid w:val="00CE43DF"/>
    <w:rsid w:val="00CE6261"/>
    <w:rsid w:val="00CE701A"/>
    <w:rsid w:val="00CE7315"/>
    <w:rsid w:val="00CF1262"/>
    <w:rsid w:val="00CF5B84"/>
    <w:rsid w:val="00CF5F86"/>
    <w:rsid w:val="00CF68FC"/>
    <w:rsid w:val="00CF789A"/>
    <w:rsid w:val="00D02277"/>
    <w:rsid w:val="00D043A2"/>
    <w:rsid w:val="00D05012"/>
    <w:rsid w:val="00D05F54"/>
    <w:rsid w:val="00D07228"/>
    <w:rsid w:val="00D106A0"/>
    <w:rsid w:val="00D11500"/>
    <w:rsid w:val="00D11534"/>
    <w:rsid w:val="00D1186B"/>
    <w:rsid w:val="00D13074"/>
    <w:rsid w:val="00D131BA"/>
    <w:rsid w:val="00D135CC"/>
    <w:rsid w:val="00D13A4B"/>
    <w:rsid w:val="00D15EBA"/>
    <w:rsid w:val="00D16666"/>
    <w:rsid w:val="00D16919"/>
    <w:rsid w:val="00D16CDB"/>
    <w:rsid w:val="00D20713"/>
    <w:rsid w:val="00D20B23"/>
    <w:rsid w:val="00D2101F"/>
    <w:rsid w:val="00D210BC"/>
    <w:rsid w:val="00D21ADE"/>
    <w:rsid w:val="00D222E4"/>
    <w:rsid w:val="00D225A9"/>
    <w:rsid w:val="00D22AF0"/>
    <w:rsid w:val="00D22CAF"/>
    <w:rsid w:val="00D24538"/>
    <w:rsid w:val="00D24AF1"/>
    <w:rsid w:val="00D2577D"/>
    <w:rsid w:val="00D26259"/>
    <w:rsid w:val="00D27BE3"/>
    <w:rsid w:val="00D27C99"/>
    <w:rsid w:val="00D3087E"/>
    <w:rsid w:val="00D30C7F"/>
    <w:rsid w:val="00D31577"/>
    <w:rsid w:val="00D32788"/>
    <w:rsid w:val="00D32AFE"/>
    <w:rsid w:val="00D33039"/>
    <w:rsid w:val="00D33083"/>
    <w:rsid w:val="00D3398C"/>
    <w:rsid w:val="00D3467E"/>
    <w:rsid w:val="00D34A19"/>
    <w:rsid w:val="00D36732"/>
    <w:rsid w:val="00D36E17"/>
    <w:rsid w:val="00D379B0"/>
    <w:rsid w:val="00D40317"/>
    <w:rsid w:val="00D42093"/>
    <w:rsid w:val="00D4253B"/>
    <w:rsid w:val="00D42685"/>
    <w:rsid w:val="00D42BED"/>
    <w:rsid w:val="00D44A0A"/>
    <w:rsid w:val="00D4517E"/>
    <w:rsid w:val="00D45E16"/>
    <w:rsid w:val="00D45FA4"/>
    <w:rsid w:val="00D4731E"/>
    <w:rsid w:val="00D4758B"/>
    <w:rsid w:val="00D47B22"/>
    <w:rsid w:val="00D5029C"/>
    <w:rsid w:val="00D50C91"/>
    <w:rsid w:val="00D510E9"/>
    <w:rsid w:val="00D51995"/>
    <w:rsid w:val="00D52768"/>
    <w:rsid w:val="00D52E90"/>
    <w:rsid w:val="00D530AC"/>
    <w:rsid w:val="00D53241"/>
    <w:rsid w:val="00D54562"/>
    <w:rsid w:val="00D54C74"/>
    <w:rsid w:val="00D552CC"/>
    <w:rsid w:val="00D55662"/>
    <w:rsid w:val="00D55921"/>
    <w:rsid w:val="00D56436"/>
    <w:rsid w:val="00D60129"/>
    <w:rsid w:val="00D6099F"/>
    <w:rsid w:val="00D60F60"/>
    <w:rsid w:val="00D611D9"/>
    <w:rsid w:val="00D70677"/>
    <w:rsid w:val="00D71B94"/>
    <w:rsid w:val="00D72385"/>
    <w:rsid w:val="00D725D1"/>
    <w:rsid w:val="00D7283B"/>
    <w:rsid w:val="00D7518F"/>
    <w:rsid w:val="00D752DE"/>
    <w:rsid w:val="00D755D3"/>
    <w:rsid w:val="00D75F74"/>
    <w:rsid w:val="00D76450"/>
    <w:rsid w:val="00D7680D"/>
    <w:rsid w:val="00D769D3"/>
    <w:rsid w:val="00D76CEE"/>
    <w:rsid w:val="00D770EB"/>
    <w:rsid w:val="00D77450"/>
    <w:rsid w:val="00D77878"/>
    <w:rsid w:val="00D77CDC"/>
    <w:rsid w:val="00D80253"/>
    <w:rsid w:val="00D80746"/>
    <w:rsid w:val="00D80CED"/>
    <w:rsid w:val="00D81D96"/>
    <w:rsid w:val="00D8253D"/>
    <w:rsid w:val="00D82B86"/>
    <w:rsid w:val="00D83566"/>
    <w:rsid w:val="00D84296"/>
    <w:rsid w:val="00D846A1"/>
    <w:rsid w:val="00D85283"/>
    <w:rsid w:val="00D85C09"/>
    <w:rsid w:val="00D85DA2"/>
    <w:rsid w:val="00D861FD"/>
    <w:rsid w:val="00D86FD7"/>
    <w:rsid w:val="00D91516"/>
    <w:rsid w:val="00D93185"/>
    <w:rsid w:val="00D948AE"/>
    <w:rsid w:val="00D94ABD"/>
    <w:rsid w:val="00D95397"/>
    <w:rsid w:val="00D97BAC"/>
    <w:rsid w:val="00DA02F8"/>
    <w:rsid w:val="00DA1262"/>
    <w:rsid w:val="00DA1F20"/>
    <w:rsid w:val="00DA2A31"/>
    <w:rsid w:val="00DA2E13"/>
    <w:rsid w:val="00DA417D"/>
    <w:rsid w:val="00DA4246"/>
    <w:rsid w:val="00DA4368"/>
    <w:rsid w:val="00DA5743"/>
    <w:rsid w:val="00DA688B"/>
    <w:rsid w:val="00DA7103"/>
    <w:rsid w:val="00DB0BA9"/>
    <w:rsid w:val="00DB0EC2"/>
    <w:rsid w:val="00DB11F9"/>
    <w:rsid w:val="00DB144A"/>
    <w:rsid w:val="00DB16DC"/>
    <w:rsid w:val="00DB1EAA"/>
    <w:rsid w:val="00DB332B"/>
    <w:rsid w:val="00DB3857"/>
    <w:rsid w:val="00DB516E"/>
    <w:rsid w:val="00DB5180"/>
    <w:rsid w:val="00DB5DAB"/>
    <w:rsid w:val="00DB7820"/>
    <w:rsid w:val="00DC146A"/>
    <w:rsid w:val="00DC2772"/>
    <w:rsid w:val="00DC3D7E"/>
    <w:rsid w:val="00DC3DE0"/>
    <w:rsid w:val="00DC4C39"/>
    <w:rsid w:val="00DC5C3B"/>
    <w:rsid w:val="00DC76BC"/>
    <w:rsid w:val="00DC7B66"/>
    <w:rsid w:val="00DD058C"/>
    <w:rsid w:val="00DD0809"/>
    <w:rsid w:val="00DD08B7"/>
    <w:rsid w:val="00DD2948"/>
    <w:rsid w:val="00DD3631"/>
    <w:rsid w:val="00DD39AB"/>
    <w:rsid w:val="00DD463F"/>
    <w:rsid w:val="00DD48C9"/>
    <w:rsid w:val="00DD5173"/>
    <w:rsid w:val="00DD5715"/>
    <w:rsid w:val="00DD573B"/>
    <w:rsid w:val="00DD5898"/>
    <w:rsid w:val="00DD5D53"/>
    <w:rsid w:val="00DD5D9F"/>
    <w:rsid w:val="00DD60C8"/>
    <w:rsid w:val="00DD6333"/>
    <w:rsid w:val="00DD6400"/>
    <w:rsid w:val="00DD71F8"/>
    <w:rsid w:val="00DD7372"/>
    <w:rsid w:val="00DE09B8"/>
    <w:rsid w:val="00DE0EBF"/>
    <w:rsid w:val="00DE170E"/>
    <w:rsid w:val="00DE174A"/>
    <w:rsid w:val="00DE1A76"/>
    <w:rsid w:val="00DE2EE1"/>
    <w:rsid w:val="00DE2F9F"/>
    <w:rsid w:val="00DE3499"/>
    <w:rsid w:val="00DE34FD"/>
    <w:rsid w:val="00DE3B47"/>
    <w:rsid w:val="00DE43EE"/>
    <w:rsid w:val="00DE49A4"/>
    <w:rsid w:val="00DE51AF"/>
    <w:rsid w:val="00DE667E"/>
    <w:rsid w:val="00DE687C"/>
    <w:rsid w:val="00DF08EE"/>
    <w:rsid w:val="00DF2058"/>
    <w:rsid w:val="00DF2A9F"/>
    <w:rsid w:val="00DF2E9A"/>
    <w:rsid w:val="00DF34DC"/>
    <w:rsid w:val="00DF76FD"/>
    <w:rsid w:val="00E006A0"/>
    <w:rsid w:val="00E0310E"/>
    <w:rsid w:val="00E04E9B"/>
    <w:rsid w:val="00E060A0"/>
    <w:rsid w:val="00E06EC4"/>
    <w:rsid w:val="00E071B1"/>
    <w:rsid w:val="00E07582"/>
    <w:rsid w:val="00E10DCB"/>
    <w:rsid w:val="00E10F6B"/>
    <w:rsid w:val="00E10F80"/>
    <w:rsid w:val="00E11370"/>
    <w:rsid w:val="00E1140C"/>
    <w:rsid w:val="00E115BD"/>
    <w:rsid w:val="00E121C8"/>
    <w:rsid w:val="00E13C9C"/>
    <w:rsid w:val="00E14095"/>
    <w:rsid w:val="00E141C2"/>
    <w:rsid w:val="00E141D1"/>
    <w:rsid w:val="00E14292"/>
    <w:rsid w:val="00E156BA"/>
    <w:rsid w:val="00E16523"/>
    <w:rsid w:val="00E20A20"/>
    <w:rsid w:val="00E20F11"/>
    <w:rsid w:val="00E22E9F"/>
    <w:rsid w:val="00E24BD3"/>
    <w:rsid w:val="00E2629C"/>
    <w:rsid w:val="00E2758D"/>
    <w:rsid w:val="00E27B33"/>
    <w:rsid w:val="00E31AFC"/>
    <w:rsid w:val="00E331CC"/>
    <w:rsid w:val="00E338C2"/>
    <w:rsid w:val="00E341A4"/>
    <w:rsid w:val="00E37BE3"/>
    <w:rsid w:val="00E401F8"/>
    <w:rsid w:val="00E403E9"/>
    <w:rsid w:val="00E41685"/>
    <w:rsid w:val="00E4332B"/>
    <w:rsid w:val="00E43AA7"/>
    <w:rsid w:val="00E4470D"/>
    <w:rsid w:val="00E448A5"/>
    <w:rsid w:val="00E449D0"/>
    <w:rsid w:val="00E45A8F"/>
    <w:rsid w:val="00E45ADB"/>
    <w:rsid w:val="00E45F5B"/>
    <w:rsid w:val="00E460B6"/>
    <w:rsid w:val="00E460C4"/>
    <w:rsid w:val="00E46212"/>
    <w:rsid w:val="00E46D53"/>
    <w:rsid w:val="00E474D4"/>
    <w:rsid w:val="00E50757"/>
    <w:rsid w:val="00E52F86"/>
    <w:rsid w:val="00E530F1"/>
    <w:rsid w:val="00E53D06"/>
    <w:rsid w:val="00E54AA4"/>
    <w:rsid w:val="00E54AE3"/>
    <w:rsid w:val="00E5637A"/>
    <w:rsid w:val="00E56693"/>
    <w:rsid w:val="00E56E29"/>
    <w:rsid w:val="00E573FA"/>
    <w:rsid w:val="00E578F9"/>
    <w:rsid w:val="00E6026D"/>
    <w:rsid w:val="00E60523"/>
    <w:rsid w:val="00E6161B"/>
    <w:rsid w:val="00E6193C"/>
    <w:rsid w:val="00E633A2"/>
    <w:rsid w:val="00E6374A"/>
    <w:rsid w:val="00E63864"/>
    <w:rsid w:val="00E644FE"/>
    <w:rsid w:val="00E66D1E"/>
    <w:rsid w:val="00E70168"/>
    <w:rsid w:val="00E71D3A"/>
    <w:rsid w:val="00E72710"/>
    <w:rsid w:val="00E72B46"/>
    <w:rsid w:val="00E763DB"/>
    <w:rsid w:val="00E77280"/>
    <w:rsid w:val="00E77336"/>
    <w:rsid w:val="00E7754B"/>
    <w:rsid w:val="00E8068E"/>
    <w:rsid w:val="00E80996"/>
    <w:rsid w:val="00E80D8E"/>
    <w:rsid w:val="00E8160E"/>
    <w:rsid w:val="00E81E5E"/>
    <w:rsid w:val="00E82417"/>
    <w:rsid w:val="00E83B97"/>
    <w:rsid w:val="00E83F6C"/>
    <w:rsid w:val="00E845F4"/>
    <w:rsid w:val="00E84874"/>
    <w:rsid w:val="00E84A6B"/>
    <w:rsid w:val="00E84DE9"/>
    <w:rsid w:val="00E84E30"/>
    <w:rsid w:val="00E8606C"/>
    <w:rsid w:val="00E8647E"/>
    <w:rsid w:val="00E87310"/>
    <w:rsid w:val="00E87B55"/>
    <w:rsid w:val="00E87E62"/>
    <w:rsid w:val="00E87E7F"/>
    <w:rsid w:val="00E9034B"/>
    <w:rsid w:val="00E90C0E"/>
    <w:rsid w:val="00E92184"/>
    <w:rsid w:val="00E92C16"/>
    <w:rsid w:val="00E93A4B"/>
    <w:rsid w:val="00E9486D"/>
    <w:rsid w:val="00E94ECF"/>
    <w:rsid w:val="00E9526E"/>
    <w:rsid w:val="00E962DA"/>
    <w:rsid w:val="00E96E1D"/>
    <w:rsid w:val="00E975D8"/>
    <w:rsid w:val="00E97B0E"/>
    <w:rsid w:val="00E97BB7"/>
    <w:rsid w:val="00EA304A"/>
    <w:rsid w:val="00EA30E2"/>
    <w:rsid w:val="00EA3C4A"/>
    <w:rsid w:val="00EA4077"/>
    <w:rsid w:val="00EA588C"/>
    <w:rsid w:val="00EA6072"/>
    <w:rsid w:val="00EA6185"/>
    <w:rsid w:val="00EB1020"/>
    <w:rsid w:val="00EB1A8F"/>
    <w:rsid w:val="00EB37F7"/>
    <w:rsid w:val="00EB41DF"/>
    <w:rsid w:val="00EB450D"/>
    <w:rsid w:val="00EB4E1E"/>
    <w:rsid w:val="00EB788A"/>
    <w:rsid w:val="00EC0684"/>
    <w:rsid w:val="00EC0B13"/>
    <w:rsid w:val="00EC0D8A"/>
    <w:rsid w:val="00EC0EDA"/>
    <w:rsid w:val="00EC0FCD"/>
    <w:rsid w:val="00EC2111"/>
    <w:rsid w:val="00EC33B1"/>
    <w:rsid w:val="00EC3EC3"/>
    <w:rsid w:val="00EC40E5"/>
    <w:rsid w:val="00EC452C"/>
    <w:rsid w:val="00EC47A4"/>
    <w:rsid w:val="00EC4B3E"/>
    <w:rsid w:val="00EC5688"/>
    <w:rsid w:val="00EC758F"/>
    <w:rsid w:val="00EC7C17"/>
    <w:rsid w:val="00ED1986"/>
    <w:rsid w:val="00ED27DF"/>
    <w:rsid w:val="00ED3D14"/>
    <w:rsid w:val="00ED49D6"/>
    <w:rsid w:val="00ED65E9"/>
    <w:rsid w:val="00ED6B1B"/>
    <w:rsid w:val="00ED78BD"/>
    <w:rsid w:val="00EE0821"/>
    <w:rsid w:val="00EE0BBE"/>
    <w:rsid w:val="00EE16B6"/>
    <w:rsid w:val="00EE16C6"/>
    <w:rsid w:val="00EE2049"/>
    <w:rsid w:val="00EE3817"/>
    <w:rsid w:val="00EE3F4D"/>
    <w:rsid w:val="00EE60C7"/>
    <w:rsid w:val="00EE64B7"/>
    <w:rsid w:val="00EE7217"/>
    <w:rsid w:val="00EF07FD"/>
    <w:rsid w:val="00EF118F"/>
    <w:rsid w:val="00EF15D8"/>
    <w:rsid w:val="00EF1C6B"/>
    <w:rsid w:val="00EF3BBC"/>
    <w:rsid w:val="00EF3F36"/>
    <w:rsid w:val="00EF46CD"/>
    <w:rsid w:val="00EF4889"/>
    <w:rsid w:val="00EF5989"/>
    <w:rsid w:val="00EF6553"/>
    <w:rsid w:val="00EF7B88"/>
    <w:rsid w:val="00F00238"/>
    <w:rsid w:val="00F003B2"/>
    <w:rsid w:val="00F01A1A"/>
    <w:rsid w:val="00F025F6"/>
    <w:rsid w:val="00F03665"/>
    <w:rsid w:val="00F04128"/>
    <w:rsid w:val="00F041BD"/>
    <w:rsid w:val="00F06657"/>
    <w:rsid w:val="00F11476"/>
    <w:rsid w:val="00F11BF6"/>
    <w:rsid w:val="00F11CAB"/>
    <w:rsid w:val="00F11F43"/>
    <w:rsid w:val="00F12778"/>
    <w:rsid w:val="00F13383"/>
    <w:rsid w:val="00F1366C"/>
    <w:rsid w:val="00F13819"/>
    <w:rsid w:val="00F13A3E"/>
    <w:rsid w:val="00F13AD0"/>
    <w:rsid w:val="00F1629F"/>
    <w:rsid w:val="00F1662C"/>
    <w:rsid w:val="00F1712B"/>
    <w:rsid w:val="00F2091B"/>
    <w:rsid w:val="00F2166D"/>
    <w:rsid w:val="00F2171F"/>
    <w:rsid w:val="00F2179C"/>
    <w:rsid w:val="00F22FE6"/>
    <w:rsid w:val="00F24168"/>
    <w:rsid w:val="00F26030"/>
    <w:rsid w:val="00F27C2F"/>
    <w:rsid w:val="00F3078D"/>
    <w:rsid w:val="00F30CF4"/>
    <w:rsid w:val="00F31424"/>
    <w:rsid w:val="00F350E1"/>
    <w:rsid w:val="00F35FAC"/>
    <w:rsid w:val="00F3673E"/>
    <w:rsid w:val="00F37A87"/>
    <w:rsid w:val="00F40280"/>
    <w:rsid w:val="00F41147"/>
    <w:rsid w:val="00F419E2"/>
    <w:rsid w:val="00F41E21"/>
    <w:rsid w:val="00F4270A"/>
    <w:rsid w:val="00F42AC9"/>
    <w:rsid w:val="00F42CEF"/>
    <w:rsid w:val="00F4338F"/>
    <w:rsid w:val="00F435AD"/>
    <w:rsid w:val="00F439B9"/>
    <w:rsid w:val="00F43AAD"/>
    <w:rsid w:val="00F43FA5"/>
    <w:rsid w:val="00F44AB9"/>
    <w:rsid w:val="00F462A1"/>
    <w:rsid w:val="00F4655C"/>
    <w:rsid w:val="00F46F34"/>
    <w:rsid w:val="00F47EDE"/>
    <w:rsid w:val="00F52B25"/>
    <w:rsid w:val="00F53626"/>
    <w:rsid w:val="00F53722"/>
    <w:rsid w:val="00F53806"/>
    <w:rsid w:val="00F5464A"/>
    <w:rsid w:val="00F54BE3"/>
    <w:rsid w:val="00F56104"/>
    <w:rsid w:val="00F56BD5"/>
    <w:rsid w:val="00F57C2B"/>
    <w:rsid w:val="00F57FB1"/>
    <w:rsid w:val="00F6067D"/>
    <w:rsid w:val="00F61AC8"/>
    <w:rsid w:val="00F62479"/>
    <w:rsid w:val="00F647B6"/>
    <w:rsid w:val="00F64B80"/>
    <w:rsid w:val="00F650E1"/>
    <w:rsid w:val="00F65AC6"/>
    <w:rsid w:val="00F65F33"/>
    <w:rsid w:val="00F666E6"/>
    <w:rsid w:val="00F66F30"/>
    <w:rsid w:val="00F67839"/>
    <w:rsid w:val="00F70945"/>
    <w:rsid w:val="00F712DD"/>
    <w:rsid w:val="00F72846"/>
    <w:rsid w:val="00F72BB6"/>
    <w:rsid w:val="00F7322E"/>
    <w:rsid w:val="00F744D3"/>
    <w:rsid w:val="00F745CF"/>
    <w:rsid w:val="00F74676"/>
    <w:rsid w:val="00F74863"/>
    <w:rsid w:val="00F74DEA"/>
    <w:rsid w:val="00F751B4"/>
    <w:rsid w:val="00F759C8"/>
    <w:rsid w:val="00F75BF8"/>
    <w:rsid w:val="00F76168"/>
    <w:rsid w:val="00F761CA"/>
    <w:rsid w:val="00F76C05"/>
    <w:rsid w:val="00F76C98"/>
    <w:rsid w:val="00F76CCE"/>
    <w:rsid w:val="00F77087"/>
    <w:rsid w:val="00F80479"/>
    <w:rsid w:val="00F806BA"/>
    <w:rsid w:val="00F816ED"/>
    <w:rsid w:val="00F83D2C"/>
    <w:rsid w:val="00F84D8A"/>
    <w:rsid w:val="00F85B88"/>
    <w:rsid w:val="00F85E02"/>
    <w:rsid w:val="00F85E0E"/>
    <w:rsid w:val="00F865C4"/>
    <w:rsid w:val="00F9078C"/>
    <w:rsid w:val="00F92054"/>
    <w:rsid w:val="00F92B4B"/>
    <w:rsid w:val="00F92B7D"/>
    <w:rsid w:val="00F93AA2"/>
    <w:rsid w:val="00F93D38"/>
    <w:rsid w:val="00F9638E"/>
    <w:rsid w:val="00F9685D"/>
    <w:rsid w:val="00F96F81"/>
    <w:rsid w:val="00F97214"/>
    <w:rsid w:val="00F978B7"/>
    <w:rsid w:val="00FA1A1A"/>
    <w:rsid w:val="00FA1EA8"/>
    <w:rsid w:val="00FA3940"/>
    <w:rsid w:val="00FA56A3"/>
    <w:rsid w:val="00FA65DA"/>
    <w:rsid w:val="00FA66B7"/>
    <w:rsid w:val="00FA6DE5"/>
    <w:rsid w:val="00FA7AC2"/>
    <w:rsid w:val="00FB07BA"/>
    <w:rsid w:val="00FB1824"/>
    <w:rsid w:val="00FB1BA5"/>
    <w:rsid w:val="00FB1E83"/>
    <w:rsid w:val="00FB4087"/>
    <w:rsid w:val="00FB4A29"/>
    <w:rsid w:val="00FB55FB"/>
    <w:rsid w:val="00FB7316"/>
    <w:rsid w:val="00FB7D8B"/>
    <w:rsid w:val="00FC02E7"/>
    <w:rsid w:val="00FC0677"/>
    <w:rsid w:val="00FC094B"/>
    <w:rsid w:val="00FC13C1"/>
    <w:rsid w:val="00FC5226"/>
    <w:rsid w:val="00FC58A7"/>
    <w:rsid w:val="00FC62CD"/>
    <w:rsid w:val="00FC6EB5"/>
    <w:rsid w:val="00FC70E6"/>
    <w:rsid w:val="00FC7309"/>
    <w:rsid w:val="00FD318B"/>
    <w:rsid w:val="00FD38B1"/>
    <w:rsid w:val="00FD49E5"/>
    <w:rsid w:val="00FD505C"/>
    <w:rsid w:val="00FD5357"/>
    <w:rsid w:val="00FD6208"/>
    <w:rsid w:val="00FD7540"/>
    <w:rsid w:val="00FD7717"/>
    <w:rsid w:val="00FD774C"/>
    <w:rsid w:val="00FD7A9F"/>
    <w:rsid w:val="00FD7E44"/>
    <w:rsid w:val="00FD7E66"/>
    <w:rsid w:val="00FE15A6"/>
    <w:rsid w:val="00FE378D"/>
    <w:rsid w:val="00FE3A32"/>
    <w:rsid w:val="00FE42C1"/>
    <w:rsid w:val="00FE482C"/>
    <w:rsid w:val="00FE5175"/>
    <w:rsid w:val="00FE5449"/>
    <w:rsid w:val="00FF0151"/>
    <w:rsid w:val="00FF0A0C"/>
    <w:rsid w:val="00FF0EB8"/>
    <w:rsid w:val="00FF2B6B"/>
    <w:rsid w:val="00FF3079"/>
    <w:rsid w:val="00FF3100"/>
    <w:rsid w:val="00FF37FC"/>
    <w:rsid w:val="00FF3A35"/>
    <w:rsid w:val="00FF490D"/>
    <w:rsid w:val="00FF586F"/>
    <w:rsid w:val="00FF5C52"/>
    <w:rsid w:val="06D30528"/>
    <w:rsid w:val="13EC5A82"/>
    <w:rsid w:val="23A0713B"/>
    <w:rsid w:val="2D517441"/>
    <w:rsid w:val="3C766260"/>
    <w:rsid w:val="3E9B18FC"/>
    <w:rsid w:val="4C3E4060"/>
    <w:rsid w:val="4ED33452"/>
    <w:rsid w:val="51AC1580"/>
    <w:rsid w:val="5B720FCF"/>
    <w:rsid w:val="6C4D61A3"/>
    <w:rsid w:val="6F087862"/>
    <w:rsid w:val="7E353123"/>
    <w:rsid w:val="7FE2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1"/>
    </o:shapelayout>
  </w:shapeDefaults>
  <w:decimalSymbol w:val="."/>
  <w:listSeparator w:val=","/>
  <w14:docId w14:val="72F63F66"/>
  <w15:docId w15:val="{BC451853-5145-4026-B4C7-EE7298C89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algun Gothic" w:hAnsi="Calibri" w:cs="SimSu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/>
    <w:lsdException w:name="Body Text 3" w:semiHidden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81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59B3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0659B3"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0659B3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0659B3"/>
    <w:pPr>
      <w:keepNext/>
      <w:spacing w:before="240" w:after="60" w:line="276" w:lineRule="auto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0659B3"/>
    <w:pPr>
      <w:keepNext/>
      <w:keepLines/>
      <w:spacing w:before="200" w:line="276" w:lineRule="auto"/>
      <w:outlineLvl w:val="4"/>
    </w:pPr>
    <w:rPr>
      <w:rFonts w:ascii="Cambria" w:hAnsi="Cambria" w:cs="Times New Roman"/>
      <w:color w:val="243F60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0659B3"/>
    <w:pPr>
      <w:keepNext/>
      <w:keepLines/>
      <w:spacing w:before="200"/>
      <w:outlineLvl w:val="5"/>
    </w:pPr>
    <w:rPr>
      <w:rFonts w:ascii="Cambria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0659B3"/>
    <w:pPr>
      <w:keepNext/>
      <w:keepLines/>
      <w:spacing w:before="200" w:line="276" w:lineRule="auto"/>
      <w:outlineLvl w:val="6"/>
    </w:pPr>
    <w:rPr>
      <w:rFonts w:ascii="Cambria" w:hAnsi="Cambria" w:cs="Times New Roman"/>
      <w:i/>
      <w:iCs/>
      <w:color w:val="40404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qFormat/>
    <w:rsid w:val="000659B3"/>
    <w:pPr>
      <w:keepNext/>
      <w:keepLines/>
      <w:spacing w:before="200" w:line="276" w:lineRule="auto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0659B3"/>
    <w:pPr>
      <w:keepNext/>
      <w:keepLines/>
      <w:spacing w:before="200" w:line="276" w:lineRule="auto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qFormat/>
    <w:rsid w:val="000659B3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qFormat/>
    <w:rsid w:val="000659B3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0659B3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0659B3"/>
    <w:rPr>
      <w:rFonts w:eastAsia="Times New Roman" w:cs="Vrinda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rsid w:val="000659B3"/>
    <w:rPr>
      <w:rFonts w:ascii="Cambria" w:eastAsia="Times New Roman" w:hAnsi="Cambria"/>
      <w:color w:val="243F60"/>
    </w:rPr>
  </w:style>
  <w:style w:type="character" w:customStyle="1" w:styleId="Heading6Char">
    <w:name w:val="Heading 6 Char"/>
    <w:link w:val="Heading6"/>
    <w:uiPriority w:val="9"/>
    <w:rsid w:val="000659B3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uiPriority w:val="9"/>
    <w:rsid w:val="000659B3"/>
    <w:rPr>
      <w:rFonts w:ascii="Cambria" w:eastAsia="Times New Roman" w:hAnsi="Cambria"/>
      <w:i/>
      <w:iCs/>
      <w:color w:val="404040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0659B3"/>
    <w:rPr>
      <w:rFonts w:ascii="Cambria" w:eastAsia="Times New Roman" w:hAnsi="Cambria"/>
      <w:color w:val="404040"/>
    </w:rPr>
  </w:style>
  <w:style w:type="character" w:customStyle="1" w:styleId="Heading9Char">
    <w:name w:val="Heading 9 Char"/>
    <w:link w:val="Heading9"/>
    <w:uiPriority w:val="9"/>
    <w:semiHidden/>
    <w:rsid w:val="000659B3"/>
    <w:rPr>
      <w:rFonts w:ascii="Cambria" w:eastAsia="Times New Roman" w:hAnsi="Cambria"/>
      <w:i/>
      <w:iCs/>
      <w:color w:val="404040"/>
    </w:rPr>
  </w:style>
  <w:style w:type="character" w:customStyle="1" w:styleId="below-fold">
    <w:name w:val="below-fold"/>
    <w:basedOn w:val="DefaultParagraphFont"/>
    <w:rsid w:val="000659B3"/>
  </w:style>
  <w:style w:type="character" w:customStyle="1" w:styleId="fs0">
    <w:name w:val="fs0"/>
    <w:basedOn w:val="DefaultParagraphFont"/>
    <w:rsid w:val="000659B3"/>
  </w:style>
  <w:style w:type="character" w:customStyle="1" w:styleId="crayon-e">
    <w:name w:val="crayon-e"/>
    <w:basedOn w:val="DefaultParagraphFont"/>
    <w:rsid w:val="000659B3"/>
  </w:style>
  <w:style w:type="character" w:customStyle="1" w:styleId="ls1">
    <w:name w:val="ls1"/>
    <w:basedOn w:val="DefaultParagraphFont"/>
    <w:rsid w:val="000659B3"/>
  </w:style>
  <w:style w:type="character" w:customStyle="1" w:styleId="lsc">
    <w:name w:val="lsc"/>
    <w:basedOn w:val="DefaultParagraphFont"/>
    <w:rsid w:val="000659B3"/>
  </w:style>
  <w:style w:type="character" w:customStyle="1" w:styleId="nowrap">
    <w:name w:val="nowrap"/>
    <w:basedOn w:val="DefaultParagraphFont"/>
    <w:rsid w:val="000659B3"/>
  </w:style>
  <w:style w:type="character" w:customStyle="1" w:styleId="element-citation">
    <w:name w:val="element-citation"/>
    <w:basedOn w:val="DefaultParagraphFont"/>
    <w:rsid w:val="000659B3"/>
  </w:style>
  <w:style w:type="character" w:customStyle="1" w:styleId="apple-style-span">
    <w:name w:val="apple-style-span"/>
    <w:basedOn w:val="DefaultParagraphFont"/>
    <w:rsid w:val="000659B3"/>
  </w:style>
  <w:style w:type="character" w:styleId="Emphasis">
    <w:name w:val="Emphasis"/>
    <w:uiPriority w:val="20"/>
    <w:qFormat/>
    <w:rsid w:val="000659B3"/>
    <w:rPr>
      <w:i/>
      <w:iCs/>
    </w:rPr>
  </w:style>
  <w:style w:type="character" w:customStyle="1" w:styleId="ff1">
    <w:name w:val="ff1"/>
    <w:basedOn w:val="DefaultParagraphFont"/>
    <w:rsid w:val="000659B3"/>
  </w:style>
  <w:style w:type="character" w:customStyle="1" w:styleId="BodyText2Char">
    <w:name w:val="Body Text 2 Char"/>
    <w:link w:val="BodyText2"/>
    <w:rsid w:val="000659B3"/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rsid w:val="000659B3"/>
    <w:pPr>
      <w:spacing w:after="120" w:line="480" w:lineRule="auto"/>
    </w:pPr>
    <w:rPr>
      <w:rFonts w:cs="Times New Roman"/>
    </w:rPr>
  </w:style>
  <w:style w:type="character" w:customStyle="1" w:styleId="dt">
    <w:name w:val="dt"/>
    <w:basedOn w:val="DefaultParagraphFont"/>
    <w:rsid w:val="000659B3"/>
  </w:style>
  <w:style w:type="character" w:customStyle="1" w:styleId="BodyTextIndentChar">
    <w:name w:val="Body Text Indent Char"/>
    <w:link w:val="BodyTextIndent"/>
    <w:uiPriority w:val="99"/>
    <w:semiHidden/>
    <w:rsid w:val="000659B3"/>
    <w:rPr>
      <w:rFonts w:ascii="Times New Roman" w:eastAsia="Times New Roman" w:hAnsi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0659B3"/>
    <w:pPr>
      <w:spacing w:after="120"/>
      <w:ind w:left="360"/>
    </w:pPr>
    <w:rPr>
      <w:rFonts w:cs="Times New Roman"/>
    </w:rPr>
  </w:style>
  <w:style w:type="character" w:customStyle="1" w:styleId="ColorfulGrid-Accent1Char">
    <w:name w:val="Colorful Grid - Accent 1 Char"/>
    <w:link w:val="ColorfulGrid-Accent11"/>
    <w:uiPriority w:val="29"/>
    <w:rsid w:val="000659B3"/>
    <w:rPr>
      <w:i/>
      <w:iCs/>
      <w:color w:val="000000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0659B3"/>
    <w:pPr>
      <w:spacing w:after="200" w:line="276" w:lineRule="auto"/>
    </w:pPr>
    <w:rPr>
      <w:rFonts w:ascii="Calibri" w:eastAsia="Malgun Gothic" w:hAnsi="Calibri" w:cs="Times New Roman"/>
      <w:i/>
      <w:iCs/>
      <w:color w:val="000000"/>
      <w:sz w:val="20"/>
      <w:szCs w:val="20"/>
    </w:rPr>
  </w:style>
  <w:style w:type="character" w:customStyle="1" w:styleId="ref-vol">
    <w:name w:val="ref-vol"/>
    <w:basedOn w:val="DefaultParagraphFont"/>
    <w:rsid w:val="000659B3"/>
  </w:style>
  <w:style w:type="character" w:customStyle="1" w:styleId="crayon-s">
    <w:name w:val="crayon-s"/>
    <w:basedOn w:val="DefaultParagraphFont"/>
    <w:rsid w:val="000659B3"/>
  </w:style>
  <w:style w:type="character" w:styleId="Strong">
    <w:name w:val="Strong"/>
    <w:uiPriority w:val="22"/>
    <w:qFormat/>
    <w:rsid w:val="000659B3"/>
    <w:rPr>
      <w:b/>
      <w:bCs/>
    </w:rPr>
  </w:style>
  <w:style w:type="character" w:customStyle="1" w:styleId="SubtleEmphasis1">
    <w:name w:val="Subtle Emphasis1"/>
    <w:uiPriority w:val="19"/>
    <w:qFormat/>
    <w:rsid w:val="000659B3"/>
    <w:rPr>
      <w:i/>
      <w:iCs/>
      <w:color w:val="808080"/>
    </w:rPr>
  </w:style>
  <w:style w:type="character" w:styleId="HTMLCite">
    <w:name w:val="HTML Cite"/>
    <w:uiPriority w:val="99"/>
    <w:unhideWhenUsed/>
    <w:rsid w:val="000659B3"/>
    <w:rPr>
      <w:i/>
      <w:iCs/>
    </w:rPr>
  </w:style>
  <w:style w:type="character" w:customStyle="1" w:styleId="ls3">
    <w:name w:val="ls3"/>
    <w:basedOn w:val="DefaultParagraphFont"/>
    <w:rsid w:val="000659B3"/>
  </w:style>
  <w:style w:type="character" w:customStyle="1" w:styleId="NormalWebChar">
    <w:name w:val="Normal (Web) Char"/>
    <w:link w:val="NormalWeb"/>
    <w:rsid w:val="000659B3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link w:val="NormalWebChar"/>
    <w:qFormat/>
    <w:rsid w:val="000659B3"/>
    <w:pPr>
      <w:spacing w:before="100" w:beforeAutospacing="1" w:after="100" w:afterAutospacing="1"/>
    </w:pPr>
    <w:rPr>
      <w:rFonts w:cs="Times New Roman"/>
    </w:rPr>
  </w:style>
  <w:style w:type="character" w:customStyle="1" w:styleId="FootnoteTextChar">
    <w:name w:val="Footnote Text Char"/>
    <w:link w:val="FootnoteText"/>
    <w:uiPriority w:val="99"/>
    <w:rsid w:val="000659B3"/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0659B3"/>
    <w:rPr>
      <w:rFonts w:ascii="Calibri" w:hAnsi="Calibri" w:cs="Times New Roman"/>
      <w:sz w:val="20"/>
      <w:szCs w:val="20"/>
    </w:rPr>
  </w:style>
  <w:style w:type="character" w:customStyle="1" w:styleId="a">
    <w:name w:val="_"/>
    <w:basedOn w:val="DefaultParagraphFont"/>
    <w:rsid w:val="000659B3"/>
  </w:style>
  <w:style w:type="character" w:customStyle="1" w:styleId="NoSpacingChar">
    <w:name w:val="No Spacing Char"/>
    <w:link w:val="NoSpacing1"/>
    <w:qFormat/>
    <w:rsid w:val="000659B3"/>
    <w:rPr>
      <w:sz w:val="22"/>
      <w:szCs w:val="22"/>
      <w:lang w:val="en-US" w:eastAsia="en-US" w:bidi="ar-SA"/>
    </w:rPr>
  </w:style>
  <w:style w:type="paragraph" w:customStyle="1" w:styleId="NoSpacing1">
    <w:name w:val="No Spacing1"/>
    <w:link w:val="NoSpacingChar"/>
    <w:qFormat/>
    <w:rsid w:val="000659B3"/>
    <w:rPr>
      <w:sz w:val="22"/>
      <w:szCs w:val="22"/>
    </w:rPr>
  </w:style>
  <w:style w:type="character" w:customStyle="1" w:styleId="SubtitleChar">
    <w:name w:val="Subtitle Char"/>
    <w:link w:val="Subtitle"/>
    <w:uiPriority w:val="11"/>
    <w:rsid w:val="000659B3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59B3"/>
    <w:pPr>
      <w:spacing w:after="200" w:line="276" w:lineRule="auto"/>
    </w:pPr>
    <w:rPr>
      <w:rFonts w:ascii="Cambria" w:hAnsi="Cambria" w:cs="Times New Roman"/>
      <w:i/>
      <w:iCs/>
      <w:color w:val="4F81BD"/>
      <w:spacing w:val="15"/>
    </w:rPr>
  </w:style>
  <w:style w:type="character" w:customStyle="1" w:styleId="st">
    <w:name w:val="st"/>
    <w:basedOn w:val="DefaultParagraphFont"/>
    <w:rsid w:val="000659B3"/>
  </w:style>
  <w:style w:type="character" w:customStyle="1" w:styleId="CommentTextChar">
    <w:name w:val="Comment Text Char"/>
    <w:basedOn w:val="DefaultParagraphFont"/>
    <w:link w:val="CommentText"/>
    <w:uiPriority w:val="99"/>
    <w:rsid w:val="000659B3"/>
  </w:style>
  <w:style w:type="paragraph" w:styleId="CommentText">
    <w:name w:val="annotation text"/>
    <w:basedOn w:val="Normal"/>
    <w:link w:val="CommentTextChar"/>
    <w:uiPriority w:val="99"/>
    <w:rsid w:val="000659B3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sd">
    <w:name w:val="sd"/>
    <w:basedOn w:val="DefaultParagraphFont"/>
    <w:rsid w:val="000659B3"/>
  </w:style>
  <w:style w:type="character" w:customStyle="1" w:styleId="title-text">
    <w:name w:val="title-text"/>
    <w:basedOn w:val="DefaultParagraphFont"/>
    <w:rsid w:val="000659B3"/>
  </w:style>
  <w:style w:type="character" w:customStyle="1" w:styleId="ref-journal">
    <w:name w:val="ref-journal"/>
    <w:basedOn w:val="DefaultParagraphFont"/>
    <w:rsid w:val="000659B3"/>
  </w:style>
  <w:style w:type="character" w:customStyle="1" w:styleId="5yl5">
    <w:name w:val="_5yl5"/>
    <w:basedOn w:val="DefaultParagraphFont"/>
    <w:rsid w:val="000659B3"/>
  </w:style>
  <w:style w:type="character" w:customStyle="1" w:styleId="lookup-resultcontent">
    <w:name w:val="lookup-result__content"/>
    <w:basedOn w:val="DefaultParagraphFont"/>
    <w:rsid w:val="000659B3"/>
  </w:style>
  <w:style w:type="character" w:customStyle="1" w:styleId="ff2">
    <w:name w:val="ff2"/>
    <w:basedOn w:val="DefaultParagraphFont"/>
    <w:rsid w:val="000659B3"/>
  </w:style>
  <w:style w:type="character" w:customStyle="1" w:styleId="mw-headline">
    <w:name w:val="mw-headline"/>
    <w:basedOn w:val="DefaultParagraphFont"/>
    <w:rsid w:val="000659B3"/>
  </w:style>
  <w:style w:type="character" w:customStyle="1" w:styleId="lookup-resulttitle">
    <w:name w:val="lookup-result__title"/>
    <w:basedOn w:val="DefaultParagraphFont"/>
    <w:rsid w:val="000659B3"/>
  </w:style>
  <w:style w:type="character" w:styleId="FollowedHyperlink">
    <w:name w:val="FollowedHyperlink"/>
    <w:uiPriority w:val="99"/>
    <w:rsid w:val="000659B3"/>
    <w:rPr>
      <w:color w:val="800080"/>
      <w:u w:val="single"/>
    </w:rPr>
  </w:style>
  <w:style w:type="character" w:customStyle="1" w:styleId="SubtleReference1">
    <w:name w:val="Subtle Reference1"/>
    <w:uiPriority w:val="31"/>
    <w:qFormat/>
    <w:rsid w:val="000659B3"/>
    <w:rPr>
      <w:smallCaps/>
      <w:color w:val="C0504D"/>
      <w:u w:val="single"/>
    </w:rPr>
  </w:style>
  <w:style w:type="character" w:customStyle="1" w:styleId="BalloonTextChar">
    <w:name w:val="Balloon Text Char"/>
    <w:link w:val="BalloonText"/>
    <w:uiPriority w:val="99"/>
    <w:qFormat/>
    <w:rsid w:val="000659B3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0659B3"/>
    <w:rPr>
      <w:rFonts w:ascii="Tahoma" w:hAnsi="Tahoma" w:cs="Times New Roman"/>
      <w:sz w:val="16"/>
      <w:szCs w:val="16"/>
    </w:rPr>
  </w:style>
  <w:style w:type="character" w:customStyle="1" w:styleId="ls4">
    <w:name w:val="ls4"/>
    <w:basedOn w:val="DefaultParagraphFont"/>
    <w:rsid w:val="000659B3"/>
  </w:style>
  <w:style w:type="character" w:customStyle="1" w:styleId="ls6">
    <w:name w:val="ls6"/>
    <w:basedOn w:val="DefaultParagraphFont"/>
    <w:rsid w:val="000659B3"/>
  </w:style>
  <w:style w:type="character" w:styleId="PageNumber">
    <w:name w:val="page number"/>
    <w:basedOn w:val="DefaultParagraphFont"/>
    <w:qFormat/>
    <w:rsid w:val="000659B3"/>
  </w:style>
  <w:style w:type="character" w:styleId="LineNumber">
    <w:name w:val="line number"/>
    <w:basedOn w:val="DefaultParagraphFont"/>
    <w:uiPriority w:val="99"/>
    <w:unhideWhenUsed/>
    <w:rsid w:val="000659B3"/>
  </w:style>
  <w:style w:type="character" w:customStyle="1" w:styleId="byline-name">
    <w:name w:val="byline-name"/>
    <w:basedOn w:val="DefaultParagraphFont"/>
    <w:rsid w:val="000659B3"/>
  </w:style>
  <w:style w:type="character" w:styleId="EndnoteReference">
    <w:name w:val="endnote reference"/>
    <w:uiPriority w:val="99"/>
    <w:unhideWhenUsed/>
    <w:rsid w:val="000659B3"/>
    <w:rPr>
      <w:vertAlign w:val="superscript"/>
    </w:rPr>
  </w:style>
  <w:style w:type="character" w:customStyle="1" w:styleId="cit">
    <w:name w:val="cit"/>
    <w:basedOn w:val="DefaultParagraphFont"/>
    <w:rsid w:val="000659B3"/>
  </w:style>
  <w:style w:type="character" w:customStyle="1" w:styleId="btn-xs">
    <w:name w:val="btn-xs"/>
    <w:basedOn w:val="DefaultParagraphFont"/>
    <w:rsid w:val="000659B3"/>
  </w:style>
  <w:style w:type="character" w:customStyle="1" w:styleId="HeaderChar">
    <w:name w:val="Header Char"/>
    <w:link w:val="Header"/>
    <w:uiPriority w:val="99"/>
    <w:qFormat/>
    <w:rsid w:val="000659B3"/>
    <w:rPr>
      <w:rFonts w:ascii="Times New Roman" w:eastAsia="Times New Roman" w:hAnsi="Times New Roman"/>
      <w:b/>
      <w:bCs/>
      <w:i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0659B3"/>
    <w:pPr>
      <w:tabs>
        <w:tab w:val="center" w:pos="4680"/>
        <w:tab w:val="right" w:pos="9360"/>
      </w:tabs>
      <w:jc w:val="right"/>
    </w:pPr>
    <w:rPr>
      <w:rFonts w:cs="Times New Roman"/>
      <w:b/>
      <w:bCs/>
      <w:i/>
      <w:sz w:val="22"/>
      <w:szCs w:val="22"/>
      <w:lang w:val="en-GB"/>
    </w:rPr>
  </w:style>
  <w:style w:type="character" w:customStyle="1" w:styleId="mw-editsection-bracket">
    <w:name w:val="mw-editsection-bracket"/>
    <w:basedOn w:val="DefaultParagraphFont"/>
    <w:rsid w:val="000659B3"/>
  </w:style>
  <w:style w:type="character" w:customStyle="1" w:styleId="medium-bold">
    <w:name w:val="medium-bold"/>
    <w:basedOn w:val="DefaultParagraphFont"/>
    <w:rsid w:val="000659B3"/>
  </w:style>
  <w:style w:type="character" w:customStyle="1" w:styleId="BodyText3Char">
    <w:name w:val="Body Text 3 Char"/>
    <w:link w:val="BodyText3"/>
    <w:uiPriority w:val="99"/>
    <w:rsid w:val="000659B3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0659B3"/>
    <w:pPr>
      <w:spacing w:after="120"/>
    </w:pPr>
    <w:rPr>
      <w:rFonts w:cs="Times New Roman"/>
      <w:sz w:val="16"/>
      <w:szCs w:val="16"/>
    </w:rPr>
  </w:style>
  <w:style w:type="character" w:styleId="Hyperlink">
    <w:name w:val="Hyperlink"/>
    <w:uiPriority w:val="99"/>
    <w:unhideWhenUsed/>
    <w:qFormat/>
    <w:rsid w:val="000659B3"/>
    <w:rPr>
      <w:color w:val="0000FF"/>
      <w:u w:val="single"/>
    </w:rPr>
  </w:style>
  <w:style w:type="character" w:customStyle="1" w:styleId="text">
    <w:name w:val="text"/>
    <w:basedOn w:val="DefaultParagraphFont"/>
    <w:rsid w:val="000659B3"/>
  </w:style>
  <w:style w:type="character" w:styleId="CommentReference">
    <w:name w:val="annotation reference"/>
    <w:uiPriority w:val="99"/>
    <w:rsid w:val="000659B3"/>
    <w:rPr>
      <w:sz w:val="16"/>
      <w:szCs w:val="16"/>
    </w:rPr>
  </w:style>
  <w:style w:type="character" w:customStyle="1" w:styleId="CommentSubjectChar">
    <w:name w:val="Comment Subject Char"/>
    <w:link w:val="CommentSubject"/>
    <w:uiPriority w:val="99"/>
    <w:rsid w:val="000659B3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0659B3"/>
    <w:rPr>
      <w:rFonts w:eastAsia="Malgun Gothic" w:cs="Times New Roman"/>
      <w:b/>
      <w:bCs/>
    </w:rPr>
  </w:style>
  <w:style w:type="character" w:customStyle="1" w:styleId="MSGENFONTSTYLENAMETEMPLATEROLENUMBERMSGENFONTSTYLENAMEBYROLETEXT3">
    <w:name w:val="MSG_EN_FONT_STYLE_NAME_TEMPLATE_ROLE_NUMBER MSG_EN_FONT_STYLE_NAME_BY_ROLE_TEXT 3_"/>
    <w:link w:val="MSGENFONTSTYLENAMETEMPLATEROLENUMBERMSGENFONTSTYLENAMEBYROLETEXT30"/>
    <w:locked/>
    <w:rsid w:val="000659B3"/>
    <w:rPr>
      <w:rFonts w:ascii="Arial" w:hAnsi="Arial"/>
      <w:sz w:val="17"/>
      <w:szCs w:val="17"/>
      <w:shd w:val="clear" w:color="auto" w:fill="FFFFFF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0659B3"/>
    <w:pPr>
      <w:widowControl w:val="0"/>
      <w:shd w:val="clear" w:color="auto" w:fill="FFFFFF"/>
      <w:spacing w:before="60" w:after="300" w:line="240" w:lineRule="atLeast"/>
      <w:jc w:val="both"/>
    </w:pPr>
    <w:rPr>
      <w:rFonts w:ascii="Arial" w:eastAsia="Malgun Gothic" w:hAnsi="Arial" w:cs="Times New Roman"/>
      <w:sz w:val="17"/>
      <w:szCs w:val="17"/>
    </w:rPr>
  </w:style>
  <w:style w:type="character" w:customStyle="1" w:styleId="ff4">
    <w:name w:val="ff4"/>
    <w:basedOn w:val="DefaultParagraphFont"/>
    <w:rsid w:val="000659B3"/>
  </w:style>
  <w:style w:type="character" w:customStyle="1" w:styleId="crayon-h">
    <w:name w:val="crayon-h"/>
    <w:basedOn w:val="DefaultParagraphFont"/>
    <w:rsid w:val="000659B3"/>
  </w:style>
  <w:style w:type="character" w:styleId="FootnoteReference">
    <w:name w:val="footnote reference"/>
    <w:uiPriority w:val="99"/>
    <w:unhideWhenUsed/>
    <w:rsid w:val="000659B3"/>
    <w:rPr>
      <w:vertAlign w:val="superscript"/>
    </w:rPr>
  </w:style>
  <w:style w:type="character" w:customStyle="1" w:styleId="fontstyle01">
    <w:name w:val="fontstyle01"/>
    <w:rsid w:val="000659B3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oterChar">
    <w:name w:val="Footer Char"/>
    <w:link w:val="Footer"/>
    <w:uiPriority w:val="99"/>
    <w:qFormat/>
    <w:rsid w:val="000659B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0659B3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c1">
    <w:name w:val="fc1"/>
    <w:basedOn w:val="DefaultParagraphFont"/>
    <w:rsid w:val="000659B3"/>
  </w:style>
  <w:style w:type="character" w:customStyle="1" w:styleId="apple-converted-space">
    <w:name w:val="apple-converted-space"/>
    <w:basedOn w:val="DefaultParagraphFont"/>
    <w:qFormat/>
    <w:rsid w:val="000659B3"/>
  </w:style>
  <w:style w:type="character" w:customStyle="1" w:styleId="tgc">
    <w:name w:val="_tgc"/>
    <w:basedOn w:val="DefaultParagraphFont"/>
    <w:rsid w:val="000659B3"/>
  </w:style>
  <w:style w:type="character" w:customStyle="1" w:styleId="BodyTextChar">
    <w:name w:val="Body Text Char"/>
    <w:link w:val="BodyText"/>
    <w:uiPriority w:val="99"/>
    <w:rsid w:val="000659B3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0659B3"/>
    <w:pPr>
      <w:spacing w:after="120"/>
    </w:pPr>
    <w:rPr>
      <w:rFonts w:cs="Times New Roman"/>
    </w:rPr>
  </w:style>
  <w:style w:type="character" w:customStyle="1" w:styleId="fn">
    <w:name w:val="fn"/>
    <w:basedOn w:val="DefaultParagraphFont"/>
    <w:rsid w:val="000659B3"/>
  </w:style>
  <w:style w:type="character" w:customStyle="1" w:styleId="personname">
    <w:name w:val="person_name"/>
    <w:basedOn w:val="DefaultParagraphFont"/>
    <w:rsid w:val="000659B3"/>
  </w:style>
  <w:style w:type="character" w:customStyle="1" w:styleId="TitleChar">
    <w:name w:val="Title Char"/>
    <w:link w:val="Title"/>
    <w:uiPriority w:val="10"/>
    <w:rsid w:val="000659B3"/>
    <w:rPr>
      <w:rFonts w:ascii="Arial" w:eastAsia="Times New Roman" w:hAnsi="Arial"/>
      <w:b/>
      <w:sz w:val="22"/>
    </w:rPr>
  </w:style>
  <w:style w:type="paragraph" w:styleId="Title">
    <w:name w:val="Title"/>
    <w:basedOn w:val="Normal"/>
    <w:link w:val="TitleChar"/>
    <w:uiPriority w:val="10"/>
    <w:qFormat/>
    <w:rsid w:val="000659B3"/>
    <w:pPr>
      <w:spacing w:line="360" w:lineRule="auto"/>
      <w:jc w:val="center"/>
    </w:pPr>
    <w:rPr>
      <w:rFonts w:ascii="Arial" w:hAnsi="Arial" w:cs="Times New Roman"/>
      <w:b/>
      <w:sz w:val="22"/>
      <w:szCs w:val="20"/>
    </w:rPr>
  </w:style>
  <w:style w:type="character" w:customStyle="1" w:styleId="ls5">
    <w:name w:val="ls5"/>
    <w:basedOn w:val="DefaultParagraphFont"/>
    <w:rsid w:val="000659B3"/>
  </w:style>
  <w:style w:type="character" w:customStyle="1" w:styleId="crayon-o">
    <w:name w:val="crayon-o"/>
    <w:basedOn w:val="DefaultParagraphFont"/>
    <w:rsid w:val="000659B3"/>
  </w:style>
  <w:style w:type="character" w:customStyle="1" w:styleId="crayon-i">
    <w:name w:val="crayon-i"/>
    <w:basedOn w:val="DefaultParagraphFont"/>
    <w:rsid w:val="000659B3"/>
  </w:style>
  <w:style w:type="character" w:customStyle="1" w:styleId="val">
    <w:name w:val="val"/>
    <w:rsid w:val="000659B3"/>
    <w:rPr>
      <w:rFonts w:cs="Times New Roman"/>
    </w:rPr>
  </w:style>
  <w:style w:type="character" w:customStyle="1" w:styleId="PlaceholderText1">
    <w:name w:val="Placeholder Text1"/>
    <w:uiPriority w:val="99"/>
    <w:semiHidden/>
    <w:rsid w:val="000659B3"/>
    <w:rPr>
      <w:color w:val="808080"/>
    </w:rPr>
  </w:style>
  <w:style w:type="character" w:customStyle="1" w:styleId="lrzxr">
    <w:name w:val="lrzxr"/>
    <w:basedOn w:val="DefaultParagraphFont"/>
    <w:rsid w:val="000659B3"/>
  </w:style>
  <w:style w:type="character" w:customStyle="1" w:styleId="EndnoteTextChar">
    <w:name w:val="Endnote Text Char"/>
    <w:link w:val="EndnoteText"/>
    <w:uiPriority w:val="99"/>
    <w:semiHidden/>
    <w:rsid w:val="000659B3"/>
    <w:rPr>
      <w:rFonts w:ascii="Calibri" w:eastAsia="Times New Roman" w:hAnsi="Calibri"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0659B3"/>
    <w:rPr>
      <w:rFonts w:ascii="Calibri" w:hAnsi="Calibri" w:cs="Times New Roman"/>
      <w:sz w:val="20"/>
      <w:szCs w:val="20"/>
    </w:rPr>
  </w:style>
  <w:style w:type="character" w:customStyle="1" w:styleId="medium-normal">
    <w:name w:val="medium-normal"/>
    <w:basedOn w:val="DefaultParagraphFont"/>
    <w:rsid w:val="000659B3"/>
  </w:style>
  <w:style w:type="character" w:customStyle="1" w:styleId="LightShading-Accent2Char">
    <w:name w:val="Light Shading - Accent 2 Char"/>
    <w:link w:val="LightShading-Accent21"/>
    <w:uiPriority w:val="30"/>
    <w:rsid w:val="000659B3"/>
    <w:rPr>
      <w:b/>
      <w:bCs/>
      <w:i/>
      <w:iCs/>
      <w:color w:val="4F81BD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0659B3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Malgun Gothic" w:hAnsi="Calibri" w:cs="Times New Roman"/>
      <w:b/>
      <w:bCs/>
      <w:i/>
      <w:iCs/>
      <w:color w:val="4F81BD"/>
      <w:sz w:val="20"/>
      <w:szCs w:val="20"/>
    </w:rPr>
  </w:style>
  <w:style w:type="character" w:customStyle="1" w:styleId="IntenseEmphasis1">
    <w:name w:val="Intense Emphasis1"/>
    <w:uiPriority w:val="21"/>
    <w:qFormat/>
    <w:rsid w:val="000659B3"/>
    <w:rPr>
      <w:b/>
      <w:bCs/>
      <w:i/>
      <w:iCs/>
      <w:color w:val="4F81BD"/>
    </w:rPr>
  </w:style>
  <w:style w:type="character" w:customStyle="1" w:styleId="IntenseReference1">
    <w:name w:val="Intense Reference1"/>
    <w:uiPriority w:val="32"/>
    <w:qFormat/>
    <w:rsid w:val="000659B3"/>
    <w:rPr>
      <w:b/>
      <w:bCs/>
      <w:smallCaps/>
      <w:color w:val="C0504D"/>
      <w:spacing w:val="5"/>
      <w:u w:val="single"/>
    </w:rPr>
  </w:style>
  <w:style w:type="character" w:customStyle="1" w:styleId="BookTitle1">
    <w:name w:val="Book Title1"/>
    <w:uiPriority w:val="33"/>
    <w:qFormat/>
    <w:rsid w:val="000659B3"/>
    <w:rPr>
      <w:b/>
      <w:bCs/>
      <w:smallCaps/>
      <w:spacing w:val="5"/>
    </w:rPr>
  </w:style>
  <w:style w:type="character" w:customStyle="1" w:styleId="ls2">
    <w:name w:val="ls2"/>
    <w:basedOn w:val="DefaultParagraphFont"/>
    <w:rsid w:val="000659B3"/>
  </w:style>
  <w:style w:type="character" w:customStyle="1" w:styleId="ls7">
    <w:name w:val="ls7"/>
    <w:basedOn w:val="DefaultParagraphFont"/>
    <w:rsid w:val="000659B3"/>
  </w:style>
  <w:style w:type="paragraph" w:customStyle="1" w:styleId="western">
    <w:name w:val="western"/>
    <w:basedOn w:val="Normal"/>
    <w:rsid w:val="000659B3"/>
    <w:pPr>
      <w:spacing w:before="100" w:beforeAutospacing="1" w:after="100" w:afterAutospacing="1"/>
    </w:pPr>
  </w:style>
  <w:style w:type="paragraph" w:customStyle="1" w:styleId="ydp33a50c8msonormal">
    <w:name w:val="ydp33a50c8msonormal"/>
    <w:basedOn w:val="Normal"/>
    <w:rsid w:val="000659B3"/>
    <w:pPr>
      <w:spacing w:before="100" w:beforeAutospacing="1" w:after="100" w:afterAutospacing="1"/>
    </w:pPr>
  </w:style>
  <w:style w:type="paragraph" w:customStyle="1" w:styleId="Style2">
    <w:name w:val="Style2"/>
    <w:basedOn w:val="Normal"/>
    <w:qFormat/>
    <w:rsid w:val="000659B3"/>
    <w:pPr>
      <w:framePr w:wrap="around" w:vAnchor="page" w:hAnchor="page" w:x="3312" w:y="3298"/>
      <w:widowControl w:val="0"/>
      <w:autoSpaceDE w:val="0"/>
      <w:autoSpaceDN w:val="0"/>
      <w:adjustRightInd w:val="0"/>
      <w:jc w:val="both"/>
    </w:pPr>
    <w:rPr>
      <w:rFonts w:eastAsia="Calibri"/>
      <w:color w:val="000000"/>
      <w:spacing w:val="-1"/>
      <w:sz w:val="22"/>
      <w:szCs w:val="22"/>
    </w:rPr>
  </w:style>
  <w:style w:type="paragraph" w:customStyle="1" w:styleId="ydp4310b8c5msonormal">
    <w:name w:val="ydp4310b8c5msonormal"/>
    <w:basedOn w:val="Normal"/>
    <w:rsid w:val="000659B3"/>
    <w:pPr>
      <w:spacing w:before="100" w:beforeAutospacing="1" w:after="100" w:afterAutospacing="1"/>
    </w:pPr>
  </w:style>
  <w:style w:type="paragraph" w:customStyle="1" w:styleId="Default">
    <w:name w:val="Default"/>
    <w:rsid w:val="000659B3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paragraph" w:customStyle="1" w:styleId="page-range">
    <w:name w:val="page-range"/>
    <w:basedOn w:val="Normal"/>
    <w:rsid w:val="000659B3"/>
    <w:pPr>
      <w:spacing w:before="100" w:beforeAutospacing="1" w:after="100" w:afterAutospacing="1"/>
    </w:p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0659B3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ColorfulList-Accent11">
    <w:name w:val="Colorful List - Accent 11"/>
    <w:aliases w:val="Body of text"/>
    <w:basedOn w:val="Normal"/>
    <w:link w:val="ColorfulList-Accent1Char"/>
    <w:uiPriority w:val="34"/>
    <w:qFormat/>
    <w:rsid w:val="000659B3"/>
    <w:pPr>
      <w:spacing w:after="160" w:line="259" w:lineRule="auto"/>
      <w:ind w:left="720"/>
      <w:contextualSpacing/>
    </w:pPr>
    <w:rPr>
      <w:rFonts w:ascii="Calibri" w:eastAsia="Malgun Gothic" w:hAnsi="Calibri" w:cs="Times New Roman"/>
      <w:sz w:val="22"/>
      <w:szCs w:val="22"/>
    </w:rPr>
  </w:style>
  <w:style w:type="character" w:customStyle="1" w:styleId="ColorfulList-Accent1Char">
    <w:name w:val="Colorful List - Accent 1 Char"/>
    <w:aliases w:val="Body of text Char"/>
    <w:link w:val="ColorfulList-Accent11"/>
    <w:uiPriority w:val="34"/>
    <w:locked/>
    <w:rsid w:val="00DE51AF"/>
    <w:rPr>
      <w:sz w:val="22"/>
      <w:szCs w:val="22"/>
    </w:rPr>
  </w:style>
  <w:style w:type="paragraph" w:customStyle="1" w:styleId="volume-issue">
    <w:name w:val="volume-issue"/>
    <w:basedOn w:val="Normal"/>
    <w:rsid w:val="000659B3"/>
    <w:pPr>
      <w:spacing w:before="100" w:beforeAutospacing="1" w:after="100" w:afterAutospacing="1"/>
    </w:pPr>
  </w:style>
  <w:style w:type="paragraph" w:customStyle="1" w:styleId="ydp3182aaffmsonormal">
    <w:name w:val="ydp3182aaffmsonormal"/>
    <w:basedOn w:val="Normal"/>
    <w:rsid w:val="000659B3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qFormat/>
    <w:rsid w:val="000659B3"/>
    <w:pPr>
      <w:spacing w:after="200"/>
    </w:pPr>
    <w:rPr>
      <w:rFonts w:ascii="Calibri" w:eastAsia="Calibri" w:hAnsi="Calibri"/>
      <w:b/>
      <w:bCs/>
      <w:color w:val="4F81BD"/>
      <w:sz w:val="18"/>
      <w:szCs w:val="18"/>
    </w:rPr>
  </w:style>
  <w:style w:type="paragraph" w:customStyle="1" w:styleId="ydp56c5f4ccmsonormal">
    <w:name w:val="ydp56c5f4ccmsonormal"/>
    <w:basedOn w:val="Normal"/>
    <w:rsid w:val="000659B3"/>
    <w:pPr>
      <w:spacing w:before="100" w:beforeAutospacing="1" w:after="100" w:afterAutospacing="1"/>
    </w:pPr>
  </w:style>
  <w:style w:type="paragraph" w:customStyle="1" w:styleId="abstract">
    <w:name w:val="abstract"/>
    <w:basedOn w:val="Normal"/>
    <w:rsid w:val="000659B3"/>
    <w:pPr>
      <w:spacing w:before="100" w:beforeAutospacing="1" w:after="100" w:afterAutospacing="1"/>
    </w:pPr>
  </w:style>
  <w:style w:type="paragraph" w:customStyle="1" w:styleId="epblock">
    <w:name w:val="ep_block"/>
    <w:basedOn w:val="Normal"/>
    <w:rsid w:val="000659B3"/>
    <w:pPr>
      <w:spacing w:before="100" w:beforeAutospacing="1" w:after="100" w:afterAutospacing="1"/>
    </w:pPr>
  </w:style>
  <w:style w:type="paragraph" w:customStyle="1" w:styleId="TOCHeading1">
    <w:name w:val="TOC Heading1"/>
    <w:basedOn w:val="Heading1"/>
    <w:next w:val="Normal"/>
    <w:uiPriority w:val="39"/>
    <w:qFormat/>
    <w:rsid w:val="000659B3"/>
    <w:pPr>
      <w:spacing w:line="276" w:lineRule="auto"/>
      <w:outlineLvl w:val="9"/>
    </w:pPr>
    <w:rPr>
      <w:color w:val="auto"/>
    </w:rPr>
  </w:style>
  <w:style w:type="paragraph" w:customStyle="1" w:styleId="D-Title">
    <w:name w:val="D-Title"/>
    <w:basedOn w:val="Normal"/>
    <w:qFormat/>
    <w:rsid w:val="000659B3"/>
    <w:pPr>
      <w:spacing w:afterLines="150"/>
      <w:jc w:val="both"/>
    </w:pPr>
    <w:rPr>
      <w:rFonts w:eastAsia="MS Mincho"/>
      <w:b/>
      <w:sz w:val="44"/>
      <w:szCs w:val="44"/>
    </w:rPr>
  </w:style>
  <w:style w:type="paragraph" w:customStyle="1" w:styleId="body-paragraph">
    <w:name w:val="body-paragraph"/>
    <w:basedOn w:val="Normal"/>
    <w:rsid w:val="000659B3"/>
    <w:pPr>
      <w:spacing w:before="100" w:beforeAutospacing="1" w:after="100" w:afterAutospacing="1" w:line="276" w:lineRule="auto"/>
    </w:pPr>
    <w:rPr>
      <w:rFonts w:ascii="Calibri" w:eastAsia="Calibri" w:hAnsi="Calibri"/>
      <w:sz w:val="22"/>
      <w:szCs w:val="22"/>
    </w:rPr>
  </w:style>
  <w:style w:type="paragraph" w:customStyle="1" w:styleId="D-Author">
    <w:name w:val="D-Author"/>
    <w:basedOn w:val="Normal"/>
    <w:qFormat/>
    <w:rsid w:val="000659B3"/>
    <w:pPr>
      <w:jc w:val="both"/>
    </w:pPr>
    <w:rPr>
      <w:rFonts w:eastAsia="MS Mincho"/>
      <w:b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0659B3"/>
    <w:pPr>
      <w:widowControl w:val="0"/>
      <w:spacing w:before="2"/>
      <w:jc w:val="center"/>
    </w:pPr>
    <w:rPr>
      <w:sz w:val="22"/>
      <w:szCs w:val="22"/>
    </w:rPr>
  </w:style>
  <w:style w:type="paragraph" w:customStyle="1" w:styleId="ABSTRACT0">
    <w:name w:val="ABSTRACT"/>
    <w:basedOn w:val="Normal"/>
    <w:rsid w:val="000659B3"/>
    <w:pPr>
      <w:widowControl w:val="0"/>
      <w:suppressAutoHyphens/>
      <w:spacing w:after="240" w:line="210" w:lineRule="exact"/>
      <w:ind w:left="480" w:right="480"/>
    </w:pPr>
    <w:rPr>
      <w:rFonts w:ascii="Helvetica" w:hAnsi="Helvetica"/>
      <w:kern w:val="16"/>
      <w:sz w:val="16"/>
      <w:szCs w:val="20"/>
    </w:rPr>
  </w:style>
  <w:style w:type="table" w:styleId="TableSimple1">
    <w:name w:val="Table Simple 1"/>
    <w:basedOn w:val="TableNormal"/>
    <w:uiPriority w:val="99"/>
    <w:unhideWhenUsed/>
    <w:rsid w:val="000659B3"/>
    <w:pPr>
      <w:spacing w:after="200" w:line="276" w:lineRule="auto"/>
    </w:pPr>
    <w:rPr>
      <w:rFonts w:eastAsia="Times New Roman" w:cs="Times New Roman"/>
      <w:sz w:val="22"/>
      <w:szCs w:val="22"/>
      <w:lang w:eastAsia="zh-C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one" w:sz="0" w:space="0" w:color="auto"/>
          <w:left w:val="none" w:sz="0" w:space="0" w:color="auto"/>
          <w:bottom w:val="single" w:sz="6" w:space="0" w:color="008000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qFormat/>
    <w:rsid w:val="000659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ColorfulGrid-Accent6">
    <w:name w:val="Colorful Grid Accent 6"/>
    <w:basedOn w:val="TableNormal"/>
    <w:uiPriority w:val="64"/>
    <w:rsid w:val="000659B3"/>
    <w:pPr>
      <w:jc w:val="both"/>
    </w:pPr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rsid w:val="000659B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0659B3"/>
    <w:rPr>
      <w:rFonts w:ascii="Times New Roman" w:hAnsi="Times New Roman"/>
      <w:sz w:val="26"/>
      <w:szCs w:val="2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">
    <w:name w:val="Light Grid - Accent 11"/>
    <w:basedOn w:val="TableNormal"/>
    <w:uiPriority w:val="62"/>
    <w:rsid w:val="000659B3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eastAsia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rFonts w:eastAsia="Times New Rom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one" w:sz="0" w:space="0" w:color="auto"/>
          <w:tr2bl w:val="none" w:sz="0" w:space="0" w:color="auto"/>
        </w:tcBorders>
      </w:tcPr>
    </w:tblStylePr>
    <w:tblStylePr w:type="firstCol">
      <w:rPr>
        <w:rFonts w:eastAsia="Times New Roman" w:cs="Times New Roman"/>
        <w:b/>
        <w:bCs/>
      </w:rPr>
    </w:tblStylePr>
    <w:tblStylePr w:type="lastCol">
      <w:rPr>
        <w:rFonts w:eastAsia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single" w:sz="8" w:space="0" w:color="4F81BD"/>
          <w:tl2br w:val="none" w:sz="0" w:space="0" w:color="auto"/>
          <w:tr2bl w:val="none" w:sz="0" w:space="0" w:color="auto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single" w:sz="8" w:space="0" w:color="4F81BD"/>
          <w:tl2br w:val="none" w:sz="0" w:space="0" w:color="auto"/>
          <w:tr2bl w:val="none" w:sz="0" w:space="0" w:color="auto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659B3"/>
    <w:rPr>
      <w:rFonts w:eastAsia="Calibri" w:cs="Times New Roman"/>
      <w:color w:val="365F91"/>
      <w:sz w:val="22"/>
      <w:szCs w:val="22"/>
      <w:lang w:val="en-GB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</w:rPr>
      <w:tblPr/>
      <w:tcPr>
        <w:tcBorders>
          <w:top w:val="none" w:sz="0" w:space="0" w:color="auto"/>
          <w:left w:val="none" w:sz="0" w:space="0" w:color="auto"/>
          <w:bottom w:val="single" w:sz="12" w:space="0" w:color="95B3D7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LightShading1">
    <w:name w:val="Light Shading1"/>
    <w:basedOn w:val="TableNormal"/>
    <w:uiPriority w:val="60"/>
    <w:rsid w:val="000659B3"/>
    <w:rPr>
      <w:rFonts w:eastAsia="Calibri" w:cs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  <w:tblStylePr w:type="band1Horz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</w:style>
  <w:style w:type="table" w:customStyle="1" w:styleId="LightList-Accent11">
    <w:name w:val="Light List - Accent 11"/>
    <w:basedOn w:val="TableNormal"/>
    <w:uiPriority w:val="61"/>
    <w:rsid w:val="000659B3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2">
    <w:name w:val="Light Shading2"/>
    <w:basedOn w:val="TableNormal"/>
    <w:uiPriority w:val="60"/>
    <w:rsid w:val="000659B3"/>
    <w:rPr>
      <w:rFonts w:eastAsia="Calibri" w:cs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  <w:tblStylePr w:type="band1Horz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0659B3"/>
    <w:pPr>
      <w:jc w:val="both"/>
    </w:pPr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PlainTable21">
    <w:name w:val="Plain Table 21"/>
    <w:basedOn w:val="TableNormal"/>
    <w:uiPriority w:val="42"/>
    <w:rsid w:val="000659B3"/>
    <w:rPr>
      <w:rFonts w:eastAsia="Times New Roman" w:cs="Times New Roman"/>
      <w:sz w:val="22"/>
      <w:szCs w:val="22"/>
      <w:lang w:val="fr-FR" w:eastAsia="zh-C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single" w:sz="4" w:space="0" w:color="7F7F7F"/>
          <w:bottom w:val="none" w:sz="0" w:space="0" w:color="auto"/>
          <w:right w:val="single" w:sz="4" w:space="0" w:color="7F7F7F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2Vert">
      <w:tblPr/>
      <w:tcPr>
        <w:tcBorders>
          <w:top w:val="none" w:sz="0" w:space="0" w:color="auto"/>
          <w:left w:val="single" w:sz="4" w:space="0" w:color="7F7F7F"/>
          <w:bottom w:val="none" w:sz="0" w:space="0" w:color="auto"/>
          <w:right w:val="single" w:sz="4" w:space="0" w:color="7F7F7F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Style1">
    <w:name w:val="Style1"/>
    <w:basedOn w:val="TableSimple1"/>
    <w:uiPriority w:val="99"/>
    <w:rsid w:val="000659B3"/>
    <w:pPr>
      <w:spacing w:after="0" w:line="240" w:lineRule="auto"/>
    </w:pPr>
    <w:tblPr/>
    <w:tcPr>
      <w:shd w:val="clear" w:color="auto" w:fill="auto"/>
    </w:tcPr>
    <w:tblStylePr w:type="firstRow">
      <w:tblPr/>
      <w:tcPr>
        <w:tcBorders>
          <w:top w:val="none" w:sz="0" w:space="0" w:color="auto"/>
          <w:left w:val="none" w:sz="0" w:space="0" w:color="auto"/>
          <w:bottom w:val="single" w:sz="6" w:space="0" w:color="008000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</w:style>
  <w:style w:type="table" w:customStyle="1" w:styleId="TableGrid0">
    <w:name w:val="TableGrid"/>
    <w:rsid w:val="000659B3"/>
    <w:rPr>
      <w:rFonts w:eastAsia="Times New Roman"/>
      <w:sz w:val="22"/>
      <w:szCs w:val="22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95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E9526E"/>
    <w:rPr>
      <w:rFonts w:ascii="Courier New" w:eastAsia="Times New Roman" w:hAnsi="Courier New" w:cs="Courier New"/>
    </w:rPr>
  </w:style>
  <w:style w:type="paragraph" w:customStyle="1" w:styleId="Affiliation">
    <w:name w:val="Affiliation"/>
    <w:rsid w:val="003B7600"/>
    <w:pPr>
      <w:jc w:val="center"/>
    </w:pPr>
    <w:rPr>
      <w:rFonts w:ascii="Times New Roman" w:eastAsia="SimSun" w:hAnsi="Times New Roman" w:cs="Times New Roman"/>
    </w:rPr>
  </w:style>
  <w:style w:type="character" w:customStyle="1" w:styleId="mi">
    <w:name w:val="mi"/>
    <w:basedOn w:val="DefaultParagraphFont"/>
    <w:rsid w:val="00AC66CD"/>
  </w:style>
  <w:style w:type="paragraph" w:styleId="TOC1">
    <w:name w:val="toc 1"/>
    <w:basedOn w:val="Normal"/>
    <w:next w:val="Normal"/>
    <w:autoRedefine/>
    <w:uiPriority w:val="39"/>
    <w:unhideWhenUsed/>
    <w:qFormat/>
    <w:rsid w:val="00F4338F"/>
    <w:pPr>
      <w:tabs>
        <w:tab w:val="right" w:leader="dot" w:pos="9016"/>
      </w:tabs>
      <w:spacing w:after="100" w:line="360" w:lineRule="auto"/>
      <w:jc w:val="both"/>
    </w:pPr>
    <w:rPr>
      <w:rFonts w:cs="Times New Roman"/>
      <w:i/>
      <w:noProof/>
      <w:color w:val="000000"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4338F"/>
    <w:pPr>
      <w:spacing w:after="100" w:line="259" w:lineRule="auto"/>
      <w:ind w:left="220"/>
    </w:pPr>
    <w:rPr>
      <w:rFonts w:ascii="Calibri" w:eastAsia="Calibri" w:hAnsi="Calibri" w:cs="Times New Roman"/>
      <w:noProof/>
      <w:sz w:val="22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F4338F"/>
    <w:pPr>
      <w:spacing w:line="259" w:lineRule="auto"/>
    </w:pPr>
    <w:rPr>
      <w:rFonts w:ascii="Calibri" w:eastAsia="Calibri" w:hAnsi="Calibri" w:cs="Times New Roman"/>
      <w:noProof/>
      <w:sz w:val="22"/>
      <w:szCs w:val="22"/>
    </w:rPr>
  </w:style>
  <w:style w:type="character" w:customStyle="1" w:styleId="a0">
    <w:name w:val="a"/>
    <w:rsid w:val="004606AD"/>
  </w:style>
  <w:style w:type="table" w:customStyle="1" w:styleId="LightShading3">
    <w:name w:val="Light Shading3"/>
    <w:basedOn w:val="TableNormal"/>
    <w:uiPriority w:val="60"/>
    <w:rsid w:val="005A5A69"/>
    <w:rPr>
      <w:rFonts w:eastAsia="Calibri" w:cs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c0">
    <w:name w:val="sc0"/>
    <w:basedOn w:val="DefaultParagraphFont"/>
    <w:rsid w:val="005A5A69"/>
  </w:style>
  <w:style w:type="character" w:customStyle="1" w:styleId="ff11">
    <w:name w:val="ff11"/>
    <w:rsid w:val="005A5A69"/>
    <w:rPr>
      <w:rFonts w:ascii="ff1" w:hAnsi="ff1" w:hint="default"/>
      <w:b w:val="0"/>
      <w:bCs w:val="0"/>
      <w:i w:val="0"/>
      <w:iCs w:val="0"/>
    </w:rPr>
  </w:style>
  <w:style w:type="character" w:customStyle="1" w:styleId="fs31">
    <w:name w:val="fs31"/>
    <w:rsid w:val="005A5A69"/>
    <w:rPr>
      <w:sz w:val="53"/>
      <w:szCs w:val="53"/>
    </w:rPr>
  </w:style>
  <w:style w:type="character" w:customStyle="1" w:styleId="publication-meta-journal">
    <w:name w:val="publication-meta-journal"/>
    <w:basedOn w:val="DefaultParagraphFont"/>
    <w:rsid w:val="005A5A69"/>
  </w:style>
  <w:style w:type="character" w:customStyle="1" w:styleId="publication-meta-date">
    <w:name w:val="publication-meta-date"/>
    <w:basedOn w:val="DefaultParagraphFont"/>
    <w:rsid w:val="005A5A69"/>
  </w:style>
  <w:style w:type="character" w:customStyle="1" w:styleId="nova-v-person-inline-itemfullname">
    <w:name w:val="nova-v-person-inline-item__fullname"/>
    <w:basedOn w:val="DefaultParagraphFont"/>
    <w:rsid w:val="005A5A69"/>
  </w:style>
  <w:style w:type="character" w:customStyle="1" w:styleId="js-separator">
    <w:name w:val="js-separator"/>
    <w:basedOn w:val="DefaultParagraphFont"/>
    <w:rsid w:val="005A5A69"/>
  </w:style>
  <w:style w:type="paragraph" w:customStyle="1" w:styleId="CoverUniszafont2">
    <w:name w:val="Cover Unisza font 2"/>
    <w:basedOn w:val="Normal"/>
    <w:link w:val="CoverUniszafont2Char"/>
    <w:autoRedefine/>
    <w:uiPriority w:val="1"/>
    <w:rsid w:val="001C69D5"/>
    <w:pPr>
      <w:spacing w:before="20" w:after="20"/>
    </w:pPr>
    <w:rPr>
      <w:rFonts w:cs="Times New Roman"/>
      <w:bCs/>
      <w:snapToGrid w:val="0"/>
      <w:sz w:val="22"/>
      <w:szCs w:val="22"/>
    </w:rPr>
  </w:style>
  <w:style w:type="character" w:customStyle="1" w:styleId="CoverUniszafont2Char">
    <w:name w:val="Cover Unisza font 2 Char"/>
    <w:link w:val="CoverUniszafont2"/>
    <w:uiPriority w:val="1"/>
    <w:rsid w:val="001C69D5"/>
    <w:rPr>
      <w:rFonts w:ascii="Times New Roman" w:eastAsia="Times New Roman" w:hAnsi="Times New Roman" w:cs="Times New Roman"/>
      <w:bCs/>
      <w:snapToGrid w:val="0"/>
      <w:sz w:val="22"/>
      <w:szCs w:val="22"/>
    </w:rPr>
  </w:style>
  <w:style w:type="paragraph" w:customStyle="1" w:styleId="Text0">
    <w:name w:val="Text"/>
    <w:basedOn w:val="Normal"/>
    <w:rsid w:val="001E01A5"/>
    <w:pPr>
      <w:widowControl w:val="0"/>
      <w:autoSpaceDE w:val="0"/>
      <w:autoSpaceDN w:val="0"/>
      <w:spacing w:line="252" w:lineRule="auto"/>
      <w:ind w:firstLine="202"/>
      <w:jc w:val="both"/>
    </w:pPr>
    <w:rPr>
      <w:rFonts w:cs="Times New Roman"/>
      <w:sz w:val="20"/>
      <w:szCs w:val="20"/>
    </w:rPr>
  </w:style>
  <w:style w:type="paragraph" w:customStyle="1" w:styleId="TextosemFormatao1">
    <w:name w:val="Texto sem Formatação1"/>
    <w:basedOn w:val="Normal"/>
    <w:rsid w:val="001E01A5"/>
    <w:pPr>
      <w:suppressAutoHyphens/>
    </w:pPr>
    <w:rPr>
      <w:rFonts w:ascii="Courier New" w:hAnsi="Courier New" w:cs="Times New Roman"/>
      <w:sz w:val="20"/>
      <w:lang w:val="hr-HR" w:eastAsia="ar-SA"/>
    </w:rPr>
  </w:style>
  <w:style w:type="character" w:customStyle="1" w:styleId="contribdegrees">
    <w:name w:val="contribdegrees"/>
    <w:rsid w:val="00225407"/>
  </w:style>
  <w:style w:type="paragraph" w:customStyle="1" w:styleId="PaperTitle">
    <w:name w:val="Paper Title"/>
    <w:basedOn w:val="Normal"/>
    <w:next w:val="Normal"/>
    <w:qFormat/>
    <w:rsid w:val="00C35418"/>
    <w:pPr>
      <w:spacing w:before="1200"/>
      <w:jc w:val="center"/>
    </w:pPr>
    <w:rPr>
      <w:rFonts w:cs="Times New Roman"/>
      <w:b/>
      <w:sz w:val="36"/>
      <w:szCs w:val="20"/>
    </w:rPr>
  </w:style>
  <w:style w:type="paragraph" w:customStyle="1" w:styleId="Author">
    <w:name w:val="Author"/>
    <w:basedOn w:val="Normal"/>
    <w:next w:val="Address"/>
    <w:rsid w:val="00C35418"/>
    <w:pPr>
      <w:tabs>
        <w:tab w:val="right" w:leader="dot" w:pos="9360"/>
      </w:tabs>
      <w:jc w:val="center"/>
    </w:pPr>
    <w:rPr>
      <w:rFonts w:cs="Times New Roman"/>
      <w:iCs/>
      <w:szCs w:val="20"/>
    </w:rPr>
  </w:style>
  <w:style w:type="paragraph" w:customStyle="1" w:styleId="Address">
    <w:name w:val="Address"/>
    <w:basedOn w:val="Author"/>
    <w:rsid w:val="00C35418"/>
    <w:rPr>
      <w:i/>
    </w:rPr>
  </w:style>
  <w:style w:type="paragraph" w:customStyle="1" w:styleId="TableText">
    <w:name w:val="Table Text"/>
    <w:basedOn w:val="BodyText"/>
    <w:rsid w:val="00C35418"/>
    <w:pPr>
      <w:spacing w:after="0"/>
      <w:jc w:val="center"/>
    </w:pPr>
    <w:rPr>
      <w:rFonts w:ascii="Helvetica" w:hAnsi="Helvetica"/>
      <w:sz w:val="18"/>
    </w:rPr>
  </w:style>
  <w:style w:type="paragraph" w:customStyle="1" w:styleId="References">
    <w:name w:val="References"/>
    <w:basedOn w:val="Normal"/>
    <w:rsid w:val="00C35418"/>
    <w:pPr>
      <w:tabs>
        <w:tab w:val="left" w:pos="360"/>
      </w:tabs>
      <w:spacing w:after="120"/>
    </w:pPr>
    <w:rPr>
      <w:rFonts w:cs="Times New Roman"/>
      <w:sz w:val="18"/>
    </w:rPr>
  </w:style>
  <w:style w:type="paragraph" w:customStyle="1" w:styleId="Abstract1">
    <w:name w:val="Abstract"/>
    <w:basedOn w:val="Normal"/>
    <w:next w:val="AbstactText"/>
    <w:rsid w:val="00C35418"/>
    <w:pPr>
      <w:spacing w:after="240"/>
      <w:jc w:val="center"/>
    </w:pPr>
    <w:rPr>
      <w:rFonts w:cs="Times New Roman"/>
      <w:b/>
    </w:rPr>
  </w:style>
  <w:style w:type="paragraph" w:customStyle="1" w:styleId="AbstactText">
    <w:name w:val="Abstact Text"/>
    <w:basedOn w:val="BodyText"/>
    <w:rsid w:val="00C35418"/>
    <w:pPr>
      <w:spacing w:after="0"/>
      <w:ind w:firstLine="245"/>
      <w:jc w:val="both"/>
    </w:pPr>
    <w:rPr>
      <w:i/>
      <w:iCs/>
      <w:sz w:val="20"/>
    </w:rPr>
  </w:style>
  <w:style w:type="paragraph" w:customStyle="1" w:styleId="Paper-Title">
    <w:name w:val="Paper-Title"/>
    <w:basedOn w:val="Normal"/>
    <w:rsid w:val="00C35418"/>
    <w:pPr>
      <w:spacing w:after="120"/>
      <w:jc w:val="center"/>
    </w:pPr>
    <w:rPr>
      <w:rFonts w:ascii="Helvetica" w:hAnsi="Helvetica" w:cs="Times New Roman"/>
      <w:b/>
      <w:sz w:val="36"/>
      <w:szCs w:val="20"/>
    </w:rPr>
  </w:style>
  <w:style w:type="paragraph" w:customStyle="1" w:styleId="Authors">
    <w:name w:val="Authors"/>
    <w:basedOn w:val="Normal"/>
    <w:next w:val="Normal"/>
    <w:rsid w:val="00C35418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cs="Times New Roman"/>
      <w:sz w:val="22"/>
      <w:szCs w:val="22"/>
    </w:rPr>
  </w:style>
  <w:style w:type="paragraph" w:customStyle="1" w:styleId="AuthorAffiliation">
    <w:name w:val="Author Affiliation"/>
    <w:basedOn w:val="Normal"/>
    <w:qFormat/>
    <w:rsid w:val="00C35418"/>
    <w:pPr>
      <w:jc w:val="center"/>
    </w:pPr>
    <w:rPr>
      <w:rFonts w:cs="Times New Roman"/>
      <w:i/>
      <w:sz w:val="20"/>
      <w:szCs w:val="20"/>
    </w:rPr>
  </w:style>
  <w:style w:type="paragraph" w:customStyle="1" w:styleId="IEEEFigureCaptionMulti-Lines">
    <w:name w:val="IEEE Figure Caption Multi-Lines"/>
    <w:basedOn w:val="Normal"/>
    <w:next w:val="Normal"/>
    <w:rsid w:val="00C35418"/>
    <w:pPr>
      <w:spacing w:before="120" w:after="120"/>
      <w:jc w:val="both"/>
    </w:pPr>
    <w:rPr>
      <w:rFonts w:eastAsia="SimSun" w:cs="Times New Roman"/>
      <w:sz w:val="16"/>
      <w:lang w:val="en-AU" w:eastAsia="zh-CN"/>
    </w:rPr>
  </w:style>
  <w:style w:type="paragraph" w:customStyle="1" w:styleId="IEEEHeading3">
    <w:name w:val="IEEE Heading 3"/>
    <w:basedOn w:val="Normal"/>
    <w:next w:val="Normal"/>
    <w:link w:val="IEEEHeading3Char"/>
    <w:rsid w:val="00C35418"/>
    <w:pPr>
      <w:adjustRightInd w:val="0"/>
      <w:snapToGrid w:val="0"/>
      <w:spacing w:before="120" w:after="60"/>
      <w:ind w:firstLine="216"/>
      <w:jc w:val="both"/>
    </w:pPr>
    <w:rPr>
      <w:rFonts w:eastAsia="SimSun" w:cs="Times New Roman"/>
      <w:i/>
      <w:sz w:val="20"/>
      <w:lang w:val="en-AU" w:eastAsia="zh-CN"/>
    </w:rPr>
  </w:style>
  <w:style w:type="character" w:customStyle="1" w:styleId="IEEEHeading3Char">
    <w:name w:val="IEEE Heading 3 Char"/>
    <w:link w:val="IEEEHeading3"/>
    <w:rsid w:val="00C35418"/>
    <w:rPr>
      <w:rFonts w:ascii="Times New Roman" w:eastAsia="SimSun" w:hAnsi="Times New Roman" w:cs="Times New Roman"/>
      <w:i/>
      <w:szCs w:val="24"/>
      <w:lang w:val="en-AU" w:eastAsia="zh-CN"/>
    </w:rPr>
  </w:style>
  <w:style w:type="paragraph" w:customStyle="1" w:styleId="IEEEParagraph">
    <w:name w:val="IEEE Paragraph"/>
    <w:basedOn w:val="Normal"/>
    <w:link w:val="IEEEParagraphChar"/>
    <w:rsid w:val="00C35418"/>
    <w:pPr>
      <w:adjustRightInd w:val="0"/>
      <w:snapToGrid w:val="0"/>
      <w:ind w:firstLine="216"/>
      <w:jc w:val="both"/>
    </w:pPr>
    <w:rPr>
      <w:rFonts w:eastAsia="SimSun" w:cs="Times New Roman"/>
      <w:lang w:val="en-AU" w:eastAsia="zh-CN"/>
    </w:rPr>
  </w:style>
  <w:style w:type="character" w:customStyle="1" w:styleId="IEEEParagraphChar">
    <w:name w:val="IEEE Paragraph Char"/>
    <w:link w:val="IEEEParagraph"/>
    <w:rsid w:val="00C35418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Abtract">
    <w:name w:val="IEEE Abtract"/>
    <w:basedOn w:val="Normal"/>
    <w:next w:val="Normal"/>
    <w:link w:val="IEEEAbtractChar"/>
    <w:rsid w:val="00C35418"/>
    <w:pPr>
      <w:adjustRightInd w:val="0"/>
      <w:snapToGrid w:val="0"/>
      <w:jc w:val="both"/>
    </w:pPr>
    <w:rPr>
      <w:rFonts w:eastAsia="SimSun" w:cs="Times New Roman"/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C35418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Heading2">
    <w:name w:val="IEEE Heading 2"/>
    <w:basedOn w:val="Normal"/>
    <w:next w:val="IEEEParagraph"/>
    <w:rsid w:val="00C35418"/>
    <w:pPr>
      <w:adjustRightInd w:val="0"/>
      <w:snapToGrid w:val="0"/>
      <w:spacing w:before="150" w:after="60"/>
    </w:pPr>
    <w:rPr>
      <w:rFonts w:eastAsia="SimSun" w:cs="Times New Roman"/>
      <w:i/>
      <w:sz w:val="20"/>
      <w:lang w:val="en-AU" w:eastAsia="zh-CN"/>
    </w:rPr>
  </w:style>
  <w:style w:type="paragraph" w:customStyle="1" w:styleId="IEEEHeading1">
    <w:name w:val="IEEE Heading 1"/>
    <w:basedOn w:val="Normal"/>
    <w:next w:val="IEEEParagraph"/>
    <w:rsid w:val="00C35418"/>
    <w:pPr>
      <w:adjustRightInd w:val="0"/>
      <w:snapToGrid w:val="0"/>
      <w:spacing w:before="180" w:after="60"/>
      <w:jc w:val="center"/>
    </w:pPr>
    <w:rPr>
      <w:rFonts w:eastAsia="SimSun" w:cs="Times New Roman"/>
      <w:smallCaps/>
      <w:sz w:val="20"/>
      <w:lang w:val="en-AU" w:eastAsia="zh-CN"/>
    </w:rPr>
  </w:style>
  <w:style w:type="paragraph" w:customStyle="1" w:styleId="AuthorEmail">
    <w:name w:val="Author Email"/>
    <w:basedOn w:val="Normal"/>
    <w:qFormat/>
    <w:rsid w:val="00106855"/>
    <w:pPr>
      <w:jc w:val="center"/>
    </w:pPr>
    <w:rPr>
      <w:rFonts w:cs="Times New Roman"/>
      <w:sz w:val="20"/>
      <w:szCs w:val="20"/>
    </w:rPr>
  </w:style>
  <w:style w:type="paragraph" w:customStyle="1" w:styleId="BodyA">
    <w:name w:val="Body A"/>
    <w:rsid w:val="001C7D3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</w:rPr>
  </w:style>
  <w:style w:type="paragraph" w:customStyle="1" w:styleId="BodyB">
    <w:name w:val="Body B"/>
    <w:rsid w:val="001C7D3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Hyperlink0">
    <w:name w:val="Hyperlink.0"/>
    <w:rsid w:val="001C7D33"/>
    <w:rPr>
      <w:u w:val="single"/>
    </w:rPr>
  </w:style>
  <w:style w:type="character" w:customStyle="1" w:styleId="None">
    <w:name w:val="None"/>
    <w:rsid w:val="001C7D33"/>
  </w:style>
  <w:style w:type="character" w:customStyle="1" w:styleId="fs2">
    <w:name w:val="fs2"/>
    <w:basedOn w:val="DefaultParagraphFont"/>
    <w:rsid w:val="00F76C05"/>
  </w:style>
  <w:style w:type="character" w:customStyle="1" w:styleId="fs4">
    <w:name w:val="fs4"/>
    <w:basedOn w:val="DefaultParagraphFont"/>
    <w:rsid w:val="00F76C05"/>
  </w:style>
  <w:style w:type="character" w:customStyle="1" w:styleId="ws7">
    <w:name w:val="ws7"/>
    <w:basedOn w:val="DefaultParagraphFont"/>
    <w:rsid w:val="00F76C05"/>
  </w:style>
  <w:style w:type="character" w:customStyle="1" w:styleId="ls8">
    <w:name w:val="ls8"/>
    <w:basedOn w:val="DefaultParagraphFont"/>
    <w:rsid w:val="00F76C05"/>
  </w:style>
  <w:style w:type="character" w:customStyle="1" w:styleId="anchor-text">
    <w:name w:val="anchor-text"/>
    <w:basedOn w:val="DefaultParagraphFont"/>
    <w:rsid w:val="00F76C05"/>
  </w:style>
  <w:style w:type="character" w:customStyle="1" w:styleId="reference-text">
    <w:name w:val="reference-text"/>
    <w:basedOn w:val="DefaultParagraphFont"/>
    <w:rsid w:val="00F76C05"/>
  </w:style>
  <w:style w:type="paragraph" w:customStyle="1" w:styleId="CM9">
    <w:name w:val="CM9"/>
    <w:basedOn w:val="Default"/>
    <w:next w:val="Default"/>
    <w:uiPriority w:val="99"/>
    <w:rsid w:val="00F76C05"/>
    <w:pPr>
      <w:spacing w:line="260" w:lineRule="atLeast"/>
    </w:pPr>
    <w:rPr>
      <w:rFonts w:ascii="Times New Roman" w:eastAsia="Times New Roman" w:hAnsi="Times New Roman" w:cs="Vrinda"/>
      <w:color w:val="auto"/>
      <w:lang w:bidi="bn-BD"/>
    </w:rPr>
  </w:style>
  <w:style w:type="character" w:customStyle="1" w:styleId="ls802">
    <w:name w:val="ls802"/>
    <w:basedOn w:val="DefaultParagraphFont"/>
    <w:rsid w:val="00F76C05"/>
  </w:style>
  <w:style w:type="character" w:customStyle="1" w:styleId="ls86a">
    <w:name w:val="ls86a"/>
    <w:basedOn w:val="DefaultParagraphFont"/>
    <w:rsid w:val="00F76C05"/>
  </w:style>
  <w:style w:type="character" w:customStyle="1" w:styleId="cited-contentcbycitationarticle-contributors">
    <w:name w:val="cited-content_cbycitation_article-contributors"/>
    <w:basedOn w:val="DefaultParagraphFont"/>
    <w:rsid w:val="00F76C05"/>
  </w:style>
  <w:style w:type="character" w:customStyle="1" w:styleId="cited-contentcbycitationarticle-title">
    <w:name w:val="cited-content_cbycitation_article-title"/>
    <w:basedOn w:val="DefaultParagraphFont"/>
    <w:rsid w:val="00F76C05"/>
  </w:style>
  <w:style w:type="character" w:customStyle="1" w:styleId="referencessource">
    <w:name w:val="references__source"/>
    <w:basedOn w:val="DefaultParagraphFont"/>
    <w:rsid w:val="00F76C05"/>
  </w:style>
  <w:style w:type="character" w:customStyle="1" w:styleId="nlmyear">
    <w:name w:val="nlm_year"/>
    <w:basedOn w:val="DefaultParagraphFont"/>
    <w:rsid w:val="00F76C05"/>
  </w:style>
  <w:style w:type="paragraph" w:styleId="ListParagraph">
    <w:name w:val="List Paragraph"/>
    <w:basedOn w:val="Normal"/>
    <w:uiPriority w:val="34"/>
    <w:qFormat/>
    <w:rsid w:val="008E0FF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8E0FF6"/>
    <w:pPr>
      <w:keepNext/>
      <w:keepLines/>
      <w:spacing w:before="200" w:line="276" w:lineRule="auto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8E0FF6"/>
  </w:style>
  <w:style w:type="table" w:customStyle="1" w:styleId="LightGrid-Accent61">
    <w:name w:val="Light Grid - Accent 61"/>
    <w:basedOn w:val="TableNormal"/>
    <w:next w:val="LightGrid-Accent6"/>
    <w:uiPriority w:val="62"/>
    <w:rsid w:val="008E0FF6"/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character" w:customStyle="1" w:styleId="Heading2Char1">
    <w:name w:val="Heading 2 Char1"/>
    <w:uiPriority w:val="9"/>
    <w:semiHidden/>
    <w:rsid w:val="008E0FF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LightGrid-Accent6">
    <w:name w:val="Light Grid Accent 6"/>
    <w:basedOn w:val="TableNormal"/>
    <w:uiPriority w:val="62"/>
    <w:rsid w:val="008E0FF6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qFormat/>
    <w:rsid w:val="00111D8B"/>
    <w:pPr>
      <w:widowControl w:val="0"/>
      <w:ind w:left="420"/>
    </w:pPr>
    <w:rPr>
      <w:rFonts w:ascii="Calibri" w:eastAsia="SimSun" w:hAnsi="Calibri" w:cs="Times New Roman"/>
      <w:i/>
      <w:iCs/>
      <w:kern w:val="2"/>
      <w:sz w:val="22"/>
      <w:szCs w:val="22"/>
      <w:lang w:eastAsia="zh-CN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111D8B"/>
    <w:pPr>
      <w:widowControl w:val="0"/>
      <w:ind w:left="63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111D8B"/>
    <w:pPr>
      <w:widowControl w:val="0"/>
      <w:ind w:left="84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111D8B"/>
    <w:pPr>
      <w:widowControl w:val="0"/>
      <w:ind w:left="105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111D8B"/>
    <w:pPr>
      <w:widowControl w:val="0"/>
      <w:ind w:left="126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111D8B"/>
    <w:pPr>
      <w:widowControl w:val="0"/>
      <w:ind w:left="147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111D8B"/>
    <w:pPr>
      <w:widowControl w:val="0"/>
      <w:ind w:left="168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Bibliography">
    <w:name w:val="Bibliography"/>
    <w:basedOn w:val="Normal"/>
    <w:next w:val="Normal"/>
    <w:uiPriority w:val="37"/>
    <w:unhideWhenUsed/>
    <w:rsid w:val="00E54AA4"/>
  </w:style>
  <w:style w:type="character" w:customStyle="1" w:styleId="hlfld-abstract">
    <w:name w:val="hlfld-abstract"/>
    <w:basedOn w:val="DefaultParagraphFont"/>
    <w:rsid w:val="00E54AA4"/>
  </w:style>
  <w:style w:type="table" w:customStyle="1" w:styleId="TableGrid11">
    <w:name w:val="Table Grid11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QuoteChar">
    <w:name w:val="Quote Char"/>
    <w:link w:val="Quote"/>
    <w:uiPriority w:val="29"/>
    <w:rsid w:val="007A2CFB"/>
    <w:rPr>
      <w:i/>
      <w:iCs/>
      <w:color w:val="000000"/>
    </w:rPr>
  </w:style>
  <w:style w:type="paragraph" w:styleId="Quote">
    <w:name w:val="Quote"/>
    <w:basedOn w:val="Normal"/>
    <w:next w:val="Normal"/>
    <w:link w:val="QuoteChar"/>
    <w:uiPriority w:val="29"/>
    <w:qFormat/>
    <w:rsid w:val="007A2CFB"/>
    <w:pPr>
      <w:spacing w:after="200" w:line="276" w:lineRule="auto"/>
    </w:pPr>
    <w:rPr>
      <w:rFonts w:ascii="Calibri" w:eastAsia="Malgun Gothic" w:hAnsi="Calibri" w:cs="Times New Roman"/>
      <w:i/>
      <w:iCs/>
      <w:color w:val="000000"/>
      <w:sz w:val="20"/>
      <w:szCs w:val="20"/>
    </w:rPr>
  </w:style>
  <w:style w:type="character" w:customStyle="1" w:styleId="QuoteChar1">
    <w:name w:val="Quote Char1"/>
    <w:uiPriority w:val="29"/>
    <w:rsid w:val="007A2CFB"/>
    <w:rPr>
      <w:rFonts w:ascii="Times New Roman" w:eastAsia="Times New Roman" w:hAnsi="Times New Roman"/>
      <w:i/>
      <w:iCs/>
      <w:color w:val="000000"/>
      <w:sz w:val="24"/>
      <w:szCs w:val="24"/>
    </w:rPr>
  </w:style>
  <w:style w:type="character" w:styleId="SubtleEmphasis">
    <w:name w:val="Subtle Emphasis"/>
    <w:uiPriority w:val="19"/>
    <w:qFormat/>
    <w:rsid w:val="007A2CFB"/>
    <w:rPr>
      <w:i/>
      <w:iCs/>
      <w:color w:val="808080"/>
    </w:rPr>
  </w:style>
  <w:style w:type="paragraph" w:styleId="NoSpacing">
    <w:name w:val="No Spacing"/>
    <w:uiPriority w:val="1"/>
    <w:qFormat/>
    <w:rsid w:val="007A2CFB"/>
    <w:rPr>
      <w:rFonts w:eastAsia="Calibri"/>
      <w:sz w:val="22"/>
      <w:szCs w:val="22"/>
    </w:rPr>
  </w:style>
  <w:style w:type="character" w:styleId="SubtleReference">
    <w:name w:val="Subtle Reference"/>
    <w:uiPriority w:val="31"/>
    <w:qFormat/>
    <w:rsid w:val="007A2CFB"/>
    <w:rPr>
      <w:smallCaps/>
      <w:color w:val="C0504D"/>
      <w:u w:val="single"/>
    </w:rPr>
  </w:style>
  <w:style w:type="character" w:styleId="PlaceholderText">
    <w:name w:val="Placeholder Text"/>
    <w:uiPriority w:val="99"/>
    <w:semiHidden/>
    <w:qFormat/>
    <w:rsid w:val="007A2CFB"/>
    <w:rPr>
      <w:color w:val="808080"/>
    </w:rPr>
  </w:style>
  <w:style w:type="character" w:customStyle="1" w:styleId="IntenseQuoteChar">
    <w:name w:val="Intense Quote Char"/>
    <w:link w:val="IntenseQuote"/>
    <w:uiPriority w:val="30"/>
    <w:rsid w:val="007A2CFB"/>
    <w:rPr>
      <w:b/>
      <w:bCs/>
      <w:i/>
      <w:iCs/>
      <w:color w:val="4F81B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2CFB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Malgun Gothic" w:hAnsi="Calibri" w:cs="Times New Roman"/>
      <w:b/>
      <w:bCs/>
      <w:i/>
      <w:iCs/>
      <w:color w:val="4F81BD"/>
      <w:sz w:val="20"/>
      <w:szCs w:val="20"/>
    </w:rPr>
  </w:style>
  <w:style w:type="character" w:customStyle="1" w:styleId="IntenseQuoteChar1">
    <w:name w:val="Intense Quote Char1"/>
    <w:uiPriority w:val="30"/>
    <w:rsid w:val="007A2CFB"/>
    <w:rPr>
      <w:rFonts w:ascii="Times New Roman" w:eastAsia="Times New Roman" w:hAnsi="Times New Roman"/>
      <w:b/>
      <w:bCs/>
      <w:i/>
      <w:iCs/>
      <w:color w:val="4F81BD"/>
      <w:sz w:val="24"/>
      <w:szCs w:val="24"/>
    </w:rPr>
  </w:style>
  <w:style w:type="character" w:styleId="IntenseEmphasis">
    <w:name w:val="Intense Emphasis"/>
    <w:uiPriority w:val="21"/>
    <w:qFormat/>
    <w:rsid w:val="007A2CFB"/>
    <w:rPr>
      <w:b/>
      <w:bCs/>
      <w:i/>
      <w:iCs/>
      <w:color w:val="4F81BD"/>
    </w:rPr>
  </w:style>
  <w:style w:type="character" w:styleId="IntenseReference">
    <w:name w:val="Intense Reference"/>
    <w:uiPriority w:val="32"/>
    <w:qFormat/>
    <w:rsid w:val="007A2CFB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7A2CF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7A2CFB"/>
    <w:pPr>
      <w:spacing w:line="276" w:lineRule="auto"/>
      <w:outlineLvl w:val="9"/>
    </w:pPr>
    <w:rPr>
      <w:color w:val="auto"/>
    </w:rPr>
  </w:style>
  <w:style w:type="table" w:styleId="MediumShading2-Accent6">
    <w:name w:val="Medium Shading 2 Accent 6"/>
    <w:basedOn w:val="TableNormal"/>
    <w:uiPriority w:val="64"/>
    <w:rsid w:val="007A2CFB"/>
    <w:pPr>
      <w:jc w:val="both"/>
    </w:pPr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</w:style>
  <w:style w:type="character" w:customStyle="1" w:styleId="ilfuvd">
    <w:name w:val="ilfuvd"/>
    <w:basedOn w:val="DefaultParagraphFont"/>
    <w:rsid w:val="00263DD8"/>
  </w:style>
  <w:style w:type="table" w:customStyle="1" w:styleId="PlainTable51">
    <w:name w:val="Plain Table 51"/>
    <w:basedOn w:val="TableNormal"/>
    <w:uiPriority w:val="45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</w:tblPr>
    <w:tblStylePr w:type="firstRow">
      <w:rPr>
        <w:rFonts w:ascii="Cambria" w:eastAsia="SimSun" w:hAnsi="Cambria" w:cs="SimSu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mbria" w:eastAsia="SimSun" w:hAnsi="Cambria" w:cs="SimSu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mbria" w:eastAsia="SimSun" w:hAnsi="Cambria" w:cs="SimSu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mbria" w:eastAsia="SimSun" w:hAnsi="Cambria" w:cs="SimSu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EF6553"/>
    <w:rPr>
      <w:rFonts w:eastAsia="SimSun"/>
      <w:color w:val="000000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ListTable1Light1">
    <w:name w:val="List Table 1 Light1"/>
    <w:basedOn w:val="TableNormal"/>
    <w:uiPriority w:val="46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5Dark-Accent31">
    <w:name w:val="Grid Table 5 Dark - Accent 31"/>
    <w:basedOn w:val="TableNormal"/>
    <w:uiPriority w:val="50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auto" w:fill="EAF1DD"/>
    </w:tblPr>
    <w:tcPr>
      <w:shd w:val="clear" w:color="auto" w:fill="EAF1D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D6E3BC"/>
      </w:tcPr>
    </w:tblStylePr>
  </w:style>
  <w:style w:type="table" w:customStyle="1" w:styleId="ListTable6Colorful1">
    <w:name w:val="List Table 6 Colorful1"/>
    <w:basedOn w:val="TableNormal"/>
    <w:uiPriority w:val="51"/>
    <w:rsid w:val="00EF6553"/>
    <w:rPr>
      <w:rFonts w:eastAsia="SimSun"/>
      <w:color w:val="000000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21">
    <w:name w:val="Grid Table 21"/>
    <w:basedOn w:val="TableNormal"/>
    <w:uiPriority w:val="47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1">
    <w:name w:val="List Table 21"/>
    <w:basedOn w:val="TableNormal"/>
    <w:uiPriority w:val="47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4-Accent31">
    <w:name w:val="List Table 4 - Accent 31"/>
    <w:basedOn w:val="TableNormal"/>
    <w:uiPriority w:val="49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character" w:customStyle="1" w:styleId="FootnoteTextChar1">
    <w:name w:val="Footnote Text Char1"/>
    <w:rsid w:val="00EF6553"/>
    <w:rPr>
      <w:rFonts w:eastAsia="SimSun"/>
      <w:sz w:val="18"/>
      <w:szCs w:val="18"/>
      <w:lang w:eastAsia="en-US"/>
    </w:rPr>
  </w:style>
  <w:style w:type="character" w:customStyle="1" w:styleId="words">
    <w:name w:val="words"/>
    <w:basedOn w:val="DefaultParagraphFont"/>
    <w:rsid w:val="00EF6553"/>
  </w:style>
  <w:style w:type="table" w:customStyle="1" w:styleId="a1">
    <w:name w:val="普通表格"/>
    <w:uiPriority w:val="99"/>
    <w:qFormat/>
    <w:rsid w:val="00EF6553"/>
    <w:rPr>
      <w:rFonts w:ascii="Times New Roman" w:eastAsia="Times New Roma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普通表格1"/>
    <w:uiPriority w:val="99"/>
    <w:rsid w:val="00EF6553"/>
    <w:rPr>
      <w:rFonts w:ascii="Times New Roman" w:eastAsia="SimSu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4">
    <w:name w:val="Light Shading4"/>
    <w:basedOn w:val="TableNormal"/>
    <w:uiPriority w:val="60"/>
    <w:rsid w:val="00EF6553"/>
    <w:rPr>
      <w:rFonts w:eastAsia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qFormat/>
    <w:rsid w:val="00527895"/>
    <w:pPr>
      <w:spacing w:after="200" w:line="276" w:lineRule="auto"/>
    </w:pPr>
    <w:rPr>
      <w:rFonts w:ascii="Cambria" w:eastAsia="MS Mincho" w:hAnsi="Cambria" w:cs="Times New Roman"/>
      <w:color w:val="365F91"/>
      <w:sz w:val="22"/>
      <w:szCs w:val="22"/>
      <w:lang w:eastAsia="zh-TW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Pa12">
    <w:name w:val="Pa12"/>
    <w:basedOn w:val="Default"/>
    <w:next w:val="Default"/>
    <w:rsid w:val="00805812"/>
    <w:pPr>
      <w:spacing w:line="221" w:lineRule="atLeast"/>
    </w:pPr>
    <w:rPr>
      <w:rFonts w:ascii="Times New Roman" w:eastAsia="Calibri" w:hAnsi="Times New Roman" w:cs="Vrinda"/>
      <w:color w:val="auto"/>
    </w:rPr>
  </w:style>
  <w:style w:type="character" w:customStyle="1" w:styleId="fontstyle21">
    <w:name w:val="fontstyle21"/>
    <w:rsid w:val="008D7609"/>
    <w:rPr>
      <w:rFonts w:ascii="HelveticaNeueLTStd-LtCn" w:hAnsi="HelveticaNeueLTStd-LtCn" w:hint="default"/>
      <w:b w:val="0"/>
      <w:bCs w:val="0"/>
      <w:i w:val="0"/>
      <w:iCs w:val="0"/>
      <w:color w:val="000000"/>
      <w:sz w:val="22"/>
      <w:szCs w:val="22"/>
    </w:rPr>
  </w:style>
  <w:style w:type="table" w:styleId="LightGrid-Accent5">
    <w:name w:val="Light Grid Accent 5"/>
    <w:basedOn w:val="TableNormal"/>
    <w:uiPriority w:val="62"/>
    <w:rsid w:val="008D7609"/>
    <w:rPr>
      <w:rFonts w:eastAsia="Times New Roman" w:cs="Times New Roman"/>
      <w:sz w:val="22"/>
      <w:szCs w:val="22"/>
      <w:lang w:eastAsia="zh-CN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8D7609"/>
    <w:rPr>
      <w:rFonts w:ascii="Consolas" w:hAnsi="Consolas" w:cs="Times New Roman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8D7609"/>
    <w:rPr>
      <w:rFonts w:ascii="Consolas" w:eastAsia="Times New Roman" w:hAnsi="Consolas" w:cs="Consolas"/>
      <w:sz w:val="21"/>
      <w:szCs w:val="21"/>
      <w:lang w:eastAsia="zh-CN"/>
    </w:rPr>
  </w:style>
  <w:style w:type="character" w:customStyle="1" w:styleId="gt-baf-back">
    <w:name w:val="gt-baf-back"/>
    <w:basedOn w:val="DefaultParagraphFont"/>
    <w:rsid w:val="001D4C3E"/>
  </w:style>
  <w:style w:type="paragraph" w:customStyle="1" w:styleId="Body">
    <w:name w:val="Body"/>
    <w:rsid w:val="001D4C3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zh-CN" w:bidi="th-TH"/>
    </w:rPr>
  </w:style>
  <w:style w:type="character" w:customStyle="1" w:styleId="lse">
    <w:name w:val="lse"/>
    <w:basedOn w:val="DefaultParagraphFont"/>
    <w:rsid w:val="001D4C3E"/>
  </w:style>
  <w:style w:type="character" w:customStyle="1" w:styleId="ws68">
    <w:name w:val="ws68"/>
    <w:basedOn w:val="DefaultParagraphFont"/>
    <w:rsid w:val="001D4C3E"/>
  </w:style>
  <w:style w:type="paragraph" w:customStyle="1" w:styleId="EndNoteBibliography">
    <w:name w:val="EndNote Bibliography"/>
    <w:basedOn w:val="Normal"/>
    <w:link w:val="EndNoteBibliographyChar"/>
    <w:rsid w:val="002B1BD2"/>
    <w:pPr>
      <w:spacing w:after="160"/>
      <w:jc w:val="both"/>
    </w:pPr>
    <w:rPr>
      <w:rFonts w:ascii="Calibri" w:eastAsia="Calibri" w:hAnsi="Calibri" w:cs="Times New Roman"/>
      <w:noProof/>
      <w:sz w:val="22"/>
      <w:szCs w:val="22"/>
    </w:rPr>
  </w:style>
  <w:style w:type="character" w:customStyle="1" w:styleId="EndNoteBibliographyChar">
    <w:name w:val="EndNote Bibliography Char"/>
    <w:link w:val="EndNoteBibliography"/>
    <w:rsid w:val="002B1BD2"/>
    <w:rPr>
      <w:rFonts w:eastAsia="Calibri" w:cs="Calibri"/>
      <w:noProof/>
      <w:sz w:val="22"/>
      <w:szCs w:val="22"/>
    </w:rPr>
  </w:style>
  <w:style w:type="paragraph" w:customStyle="1" w:styleId="HeaderFooter">
    <w:name w:val="Header &amp; Footer"/>
    <w:rsid w:val="007E687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ID"/>
    </w:rPr>
  </w:style>
  <w:style w:type="character" w:customStyle="1" w:styleId="Link">
    <w:name w:val="Link"/>
    <w:rsid w:val="007E6871"/>
    <w:rPr>
      <w:color w:val="0000FF"/>
      <w:u w:val="single" w:color="0000FF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1366C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DateChar">
    <w:name w:val="Date Char"/>
    <w:link w:val="Date"/>
    <w:uiPriority w:val="99"/>
    <w:semiHidden/>
    <w:rsid w:val="00F1366C"/>
    <w:rPr>
      <w:rFonts w:ascii="Calibri" w:eastAsia="Calibri" w:hAnsi="Calibri" w:cs="Times New Roman"/>
      <w:sz w:val="22"/>
      <w:szCs w:val="22"/>
    </w:rPr>
  </w:style>
  <w:style w:type="table" w:styleId="LightList-Accent5">
    <w:name w:val="Light List Accent 5"/>
    <w:basedOn w:val="TableNormal"/>
    <w:uiPriority w:val="61"/>
    <w:rsid w:val="00F1366C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customStyle="1" w:styleId="Normal1">
    <w:name w:val="Normal1"/>
    <w:rsid w:val="00F1366C"/>
    <w:pPr>
      <w:spacing w:line="276" w:lineRule="auto"/>
    </w:pPr>
    <w:rPr>
      <w:rFonts w:ascii="Arial" w:eastAsia="Arial" w:hAnsi="Arial" w:cs="Arial"/>
      <w:sz w:val="22"/>
      <w:szCs w:val="22"/>
    </w:rPr>
  </w:style>
  <w:style w:type="table" w:styleId="LightShading-Accent4">
    <w:name w:val="Light Shading Accent 4"/>
    <w:basedOn w:val="TableNormal"/>
    <w:uiPriority w:val="60"/>
    <w:rsid w:val="00F1366C"/>
    <w:rPr>
      <w:rFonts w:eastAsia="Calibri" w:cs="Times New Roman"/>
      <w:color w:val="5F497A"/>
      <w:sz w:val="22"/>
      <w:szCs w:val="22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shorttext">
    <w:name w:val="short_text"/>
    <w:rsid w:val="008B1757"/>
  </w:style>
  <w:style w:type="character" w:customStyle="1" w:styleId="hps">
    <w:name w:val="hps"/>
    <w:rsid w:val="008B1757"/>
  </w:style>
  <w:style w:type="character" w:customStyle="1" w:styleId="Aucun">
    <w:name w:val="Aucun"/>
    <w:rsid w:val="00EF07FD"/>
  </w:style>
  <w:style w:type="character" w:customStyle="1" w:styleId="algo-summary">
    <w:name w:val="algo-summary"/>
    <w:basedOn w:val="DefaultParagraphFont"/>
    <w:rsid w:val="00EF07FD"/>
  </w:style>
  <w:style w:type="character" w:customStyle="1" w:styleId="nlmstring-name">
    <w:name w:val="nlm_string-name"/>
    <w:basedOn w:val="DefaultParagraphFont"/>
    <w:rsid w:val="00EF07FD"/>
  </w:style>
  <w:style w:type="numbering" w:customStyle="1" w:styleId="Bullets">
    <w:name w:val="Bullets"/>
    <w:rsid w:val="00EF07FD"/>
    <w:pPr>
      <w:numPr>
        <w:numId w:val="1"/>
      </w:numPr>
    </w:pPr>
  </w:style>
  <w:style w:type="character" w:customStyle="1" w:styleId="singlehighlightclass2">
    <w:name w:val="single_highlight_class2"/>
    <w:rsid w:val="00EF07FD"/>
    <w:rPr>
      <w:shd w:val="clear" w:color="auto" w:fill="DEDEDE"/>
    </w:rPr>
  </w:style>
  <w:style w:type="character" w:customStyle="1" w:styleId="nlmarticle-title">
    <w:name w:val="nlm_article-title"/>
    <w:basedOn w:val="DefaultParagraphFont"/>
    <w:rsid w:val="00EF07FD"/>
  </w:style>
  <w:style w:type="character" w:customStyle="1" w:styleId="nlmfpage">
    <w:name w:val="nlm_fpage"/>
    <w:basedOn w:val="DefaultParagraphFont"/>
    <w:rsid w:val="00EF07FD"/>
  </w:style>
  <w:style w:type="character" w:customStyle="1" w:styleId="nlmlpage">
    <w:name w:val="nlm_lpage"/>
    <w:basedOn w:val="DefaultParagraphFont"/>
    <w:rsid w:val="00EF07FD"/>
  </w:style>
  <w:style w:type="character" w:customStyle="1" w:styleId="z3988">
    <w:name w:val="z3988"/>
    <w:basedOn w:val="DefaultParagraphFont"/>
    <w:rsid w:val="00EF07FD"/>
  </w:style>
  <w:style w:type="character" w:customStyle="1" w:styleId="printonly">
    <w:name w:val="printonly"/>
    <w:basedOn w:val="DefaultParagraphFont"/>
    <w:rsid w:val="00EF07FD"/>
  </w:style>
  <w:style w:type="character" w:customStyle="1" w:styleId="reference-accessdate">
    <w:name w:val="reference-accessdate"/>
    <w:basedOn w:val="DefaultParagraphFont"/>
    <w:rsid w:val="00EF07FD"/>
  </w:style>
  <w:style w:type="paragraph" w:styleId="List">
    <w:name w:val="List"/>
    <w:basedOn w:val="Normal"/>
    <w:rsid w:val="00EF07FD"/>
    <w:pPr>
      <w:widowControl w:val="0"/>
      <w:ind w:left="420" w:hanging="420"/>
      <w:jc w:val="both"/>
    </w:pPr>
    <w:rPr>
      <w:rFonts w:eastAsia="SimSun" w:cs="Times New Roman"/>
      <w:kern w:val="2"/>
      <w:sz w:val="21"/>
      <w:lang w:eastAsia="zh-CN"/>
    </w:rPr>
  </w:style>
  <w:style w:type="character" w:customStyle="1" w:styleId="go">
    <w:name w:val="go"/>
    <w:basedOn w:val="DefaultParagraphFont"/>
    <w:rsid w:val="00EF07FD"/>
  </w:style>
  <w:style w:type="paragraph" w:customStyle="1" w:styleId="p1">
    <w:name w:val="p1"/>
    <w:basedOn w:val="Normal"/>
    <w:rsid w:val="00601BD9"/>
    <w:pPr>
      <w:spacing w:before="100" w:beforeAutospacing="1" w:after="100" w:afterAutospacing="1"/>
    </w:pPr>
    <w:rPr>
      <w:rFonts w:cs="Times New Roman"/>
      <w:lang w:val="en-GB"/>
    </w:rPr>
  </w:style>
  <w:style w:type="character" w:customStyle="1" w:styleId="s1">
    <w:name w:val="s1"/>
    <w:basedOn w:val="DefaultParagraphFont"/>
    <w:rsid w:val="00601BD9"/>
  </w:style>
  <w:style w:type="character" w:customStyle="1" w:styleId="UnresolvedMention1">
    <w:name w:val="Unresolved Mention1"/>
    <w:uiPriority w:val="99"/>
    <w:semiHidden/>
    <w:unhideWhenUsed/>
    <w:rsid w:val="00601BD9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601BD9"/>
  </w:style>
  <w:style w:type="character" w:customStyle="1" w:styleId="kx21rb">
    <w:name w:val="kx21rb"/>
    <w:basedOn w:val="DefaultParagraphFont"/>
    <w:rsid w:val="00601BD9"/>
  </w:style>
  <w:style w:type="paragraph" w:customStyle="1" w:styleId="note">
    <w:name w:val="note"/>
    <w:basedOn w:val="Normal"/>
    <w:rsid w:val="00601BD9"/>
    <w:pPr>
      <w:spacing w:before="100" w:beforeAutospacing="1" w:after="100" w:afterAutospacing="1"/>
    </w:pPr>
    <w:rPr>
      <w:rFonts w:cs="Times New Roman"/>
    </w:rPr>
  </w:style>
  <w:style w:type="character" w:customStyle="1" w:styleId="ls30">
    <w:name w:val="ls30"/>
    <w:basedOn w:val="DefaultParagraphFont"/>
    <w:rsid w:val="00601BD9"/>
  </w:style>
  <w:style w:type="character" w:customStyle="1" w:styleId="un">
    <w:name w:val="u_n"/>
    <w:basedOn w:val="DefaultParagraphFont"/>
    <w:rsid w:val="00601BD9"/>
  </w:style>
  <w:style w:type="table" w:customStyle="1" w:styleId="PlainTable11">
    <w:name w:val="Plain Table 11"/>
    <w:basedOn w:val="TableNormal"/>
    <w:uiPriority w:val="41"/>
    <w:rsid w:val="0025082E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ws0">
    <w:name w:val="ws0"/>
    <w:basedOn w:val="DefaultParagraphFont"/>
    <w:rsid w:val="00537430"/>
  </w:style>
  <w:style w:type="paragraph" w:customStyle="1" w:styleId="msonormal0">
    <w:name w:val="msonormal"/>
    <w:basedOn w:val="Normal"/>
    <w:uiPriority w:val="99"/>
    <w:rsid w:val="004643E1"/>
    <w:pPr>
      <w:spacing w:before="100" w:beforeAutospacing="1" w:after="100" w:afterAutospacing="1"/>
    </w:pPr>
    <w:rPr>
      <w:rFonts w:cs="Times New Roman"/>
    </w:rPr>
  </w:style>
  <w:style w:type="paragraph" w:customStyle="1" w:styleId="texte">
    <w:name w:val="texte"/>
    <w:basedOn w:val="Normal"/>
    <w:uiPriority w:val="99"/>
    <w:rsid w:val="004643E1"/>
    <w:pPr>
      <w:spacing w:before="100" w:beforeAutospacing="1" w:after="100" w:afterAutospacing="1"/>
    </w:pPr>
    <w:rPr>
      <w:rFonts w:cs="Times New Roman"/>
    </w:rPr>
  </w:style>
  <w:style w:type="paragraph" w:customStyle="1" w:styleId="titreillustration">
    <w:name w:val="titreillustration"/>
    <w:basedOn w:val="Normal"/>
    <w:uiPriority w:val="99"/>
    <w:rsid w:val="004643E1"/>
    <w:pPr>
      <w:spacing w:before="100" w:beforeAutospacing="1" w:after="100" w:afterAutospacing="1"/>
    </w:pPr>
    <w:rPr>
      <w:rFonts w:cs="Times New Roman"/>
    </w:rPr>
  </w:style>
  <w:style w:type="paragraph" w:customStyle="1" w:styleId="darkgray">
    <w:name w:val="dark_gray"/>
    <w:basedOn w:val="Normal"/>
    <w:uiPriority w:val="99"/>
    <w:rsid w:val="004643E1"/>
    <w:pPr>
      <w:spacing w:before="100" w:beforeAutospacing="1" w:after="100" w:afterAutospacing="1" w:line="180" w:lineRule="atLeast"/>
    </w:pPr>
    <w:rPr>
      <w:rFonts w:ascii="Verdana" w:hAnsi="Verdana" w:cs="Times New Roman"/>
      <w:color w:val="222222"/>
      <w:sz w:val="27"/>
      <w:szCs w:val="27"/>
    </w:rPr>
  </w:style>
  <w:style w:type="paragraph" w:customStyle="1" w:styleId="Blockquote">
    <w:name w:val="Blockquote"/>
    <w:basedOn w:val="Normal"/>
    <w:uiPriority w:val="99"/>
    <w:qFormat/>
    <w:rsid w:val="004643E1"/>
    <w:pPr>
      <w:widowControl w:val="0"/>
      <w:tabs>
        <w:tab w:val="left" w:pos="720"/>
      </w:tabs>
      <w:suppressAutoHyphens/>
      <w:spacing w:before="100" w:after="100" w:line="100" w:lineRule="atLeast"/>
      <w:ind w:left="360" w:right="360"/>
    </w:pPr>
    <w:rPr>
      <w:rFonts w:cs="Times New Roman"/>
      <w:color w:val="00000A"/>
      <w:szCs w:val="20"/>
    </w:rPr>
  </w:style>
  <w:style w:type="character" w:customStyle="1" w:styleId="pp-headline-itempp-headline-address">
    <w:name w:val="pp-headline-item pp-headline-address"/>
    <w:rsid w:val="004643E1"/>
  </w:style>
  <w:style w:type="character" w:customStyle="1" w:styleId="paranumber">
    <w:name w:val="paranumber"/>
    <w:rsid w:val="004643E1"/>
  </w:style>
  <w:style w:type="character" w:customStyle="1" w:styleId="screen-reader-text">
    <w:name w:val="screen-reader-text"/>
    <w:rsid w:val="004643E1"/>
  </w:style>
  <w:style w:type="table" w:customStyle="1" w:styleId="TableGrid6">
    <w:name w:val="Table Grid6"/>
    <w:basedOn w:val="TableNormal"/>
    <w:uiPriority w:val="59"/>
    <w:rsid w:val="004643E1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uiPriority w:val="59"/>
    <w:rsid w:val="004643E1"/>
    <w:rPr>
      <w:rFonts w:eastAsia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rsid w:val="004643E1"/>
    <w:pPr>
      <w:numPr>
        <w:numId w:val="2"/>
      </w:numPr>
    </w:pPr>
  </w:style>
  <w:style w:type="character" w:customStyle="1" w:styleId="UnresolvedMention2">
    <w:name w:val="Unresolved Mention2"/>
    <w:uiPriority w:val="99"/>
    <w:semiHidden/>
    <w:unhideWhenUsed/>
    <w:rsid w:val="004643E1"/>
    <w:rPr>
      <w:color w:val="605E5C"/>
      <w:shd w:val="clear" w:color="auto" w:fill="E1DFDD"/>
    </w:rPr>
  </w:style>
  <w:style w:type="character" w:customStyle="1" w:styleId="hgkelc">
    <w:name w:val="hgkelc"/>
    <w:rsid w:val="00916BC6"/>
  </w:style>
  <w:style w:type="character" w:customStyle="1" w:styleId="A5">
    <w:name w:val="A5"/>
    <w:uiPriority w:val="99"/>
    <w:rsid w:val="006D4D94"/>
    <w:rPr>
      <w:color w:val="000000"/>
      <w:sz w:val="16"/>
      <w:szCs w:val="16"/>
    </w:rPr>
  </w:style>
  <w:style w:type="table" w:customStyle="1" w:styleId="LightShading-Accent51">
    <w:name w:val="Light Shading - Accent 51"/>
    <w:basedOn w:val="TableNormal"/>
    <w:next w:val="LightShading-Accent5"/>
    <w:uiPriority w:val="60"/>
    <w:rsid w:val="00016006"/>
    <w:rPr>
      <w:rFonts w:eastAsia="Calibri" w:cs="Times New Roman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5">
    <w:name w:val="Light Shading Accent 5"/>
    <w:basedOn w:val="TableNormal"/>
    <w:uiPriority w:val="60"/>
    <w:unhideWhenUsed/>
    <w:rsid w:val="00016006"/>
    <w:rPr>
      <w:rFonts w:eastAsia="Calibri" w:cs="Times New Roman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63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D:\ijsab\4.0\ijsab.com\ijsb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Journal of Science and Business</vt:lpstr>
    </vt:vector>
  </TitlesOfParts>
  <Company/>
  <LinksUpToDate>false</LinksUpToDate>
  <CharactersWithSpaces>2742</CharactersWithSpaces>
  <SharedDoc>false</SharedDoc>
  <HLinks>
    <vt:vector size="6" baseType="variant">
      <vt:variant>
        <vt:i4>4587535</vt:i4>
      </vt:variant>
      <vt:variant>
        <vt:i4>0</vt:i4>
      </vt:variant>
      <vt:variant>
        <vt:i4>0</vt:i4>
      </vt:variant>
      <vt:variant>
        <vt:i4>5</vt:i4>
      </vt:variant>
      <vt:variant>
        <vt:lpwstr>../4.0/ijsab.com/ijs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Science and Business</dc:title>
  <dc:creator>lenovo</dc:creator>
  <cp:lastModifiedBy>User</cp:lastModifiedBy>
  <cp:revision>10</cp:revision>
  <cp:lastPrinted>2020-04-22T05:26:00Z</cp:lastPrinted>
  <dcterms:created xsi:type="dcterms:W3CDTF">2020-12-14T07:28:00Z</dcterms:created>
  <dcterms:modified xsi:type="dcterms:W3CDTF">2023-03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56</vt:lpwstr>
  </property>
</Properties>
</file>